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692582" w14:textId="5F9A13C1" w:rsidR="00025F66" w:rsidRPr="00A25011" w:rsidRDefault="00025F66" w:rsidP="5D55BDD1">
      <w:pPr>
        <w:spacing w:after="0"/>
        <w:jc w:val="left"/>
        <w:rPr>
          <w:rFonts w:ascii="Dosis" w:hAnsi="Dosis"/>
          <w:b/>
          <w:bCs/>
          <w:sz w:val="44"/>
          <w:szCs w:val="44"/>
        </w:rPr>
      </w:pPr>
      <w:bookmarkStart w:id="0" w:name="_Ref435180540"/>
      <w:bookmarkStart w:id="1" w:name="_Toc484708513"/>
      <w:r w:rsidRPr="5D55BDD1">
        <w:rPr>
          <w:rFonts w:ascii="Dosis" w:hAnsi="Dosis"/>
          <w:b/>
          <w:bCs/>
          <w:sz w:val="44"/>
          <w:szCs w:val="44"/>
        </w:rPr>
        <w:t xml:space="preserve">RecyClass </w:t>
      </w:r>
      <w:r w:rsidR="005021D8">
        <w:rPr>
          <w:rFonts w:ascii="Dosis" w:hAnsi="Dosis"/>
          <w:b/>
          <w:bCs/>
          <w:sz w:val="44"/>
          <w:szCs w:val="44"/>
        </w:rPr>
        <w:t>Recyclability</w:t>
      </w:r>
      <w:r w:rsidR="00A27DBD" w:rsidRPr="5D55BDD1">
        <w:rPr>
          <w:rFonts w:ascii="Dosis" w:hAnsi="Dosis"/>
          <w:b/>
          <w:bCs/>
          <w:sz w:val="44"/>
          <w:szCs w:val="44"/>
        </w:rPr>
        <w:t xml:space="preserve"> Approval</w:t>
      </w:r>
      <w:r w:rsidR="002D3E5D" w:rsidRPr="5D55BDD1">
        <w:rPr>
          <w:rFonts w:ascii="Dosis" w:hAnsi="Dosis"/>
          <w:b/>
          <w:bCs/>
          <w:sz w:val="44"/>
          <w:szCs w:val="44"/>
        </w:rPr>
        <w:t xml:space="preserve">: </w:t>
      </w:r>
    </w:p>
    <w:p w14:paraId="50058425" w14:textId="08ADA234" w:rsidR="00346308" w:rsidRDefault="00346308" w:rsidP="002D3E5D">
      <w:pPr>
        <w:spacing w:after="0"/>
        <w:jc w:val="left"/>
        <w:rPr>
          <w:rFonts w:ascii="Source Sans Pro" w:hAnsi="Source Sans Pro"/>
          <w:sz w:val="44"/>
          <w:szCs w:val="68"/>
        </w:rPr>
      </w:pPr>
      <w:r w:rsidRPr="00114F25">
        <w:rPr>
          <w:rFonts w:ascii="Source Sans Pro" w:hAnsi="Source Sans Pro"/>
          <w:sz w:val="44"/>
          <w:szCs w:val="68"/>
        </w:rPr>
        <w:t>Application form</w:t>
      </w:r>
      <w:bookmarkEnd w:id="0"/>
      <w:bookmarkEnd w:id="1"/>
    </w:p>
    <w:p w14:paraId="6BE52436" w14:textId="77777777" w:rsidR="00471AC2" w:rsidRDefault="00471AC2" w:rsidP="00DD5553">
      <w:pPr>
        <w:spacing w:after="0"/>
        <w:jc w:val="left"/>
        <w:rPr>
          <w:rFonts w:ascii="Source Sans Pro" w:hAnsi="Source Sans Pro"/>
          <w:sz w:val="20"/>
          <w:szCs w:val="68"/>
        </w:rPr>
      </w:pPr>
    </w:p>
    <w:p w14:paraId="7DD29F63" w14:textId="5BFF4ACB" w:rsidR="00DD5553" w:rsidRDefault="00DD5553" w:rsidP="00DD5553">
      <w:pPr>
        <w:spacing w:after="0"/>
        <w:jc w:val="left"/>
        <w:rPr>
          <w:rFonts w:ascii="Source Sans Pro" w:hAnsi="Source Sans Pro"/>
          <w:sz w:val="20"/>
          <w:szCs w:val="68"/>
        </w:rPr>
      </w:pPr>
      <w:r w:rsidRPr="00A27DBD">
        <w:rPr>
          <w:rFonts w:ascii="Source Sans Pro" w:hAnsi="Source Sans Pro"/>
          <w:sz w:val="20"/>
          <w:szCs w:val="68"/>
        </w:rPr>
        <w:t>Please fill in the following fields according to your best knowledge</w:t>
      </w:r>
      <w:r>
        <w:rPr>
          <w:rFonts w:ascii="Source Sans Pro" w:hAnsi="Source Sans Pro"/>
          <w:sz w:val="20"/>
          <w:szCs w:val="68"/>
        </w:rPr>
        <w:t>, and contact RecyClass team by sending an email to</w:t>
      </w:r>
      <w:r w:rsidRPr="007063D3">
        <w:rPr>
          <w:rFonts w:ascii="Source Sans Pro" w:hAnsi="Source Sans Pro"/>
          <w:sz w:val="20"/>
          <w:szCs w:val="20"/>
        </w:rPr>
        <w:t xml:space="preserve"> </w:t>
      </w:r>
      <w:hyperlink r:id="rId8" w:history="1">
        <w:r w:rsidR="005418EC" w:rsidRPr="007063D3">
          <w:rPr>
            <w:rStyle w:val="Hyperlink"/>
            <w:rFonts w:ascii="Source Sans Pro" w:hAnsi="Source Sans Pro"/>
            <w:sz w:val="20"/>
            <w:szCs w:val="20"/>
          </w:rPr>
          <w:t>jean-emile.potaufeux@plasticsrecyclers.eu</w:t>
        </w:r>
      </w:hyperlink>
      <w:r w:rsidR="005418EC" w:rsidRPr="007063D3">
        <w:rPr>
          <w:rFonts w:ascii="Source Sans Pro" w:hAnsi="Source Sans Pro"/>
          <w:sz w:val="20"/>
          <w:szCs w:val="20"/>
        </w:rPr>
        <w:t xml:space="preserve"> &amp; </w:t>
      </w:r>
      <w:hyperlink r:id="rId9" w:history="1">
        <w:r w:rsidR="005418EC" w:rsidRPr="007063D3">
          <w:rPr>
            <w:rStyle w:val="Hyperlink"/>
            <w:rFonts w:ascii="Source Sans Pro" w:hAnsi="Source Sans Pro"/>
            <w:sz w:val="20"/>
            <w:szCs w:val="20"/>
          </w:rPr>
          <w:t>augusto.bruno@plasticsrecyclers.eu</w:t>
        </w:r>
      </w:hyperlink>
      <w:r w:rsidR="00CC7B5A" w:rsidRPr="007063D3">
        <w:rPr>
          <w:rFonts w:ascii="Source Sans Pro" w:hAnsi="Source Sans Pro"/>
          <w:sz w:val="20"/>
          <w:szCs w:val="20"/>
        </w:rPr>
        <w:t>.</w:t>
      </w:r>
    </w:p>
    <w:p w14:paraId="1DCC9DAB" w14:textId="77777777" w:rsidR="000B4ABD" w:rsidRDefault="000B4ABD" w:rsidP="00DD5553">
      <w:pPr>
        <w:spacing w:after="0"/>
        <w:jc w:val="left"/>
        <w:rPr>
          <w:rFonts w:ascii="Source Sans Pro" w:hAnsi="Source Sans Pro"/>
          <w:sz w:val="20"/>
          <w:szCs w:val="68"/>
        </w:rPr>
      </w:pPr>
    </w:p>
    <w:p w14:paraId="67CB5EA9" w14:textId="0584EB75" w:rsidR="00A03DF6" w:rsidRPr="00A03DF6" w:rsidRDefault="00A03DF6" w:rsidP="002D3E5D">
      <w:pPr>
        <w:spacing w:after="0"/>
        <w:jc w:val="left"/>
        <w:rPr>
          <w:rFonts w:ascii="Source Sans Pro" w:hAnsi="Source Sans Pro"/>
          <w:szCs w:val="68"/>
        </w:rPr>
      </w:pPr>
      <w:r w:rsidRPr="00A03DF6">
        <w:rPr>
          <w:rFonts w:ascii="Source Sans Pro" w:hAnsi="Source Sans Pro"/>
          <w:b/>
          <w:szCs w:val="68"/>
        </w:rPr>
        <w:t>Date:</w:t>
      </w:r>
      <w:r w:rsidRPr="00A03DF6">
        <w:rPr>
          <w:rFonts w:ascii="Source Sans Pro" w:hAnsi="Source Sans Pro"/>
          <w:szCs w:val="68"/>
        </w:rPr>
        <w:t xml:space="preserve"> </w:t>
      </w:r>
    </w:p>
    <w:p w14:paraId="2316ED22" w14:textId="55AD2500" w:rsidR="00346308" w:rsidRPr="00A25011" w:rsidRDefault="00346308" w:rsidP="00A25011">
      <w:pPr>
        <w:pStyle w:val="Heading1"/>
      </w:pPr>
      <w:r w:rsidRPr="00A25011">
        <w:t>Contact details</w:t>
      </w:r>
    </w:p>
    <w:p w14:paraId="5B5F437D" w14:textId="6E7BC8E9" w:rsidR="00D27D02" w:rsidRPr="00D27D02" w:rsidRDefault="00346308" w:rsidP="00D27D02">
      <w:pPr>
        <w:pStyle w:val="Heading2"/>
      </w:pPr>
      <w:r w:rsidRPr="00EA4B6C">
        <w:t>Company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817"/>
      </w:tblGrid>
      <w:tr w:rsidR="00D27D02" w:rsidRPr="00114F25" w14:paraId="6DEAF9EB" w14:textId="77777777" w:rsidTr="007979D0">
        <w:trPr>
          <w:trHeight w:hRule="exact" w:val="340"/>
          <w:jc w:val="center"/>
        </w:trPr>
        <w:tc>
          <w:tcPr>
            <w:tcW w:w="2245" w:type="dxa"/>
            <w:vAlign w:val="center"/>
          </w:tcPr>
          <w:p w14:paraId="3FD87875" w14:textId="77777777" w:rsidR="00D27D02" w:rsidRPr="00114F25" w:rsidRDefault="00D27D02" w:rsidP="007979D0">
            <w:pPr>
              <w:jc w:val="left"/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Legal company name</w:t>
            </w:r>
            <w:r w:rsidRPr="00114F25">
              <w:rPr>
                <w:rFonts w:ascii="Source Sans Pro" w:hAnsi="Source Sans Pro"/>
                <w:sz w:val="20"/>
              </w:rPr>
              <w:t>:</w:t>
            </w:r>
          </w:p>
        </w:tc>
        <w:tc>
          <w:tcPr>
            <w:tcW w:w="6817" w:type="dxa"/>
            <w:vAlign w:val="center"/>
          </w:tcPr>
          <w:p w14:paraId="6E91E429" w14:textId="611397FC" w:rsidR="00D27D02" w:rsidRPr="00E50905" w:rsidRDefault="00D27D02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D27D02" w:rsidRPr="00114F25" w14:paraId="0AD1C6F9" w14:textId="77777777" w:rsidTr="007979D0">
        <w:trPr>
          <w:trHeight w:hRule="exact" w:val="340"/>
          <w:jc w:val="center"/>
        </w:trPr>
        <w:tc>
          <w:tcPr>
            <w:tcW w:w="2245" w:type="dxa"/>
            <w:vAlign w:val="center"/>
          </w:tcPr>
          <w:p w14:paraId="6A82A47B" w14:textId="77777777" w:rsidR="00D27D02" w:rsidRPr="00114F25" w:rsidRDefault="00D27D02" w:rsidP="007979D0">
            <w:pPr>
              <w:jc w:val="left"/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Address:</w:t>
            </w:r>
          </w:p>
        </w:tc>
        <w:tc>
          <w:tcPr>
            <w:tcW w:w="6817" w:type="dxa"/>
            <w:vAlign w:val="center"/>
          </w:tcPr>
          <w:p w14:paraId="30ECE31E" w14:textId="790FC891" w:rsidR="00D27D02" w:rsidRPr="00114F25" w:rsidRDefault="00D27D02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D27D02" w:rsidRPr="00114F25" w14:paraId="09784A92" w14:textId="77777777" w:rsidTr="007979D0">
        <w:trPr>
          <w:trHeight w:hRule="exact" w:val="340"/>
          <w:jc w:val="center"/>
        </w:trPr>
        <w:tc>
          <w:tcPr>
            <w:tcW w:w="2245" w:type="dxa"/>
            <w:vAlign w:val="center"/>
          </w:tcPr>
          <w:p w14:paraId="2CCB0677" w14:textId="77777777" w:rsidR="00D27D02" w:rsidRPr="00114F25" w:rsidRDefault="00D27D02" w:rsidP="007979D0">
            <w:pPr>
              <w:jc w:val="left"/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VAT no</w:t>
            </w:r>
            <w:r w:rsidRPr="00114F25">
              <w:rPr>
                <w:rFonts w:ascii="Source Sans Pro" w:hAnsi="Source Sans Pro"/>
                <w:sz w:val="20"/>
              </w:rPr>
              <w:t>:</w:t>
            </w:r>
          </w:p>
        </w:tc>
        <w:tc>
          <w:tcPr>
            <w:tcW w:w="6817" w:type="dxa"/>
            <w:vAlign w:val="center"/>
          </w:tcPr>
          <w:p w14:paraId="03C3CC11" w14:textId="45933650" w:rsidR="00D27D02" w:rsidRPr="00114F25" w:rsidRDefault="00D27D02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D27D02" w:rsidRPr="00114F25" w14:paraId="7BCF0FA1" w14:textId="77777777" w:rsidTr="007979D0">
        <w:trPr>
          <w:trHeight w:hRule="exact" w:val="340"/>
          <w:jc w:val="center"/>
        </w:trPr>
        <w:tc>
          <w:tcPr>
            <w:tcW w:w="2245" w:type="dxa"/>
            <w:vAlign w:val="center"/>
          </w:tcPr>
          <w:p w14:paraId="66D184D3" w14:textId="77777777" w:rsidR="00D27D02" w:rsidRDefault="00D27D02" w:rsidP="007979D0">
            <w:pPr>
              <w:jc w:val="left"/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Accounting contact:</w:t>
            </w:r>
          </w:p>
        </w:tc>
        <w:tc>
          <w:tcPr>
            <w:tcW w:w="6817" w:type="dxa"/>
            <w:vAlign w:val="center"/>
          </w:tcPr>
          <w:p w14:paraId="0EE17EED" w14:textId="5325CCF0" w:rsidR="00D27D02" w:rsidRPr="00114F25" w:rsidRDefault="00D27D02" w:rsidP="007979D0">
            <w:pPr>
              <w:rPr>
                <w:rFonts w:ascii="Source Sans Pro" w:hAnsi="Source Sans Pro"/>
                <w:sz w:val="20"/>
              </w:rPr>
            </w:pPr>
          </w:p>
        </w:tc>
      </w:tr>
    </w:tbl>
    <w:p w14:paraId="35222C0A" w14:textId="77777777" w:rsidR="00D27D02" w:rsidRPr="00D27D02" w:rsidRDefault="00D27D02" w:rsidP="00D27D02"/>
    <w:p w14:paraId="79097262" w14:textId="01271A6D" w:rsidR="00346308" w:rsidRDefault="00346308" w:rsidP="00EA4B6C">
      <w:pPr>
        <w:pStyle w:val="Heading2"/>
      </w:pPr>
      <w:r w:rsidRPr="00007A4D">
        <w:t>Contact person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2835"/>
        <w:gridCol w:w="850"/>
        <w:gridCol w:w="3964"/>
      </w:tblGrid>
      <w:tr w:rsidR="00346308" w:rsidRPr="00114F25" w14:paraId="0BFA6236" w14:textId="77777777" w:rsidTr="00D90AD9">
        <w:trPr>
          <w:trHeight w:hRule="exact" w:val="340"/>
          <w:jc w:val="center"/>
        </w:trPr>
        <w:tc>
          <w:tcPr>
            <w:tcW w:w="1413" w:type="dxa"/>
            <w:vAlign w:val="center"/>
          </w:tcPr>
          <w:p w14:paraId="7A761814" w14:textId="77777777" w:rsidR="00346308" w:rsidRPr="00114F25" w:rsidRDefault="00346308" w:rsidP="00D90AD9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First Name:</w:t>
            </w:r>
          </w:p>
        </w:tc>
        <w:tc>
          <w:tcPr>
            <w:tcW w:w="7649" w:type="dxa"/>
            <w:gridSpan w:val="3"/>
            <w:vAlign w:val="center"/>
          </w:tcPr>
          <w:p w14:paraId="1F86A87C" w14:textId="20884C79" w:rsidR="00346308" w:rsidRPr="00114F25" w:rsidRDefault="00346308" w:rsidP="00D90AD9">
            <w:pPr>
              <w:rPr>
                <w:rFonts w:ascii="Source Sans Pro" w:hAnsi="Source Sans Pro"/>
                <w:sz w:val="20"/>
              </w:rPr>
            </w:pPr>
          </w:p>
        </w:tc>
      </w:tr>
      <w:tr w:rsidR="00346308" w:rsidRPr="00114F25" w14:paraId="51C56E12" w14:textId="77777777" w:rsidTr="00D90AD9">
        <w:trPr>
          <w:trHeight w:hRule="exact" w:val="340"/>
          <w:jc w:val="center"/>
        </w:trPr>
        <w:tc>
          <w:tcPr>
            <w:tcW w:w="1413" w:type="dxa"/>
            <w:vAlign w:val="center"/>
          </w:tcPr>
          <w:p w14:paraId="1F9657D5" w14:textId="77777777" w:rsidR="00346308" w:rsidRPr="00114F25" w:rsidRDefault="00346308" w:rsidP="00D90AD9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Last Name</w:t>
            </w:r>
          </w:p>
        </w:tc>
        <w:tc>
          <w:tcPr>
            <w:tcW w:w="7649" w:type="dxa"/>
            <w:gridSpan w:val="3"/>
            <w:vAlign w:val="center"/>
          </w:tcPr>
          <w:p w14:paraId="65B45247" w14:textId="38A829EE" w:rsidR="00346308" w:rsidRPr="00114F25" w:rsidRDefault="00346308" w:rsidP="00D90AD9">
            <w:pPr>
              <w:rPr>
                <w:rFonts w:ascii="Source Sans Pro" w:hAnsi="Source Sans Pro"/>
                <w:sz w:val="20"/>
              </w:rPr>
            </w:pPr>
          </w:p>
        </w:tc>
      </w:tr>
      <w:tr w:rsidR="00346308" w:rsidRPr="00114F25" w14:paraId="4D70E9C8" w14:textId="77777777" w:rsidTr="00D90AD9">
        <w:trPr>
          <w:trHeight w:hRule="exact" w:val="340"/>
          <w:jc w:val="center"/>
        </w:trPr>
        <w:tc>
          <w:tcPr>
            <w:tcW w:w="1413" w:type="dxa"/>
            <w:vAlign w:val="center"/>
          </w:tcPr>
          <w:p w14:paraId="1E1C812E" w14:textId="77777777" w:rsidR="00346308" w:rsidRPr="00114F25" w:rsidRDefault="00346308" w:rsidP="00D90AD9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Address:</w:t>
            </w:r>
          </w:p>
        </w:tc>
        <w:tc>
          <w:tcPr>
            <w:tcW w:w="7649" w:type="dxa"/>
            <w:gridSpan w:val="3"/>
            <w:vAlign w:val="center"/>
          </w:tcPr>
          <w:p w14:paraId="469496FB" w14:textId="7B504E50" w:rsidR="00346308" w:rsidRPr="00114F25" w:rsidRDefault="00346308" w:rsidP="00D90AD9">
            <w:pPr>
              <w:rPr>
                <w:rFonts w:ascii="Source Sans Pro" w:hAnsi="Source Sans Pro"/>
                <w:sz w:val="20"/>
              </w:rPr>
            </w:pPr>
          </w:p>
        </w:tc>
      </w:tr>
      <w:tr w:rsidR="00D90AD9" w:rsidRPr="00114F25" w14:paraId="6609B660" w14:textId="77777777" w:rsidTr="00D90AD9">
        <w:trPr>
          <w:trHeight w:hRule="exact" w:val="340"/>
          <w:jc w:val="center"/>
        </w:trPr>
        <w:tc>
          <w:tcPr>
            <w:tcW w:w="1413" w:type="dxa"/>
            <w:vAlign w:val="center"/>
          </w:tcPr>
          <w:p w14:paraId="7FC58C3F" w14:textId="77777777" w:rsidR="00D90AD9" w:rsidRPr="00114F25" w:rsidRDefault="00D90AD9" w:rsidP="00D90AD9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Phone:</w:t>
            </w:r>
          </w:p>
        </w:tc>
        <w:tc>
          <w:tcPr>
            <w:tcW w:w="2835" w:type="dxa"/>
            <w:vAlign w:val="center"/>
          </w:tcPr>
          <w:p w14:paraId="7A4B8821" w14:textId="7DB5C24A" w:rsidR="00D90AD9" w:rsidRPr="00114F25" w:rsidRDefault="00D90AD9" w:rsidP="00D90AD9">
            <w:pPr>
              <w:rPr>
                <w:rFonts w:ascii="Source Sans Pro" w:hAnsi="Source Sans Pro"/>
                <w:sz w:val="20"/>
              </w:rPr>
            </w:pPr>
          </w:p>
        </w:tc>
        <w:tc>
          <w:tcPr>
            <w:tcW w:w="850" w:type="dxa"/>
            <w:vAlign w:val="center"/>
          </w:tcPr>
          <w:p w14:paraId="10D8262D" w14:textId="1C812988" w:rsidR="00D90AD9" w:rsidRPr="00114F25" w:rsidRDefault="00D90AD9" w:rsidP="00D90AD9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Email:</w:t>
            </w:r>
          </w:p>
        </w:tc>
        <w:tc>
          <w:tcPr>
            <w:tcW w:w="3964" w:type="dxa"/>
            <w:vAlign w:val="center"/>
          </w:tcPr>
          <w:p w14:paraId="58A250FC" w14:textId="2E99E26E" w:rsidR="00D90AD9" w:rsidRPr="00114F25" w:rsidRDefault="00D90AD9" w:rsidP="00D90AD9">
            <w:pPr>
              <w:rPr>
                <w:rFonts w:ascii="Source Sans Pro" w:hAnsi="Source Sans Pro"/>
                <w:sz w:val="20"/>
              </w:rPr>
            </w:pPr>
          </w:p>
        </w:tc>
      </w:tr>
    </w:tbl>
    <w:p w14:paraId="5BDF8A81" w14:textId="5AE79F80" w:rsidR="00346308" w:rsidRDefault="00346308" w:rsidP="00A25011">
      <w:pPr>
        <w:pStyle w:val="Heading1"/>
      </w:pPr>
      <w:r w:rsidRPr="00007A4D">
        <w:t>Gener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57"/>
      </w:tblGrid>
      <w:tr w:rsidR="00346308" w:rsidRPr="00114F25" w14:paraId="77AF5FA0" w14:textId="77777777" w:rsidTr="00A674D5">
        <w:trPr>
          <w:trHeight w:hRule="exact" w:val="591"/>
        </w:trPr>
        <w:tc>
          <w:tcPr>
            <w:tcW w:w="2405" w:type="dxa"/>
          </w:tcPr>
          <w:p w14:paraId="0FB1AB19" w14:textId="77777777" w:rsidR="00346308" w:rsidRDefault="00346308" w:rsidP="00A674D5">
            <w:pPr>
              <w:spacing w:after="0"/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Type of package:</w:t>
            </w:r>
          </w:p>
          <w:p w14:paraId="29D15952" w14:textId="4024970B" w:rsidR="00A1143A" w:rsidRPr="00114F25" w:rsidRDefault="00A1143A" w:rsidP="007979D0">
            <w:pPr>
              <w:rPr>
                <w:rFonts w:ascii="Source Sans Pro" w:hAnsi="Source Sans Pro"/>
                <w:sz w:val="20"/>
              </w:rPr>
            </w:pPr>
            <w:r w:rsidRPr="00A674D5"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(</w:t>
            </w:r>
            <w:proofErr w:type="gramStart"/>
            <w:r w:rsidRPr="00A674D5"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e.g.</w:t>
            </w:r>
            <w:proofErr w:type="gramEnd"/>
            <w:r>
              <w:rPr>
                <w:rFonts w:ascii="Source Sans Pro" w:hAnsi="Source Sans Pro"/>
                <w:sz w:val="20"/>
              </w:rPr>
              <w:t xml:space="preserve"> </w:t>
            </w:r>
            <w:r w:rsidRPr="00A674D5"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HDPE tube, PP film, etc..)</w:t>
            </w:r>
          </w:p>
        </w:tc>
        <w:tc>
          <w:tcPr>
            <w:tcW w:w="6657" w:type="dxa"/>
          </w:tcPr>
          <w:p w14:paraId="5F5C6C30" w14:textId="7D16EFD2" w:rsidR="00346308" w:rsidRPr="00114F25" w:rsidRDefault="00346308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346308" w:rsidRPr="00114F25" w14:paraId="5FB2C9C1" w14:textId="77777777" w:rsidTr="78742E8A">
        <w:trPr>
          <w:trHeight w:hRule="exact" w:val="340"/>
        </w:trPr>
        <w:tc>
          <w:tcPr>
            <w:tcW w:w="2405" w:type="dxa"/>
          </w:tcPr>
          <w:p w14:paraId="1DF47670" w14:textId="77777777" w:rsidR="00346308" w:rsidRPr="00114F25" w:rsidRDefault="00346308" w:rsidP="007979D0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Commercial name:</w:t>
            </w:r>
          </w:p>
        </w:tc>
        <w:tc>
          <w:tcPr>
            <w:tcW w:w="6657" w:type="dxa"/>
          </w:tcPr>
          <w:p w14:paraId="46705D29" w14:textId="692E804A" w:rsidR="00346308" w:rsidRPr="00114F25" w:rsidRDefault="00346308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346308" w:rsidRPr="00114F25" w14:paraId="29B677C0" w14:textId="77777777" w:rsidTr="78742E8A">
        <w:trPr>
          <w:trHeight w:hRule="exact" w:val="340"/>
        </w:trPr>
        <w:tc>
          <w:tcPr>
            <w:tcW w:w="2405" w:type="dxa"/>
          </w:tcPr>
          <w:p w14:paraId="68F2E57A" w14:textId="77777777" w:rsidR="00346308" w:rsidRPr="00114F25" w:rsidRDefault="00346308" w:rsidP="007979D0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Patent number(s):</w:t>
            </w:r>
          </w:p>
        </w:tc>
        <w:tc>
          <w:tcPr>
            <w:tcW w:w="6657" w:type="dxa"/>
          </w:tcPr>
          <w:p w14:paraId="495A5688" w14:textId="6719F460" w:rsidR="00346308" w:rsidRPr="00114F25" w:rsidRDefault="00346308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7B4BA0" w:rsidRPr="00114F25" w14:paraId="7687A243" w14:textId="77777777" w:rsidTr="78742E8A">
        <w:trPr>
          <w:trHeight w:hRule="exact" w:val="340"/>
        </w:trPr>
        <w:tc>
          <w:tcPr>
            <w:tcW w:w="2405" w:type="dxa"/>
          </w:tcPr>
          <w:p w14:paraId="439396A4" w14:textId="5846A183" w:rsidR="007B4BA0" w:rsidRPr="00114F25" w:rsidRDefault="007B4BA0" w:rsidP="007979D0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Supplier(s):</w:t>
            </w:r>
          </w:p>
        </w:tc>
        <w:tc>
          <w:tcPr>
            <w:tcW w:w="6657" w:type="dxa"/>
          </w:tcPr>
          <w:p w14:paraId="1006F8E8" w14:textId="49625CD0" w:rsidR="007B4BA0" w:rsidRPr="00114F25" w:rsidRDefault="007B4BA0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346308" w:rsidRPr="00114F25" w14:paraId="566D8DC6" w14:textId="77777777" w:rsidTr="78742E8A">
        <w:trPr>
          <w:trHeight w:hRule="exact" w:val="340"/>
        </w:trPr>
        <w:tc>
          <w:tcPr>
            <w:tcW w:w="2405" w:type="dxa"/>
          </w:tcPr>
          <w:p w14:paraId="581CBA25" w14:textId="77777777" w:rsidR="00346308" w:rsidRPr="00114F25" w:rsidRDefault="00346308" w:rsidP="007979D0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Product description:</w:t>
            </w:r>
          </w:p>
        </w:tc>
        <w:tc>
          <w:tcPr>
            <w:tcW w:w="6657" w:type="dxa"/>
          </w:tcPr>
          <w:p w14:paraId="611DFC86" w14:textId="0D0F14D4" w:rsidR="00346308" w:rsidRPr="00114F25" w:rsidRDefault="00346308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1273B2" w:rsidRPr="00114F25" w14:paraId="5AB05E8A" w14:textId="77777777" w:rsidTr="00A674D5">
        <w:trPr>
          <w:trHeight w:hRule="exact" w:val="618"/>
        </w:trPr>
        <w:tc>
          <w:tcPr>
            <w:tcW w:w="2405" w:type="dxa"/>
          </w:tcPr>
          <w:p w14:paraId="56EF4A95" w14:textId="77777777" w:rsidR="001273B2" w:rsidRDefault="001273B2" w:rsidP="00A674D5">
            <w:pPr>
              <w:spacing w:after="0"/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Estimated</w:t>
            </w:r>
            <w:r w:rsidR="00DC424F">
              <w:rPr>
                <w:rFonts w:ascii="Source Sans Pro" w:hAnsi="Source Sans Pro"/>
                <w:sz w:val="20"/>
              </w:rPr>
              <w:t xml:space="preserve"> market:</w:t>
            </w:r>
          </w:p>
          <w:p w14:paraId="16B89CF5" w14:textId="62692B46" w:rsidR="00BF1FE3" w:rsidRPr="00114F25" w:rsidRDefault="00BF1FE3" w:rsidP="007979D0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(</w:t>
            </w:r>
            <w:r w:rsidR="007A0633"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&lt;5%, 5-10%, 10-20%, &gt;20%)</w:t>
            </w:r>
          </w:p>
        </w:tc>
        <w:tc>
          <w:tcPr>
            <w:tcW w:w="6657" w:type="dxa"/>
          </w:tcPr>
          <w:p w14:paraId="436A28EA" w14:textId="136986F4" w:rsidR="001273B2" w:rsidRPr="00114F25" w:rsidRDefault="001273B2" w:rsidP="78742E8A">
            <w:pPr>
              <w:rPr>
                <w:rFonts w:ascii="Source Sans Pro" w:hAnsi="Source Sans Pro"/>
                <w:sz w:val="20"/>
                <w:szCs w:val="20"/>
              </w:rPr>
            </w:pPr>
          </w:p>
        </w:tc>
      </w:tr>
      <w:tr w:rsidR="00245B2B" w:rsidRPr="00114F25" w14:paraId="4390C935" w14:textId="77777777" w:rsidTr="00BD30E3">
        <w:trPr>
          <w:trHeight w:hRule="exact" w:val="621"/>
        </w:trPr>
        <w:tc>
          <w:tcPr>
            <w:tcW w:w="2405" w:type="dxa"/>
          </w:tcPr>
          <w:p w14:paraId="4536C1E6" w14:textId="77777777" w:rsidR="00245B2B" w:rsidRDefault="00245B2B" w:rsidP="00BD30E3">
            <w:pPr>
              <w:spacing w:after="0"/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Commercial</w:t>
            </w:r>
            <w:r w:rsidR="00532FA8">
              <w:rPr>
                <w:rFonts w:ascii="Source Sans Pro" w:hAnsi="Source Sans Pro"/>
                <w:sz w:val="20"/>
              </w:rPr>
              <w:t>ization:</w:t>
            </w:r>
          </w:p>
          <w:p w14:paraId="679CBFC1" w14:textId="23CD08E5" w:rsidR="00BD30E3" w:rsidRDefault="00BD30E3" w:rsidP="00BD30E3">
            <w:pPr>
              <w:spacing w:after="0"/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 xml:space="preserve">(No, </w:t>
            </w:r>
            <w:proofErr w:type="gramStart"/>
            <w:r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Yes</w:t>
            </w:r>
            <w:proofErr w:type="gramEnd"/>
            <w:r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, Imminent)</w:t>
            </w:r>
          </w:p>
        </w:tc>
        <w:tc>
          <w:tcPr>
            <w:tcW w:w="6657" w:type="dxa"/>
          </w:tcPr>
          <w:p w14:paraId="03753C23" w14:textId="526B0B71" w:rsidR="00245B2B" w:rsidRDefault="00245B2B" w:rsidP="007979D0">
            <w:pPr>
              <w:rPr>
                <w:rFonts w:ascii="Source Sans Pro" w:hAnsi="Source Sans Pro"/>
                <w:sz w:val="20"/>
              </w:rPr>
            </w:pPr>
          </w:p>
        </w:tc>
      </w:tr>
    </w:tbl>
    <w:p w14:paraId="18E278E7" w14:textId="03D6DEE1" w:rsidR="00F815DD" w:rsidRDefault="00F815DD" w:rsidP="00A25011">
      <w:pPr>
        <w:pStyle w:val="Heading1"/>
      </w:pPr>
      <w:r>
        <w:lastRenderedPageBreak/>
        <w:t xml:space="preserve">Research partner (if </w:t>
      </w:r>
      <w:r w:rsidR="007A0633">
        <w:t>applicable</w:t>
      </w:r>
      <w: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57"/>
      </w:tblGrid>
      <w:tr w:rsidR="00F815DD" w:rsidRPr="00114F25" w14:paraId="67649ADE" w14:textId="77777777" w:rsidTr="007979D0">
        <w:trPr>
          <w:trHeight w:hRule="exact" w:val="340"/>
        </w:trPr>
        <w:tc>
          <w:tcPr>
            <w:tcW w:w="2405" w:type="dxa"/>
          </w:tcPr>
          <w:p w14:paraId="1E9D41B0" w14:textId="4F646CE9" w:rsidR="00F815DD" w:rsidRPr="00114F25" w:rsidRDefault="005B3538" w:rsidP="007979D0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Company name:</w:t>
            </w:r>
          </w:p>
        </w:tc>
        <w:tc>
          <w:tcPr>
            <w:tcW w:w="6657" w:type="dxa"/>
          </w:tcPr>
          <w:p w14:paraId="11EDB5D0" w14:textId="6FA2CEDB" w:rsidR="00F815DD" w:rsidRPr="00114F25" w:rsidRDefault="00F815DD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F815DD" w:rsidRPr="00114F25" w14:paraId="74D88DCD" w14:textId="77777777" w:rsidTr="007979D0">
        <w:trPr>
          <w:trHeight w:hRule="exact" w:val="340"/>
        </w:trPr>
        <w:tc>
          <w:tcPr>
            <w:tcW w:w="2405" w:type="dxa"/>
          </w:tcPr>
          <w:p w14:paraId="19961A3B" w14:textId="4451CFBB" w:rsidR="00F815DD" w:rsidRPr="00114F25" w:rsidRDefault="005B3538" w:rsidP="007979D0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Contact person:</w:t>
            </w:r>
          </w:p>
        </w:tc>
        <w:tc>
          <w:tcPr>
            <w:tcW w:w="6657" w:type="dxa"/>
          </w:tcPr>
          <w:p w14:paraId="2E790C45" w14:textId="53451195" w:rsidR="00F815DD" w:rsidRPr="00114F25" w:rsidRDefault="00F815DD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F815DD" w:rsidRPr="00114F25" w14:paraId="774EBE4E" w14:textId="77777777" w:rsidTr="007979D0">
        <w:trPr>
          <w:trHeight w:hRule="exact" w:val="340"/>
        </w:trPr>
        <w:tc>
          <w:tcPr>
            <w:tcW w:w="2405" w:type="dxa"/>
          </w:tcPr>
          <w:p w14:paraId="32C4F067" w14:textId="5B695D0C" w:rsidR="00F815DD" w:rsidRPr="00114F25" w:rsidRDefault="005B3538" w:rsidP="007979D0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Phone number:</w:t>
            </w:r>
          </w:p>
        </w:tc>
        <w:tc>
          <w:tcPr>
            <w:tcW w:w="6657" w:type="dxa"/>
          </w:tcPr>
          <w:p w14:paraId="48476DDE" w14:textId="6EFE4423" w:rsidR="00F815DD" w:rsidRPr="00114F25" w:rsidRDefault="00F815DD" w:rsidP="007979D0">
            <w:pPr>
              <w:rPr>
                <w:rFonts w:ascii="Source Sans Pro" w:hAnsi="Source Sans Pro"/>
                <w:sz w:val="20"/>
              </w:rPr>
            </w:pPr>
          </w:p>
        </w:tc>
      </w:tr>
      <w:tr w:rsidR="00F815DD" w:rsidRPr="00114F25" w14:paraId="6E3ADB5D" w14:textId="77777777" w:rsidTr="007979D0">
        <w:trPr>
          <w:trHeight w:hRule="exact" w:val="340"/>
        </w:trPr>
        <w:tc>
          <w:tcPr>
            <w:tcW w:w="2405" w:type="dxa"/>
          </w:tcPr>
          <w:p w14:paraId="22E79C51" w14:textId="620D8B21" w:rsidR="00F815DD" w:rsidRPr="00114F25" w:rsidRDefault="005B3538" w:rsidP="007979D0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Email:</w:t>
            </w:r>
          </w:p>
        </w:tc>
        <w:tc>
          <w:tcPr>
            <w:tcW w:w="6657" w:type="dxa"/>
          </w:tcPr>
          <w:p w14:paraId="2A648B25" w14:textId="3485A12C" w:rsidR="00A25011" w:rsidRPr="00A25011" w:rsidRDefault="00A25011" w:rsidP="00A25011">
            <w:pPr>
              <w:tabs>
                <w:tab w:val="left" w:pos="4470"/>
              </w:tabs>
              <w:rPr>
                <w:rFonts w:ascii="Source Sans Pro" w:hAnsi="Source Sans Pro"/>
                <w:sz w:val="20"/>
              </w:rPr>
            </w:pPr>
          </w:p>
        </w:tc>
      </w:tr>
    </w:tbl>
    <w:p w14:paraId="3C293E33" w14:textId="202F569A" w:rsidR="00346308" w:rsidRDefault="00346308" w:rsidP="00A25011">
      <w:pPr>
        <w:pStyle w:val="Heading1"/>
      </w:pPr>
      <w:r w:rsidRPr="00007A4D">
        <w:t>Detailed information</w:t>
      </w:r>
      <w:r w:rsidR="005B3538">
        <w:t xml:space="preserve"> (category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3827"/>
        <w:gridCol w:w="992"/>
        <w:gridCol w:w="987"/>
      </w:tblGrid>
      <w:tr w:rsidR="000D5AF8" w:rsidRPr="00114F25" w14:paraId="42FDF701" w14:textId="77777777" w:rsidTr="78742E8A">
        <w:trPr>
          <w:trHeight w:hRule="exact" w:val="340"/>
        </w:trPr>
        <w:tc>
          <w:tcPr>
            <w:tcW w:w="3256" w:type="dxa"/>
          </w:tcPr>
          <w:p w14:paraId="6E990E1C" w14:textId="16D7DFE3" w:rsidR="000D5AF8" w:rsidRPr="00114F25" w:rsidRDefault="000D5AF8" w:rsidP="000D5AF8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Innovation category:</w:t>
            </w:r>
          </w:p>
          <w:p w14:paraId="485E2785" w14:textId="77777777" w:rsidR="000D5AF8" w:rsidRPr="00114F25" w:rsidRDefault="000D5AF8" w:rsidP="000D5AF8">
            <w:pPr>
              <w:jc w:val="center"/>
              <w:rPr>
                <w:rFonts w:ascii="Source Sans Pro" w:hAnsi="Source Sans Pro"/>
                <w:sz w:val="20"/>
              </w:rPr>
            </w:pPr>
          </w:p>
        </w:tc>
        <w:tc>
          <w:tcPr>
            <w:tcW w:w="5806" w:type="dxa"/>
            <w:gridSpan w:val="3"/>
          </w:tcPr>
          <w:p w14:paraId="6BD80731" w14:textId="1F995A8F" w:rsidR="000D5AF8" w:rsidRPr="00114F25" w:rsidRDefault="000D5AF8" w:rsidP="000D5AF8">
            <w:pPr>
              <w:tabs>
                <w:tab w:val="left" w:pos="3915"/>
                <w:tab w:val="right" w:pos="6441"/>
              </w:tabs>
              <w:rPr>
                <w:rFonts w:ascii="Source Sans Pro" w:hAnsi="Source Sans Pro"/>
                <w:sz w:val="20"/>
              </w:rPr>
            </w:pPr>
          </w:p>
        </w:tc>
      </w:tr>
      <w:tr w:rsidR="000D5AF8" w:rsidRPr="00114F25" w14:paraId="4444C217" w14:textId="77777777" w:rsidTr="00BD30E3">
        <w:trPr>
          <w:trHeight w:hRule="exact" w:val="520"/>
        </w:trPr>
        <w:tc>
          <w:tcPr>
            <w:tcW w:w="3256" w:type="dxa"/>
          </w:tcPr>
          <w:p w14:paraId="7BFA1D0F" w14:textId="77777777" w:rsidR="000D5AF8" w:rsidRDefault="000D5AF8" w:rsidP="00BD30E3">
            <w:pPr>
              <w:spacing w:after="0"/>
              <w:rPr>
                <w:rFonts w:ascii="Source Sans Pro" w:hAnsi="Source Sans Pro"/>
                <w:sz w:val="20"/>
                <w:szCs w:val="20"/>
              </w:rPr>
            </w:pPr>
            <w:r w:rsidRPr="78742E8A">
              <w:rPr>
                <w:rFonts w:ascii="Source Sans Pro" w:hAnsi="Source Sans Pro"/>
                <w:sz w:val="20"/>
                <w:szCs w:val="20"/>
              </w:rPr>
              <w:t>Technology type:</w:t>
            </w:r>
          </w:p>
          <w:p w14:paraId="2DBC40BF" w14:textId="17682DAD" w:rsidR="00BD30E3" w:rsidRDefault="00BD30E3" w:rsidP="00BD30E3">
            <w:pPr>
              <w:spacing w:after="0"/>
              <w:rPr>
                <w:rFonts w:ascii="Source Sans Pro" w:hAnsi="Source Sans Pro"/>
                <w:sz w:val="20"/>
                <w:szCs w:val="20"/>
              </w:rPr>
            </w:pPr>
            <w:r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(Multilayer, Barrier,</w:t>
            </w:r>
            <w:r w:rsidR="00F83C5B"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 xml:space="preserve"> Surface, Decoration, …)</w:t>
            </w:r>
          </w:p>
        </w:tc>
        <w:tc>
          <w:tcPr>
            <w:tcW w:w="5806" w:type="dxa"/>
            <w:gridSpan w:val="3"/>
          </w:tcPr>
          <w:p w14:paraId="2A0CB33C" w14:textId="1227AD3E" w:rsidR="000D5AF8" w:rsidRDefault="000D5AF8" w:rsidP="000D5AF8">
            <w:pPr>
              <w:rPr>
                <w:rFonts w:ascii="Source Sans Pro" w:hAnsi="Source Sans Pro"/>
                <w:sz w:val="20"/>
                <w:szCs w:val="20"/>
              </w:rPr>
            </w:pPr>
          </w:p>
        </w:tc>
      </w:tr>
      <w:tr w:rsidR="005907DD" w:rsidRPr="00114F25" w14:paraId="68D0EFFD" w14:textId="77777777" w:rsidTr="007979D0">
        <w:trPr>
          <w:trHeight w:hRule="exact" w:val="340"/>
        </w:trPr>
        <w:tc>
          <w:tcPr>
            <w:tcW w:w="3256" w:type="dxa"/>
            <w:tcBorders>
              <w:top w:val="single" w:sz="4" w:space="0" w:color="auto"/>
              <w:bottom w:val="double" w:sz="4" w:space="0" w:color="auto"/>
            </w:tcBorders>
          </w:tcPr>
          <w:p w14:paraId="49A8B1FB" w14:textId="45A369ED" w:rsidR="005907DD" w:rsidRDefault="005907DD" w:rsidP="000D5AF8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Food contact approved</w:t>
            </w:r>
            <w:r w:rsidR="00F83C5B">
              <w:rPr>
                <w:rFonts w:ascii="Source Sans Pro" w:hAnsi="Source Sans Pro"/>
                <w:sz w:val="20"/>
              </w:rPr>
              <w:t xml:space="preserve"> </w:t>
            </w:r>
            <w:r w:rsidR="00F83C5B" w:rsidRPr="00F83C5B"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(Yes,</w:t>
            </w:r>
            <w:r w:rsidR="00F83C5B"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 xml:space="preserve"> </w:t>
            </w:r>
            <w:r w:rsidR="00F83C5B" w:rsidRPr="00F83C5B"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No</w:t>
            </w:r>
            <w:r w:rsidR="00F83C5B">
              <w:rPr>
                <w:rFonts w:ascii="Source Sans Pro" w:hAnsi="Source Sans Pro"/>
                <w:color w:val="808080" w:themeColor="background1" w:themeShade="80"/>
                <w:sz w:val="16"/>
                <w:szCs w:val="18"/>
              </w:rPr>
              <w:t>)</w:t>
            </w:r>
          </w:p>
        </w:tc>
        <w:tc>
          <w:tcPr>
            <w:tcW w:w="5806" w:type="dxa"/>
            <w:gridSpan w:val="3"/>
            <w:tcBorders>
              <w:top w:val="single" w:sz="4" w:space="0" w:color="auto"/>
              <w:bottom w:val="double" w:sz="4" w:space="0" w:color="auto"/>
            </w:tcBorders>
          </w:tcPr>
          <w:p w14:paraId="67C0C19F" w14:textId="172DEF0E" w:rsidR="005907DD" w:rsidRDefault="005907DD" w:rsidP="000D5AF8">
            <w:pPr>
              <w:rPr>
                <w:rFonts w:ascii="Source Sans Pro" w:hAnsi="Source Sans Pro"/>
                <w:sz w:val="20"/>
              </w:rPr>
            </w:pPr>
          </w:p>
        </w:tc>
      </w:tr>
      <w:tr w:rsidR="000D5AF8" w:rsidRPr="00114F25" w14:paraId="2B758237" w14:textId="77777777" w:rsidTr="00E31824">
        <w:trPr>
          <w:trHeight w:hRule="exact" w:val="430"/>
        </w:trPr>
        <w:tc>
          <w:tcPr>
            <w:tcW w:w="9062" w:type="dxa"/>
            <w:gridSpan w:val="4"/>
            <w:tcBorders>
              <w:bottom w:val="single" w:sz="4" w:space="0" w:color="auto"/>
            </w:tcBorders>
            <w:vAlign w:val="center"/>
          </w:tcPr>
          <w:p w14:paraId="3F0B3177" w14:textId="4E2813FA" w:rsidR="000D5AF8" w:rsidRPr="00304740" w:rsidRDefault="000D5AF8" w:rsidP="000D5AF8">
            <w:pPr>
              <w:pStyle w:val="NoSpacing"/>
              <w:jc w:val="center"/>
              <w:rPr>
                <w:b/>
                <w:bCs/>
              </w:rPr>
            </w:pPr>
            <w:r w:rsidRPr="00304740">
              <w:rPr>
                <w:b/>
                <w:bCs/>
              </w:rPr>
              <w:t>Chemical formula or material name, weight, and total percentage of each component:</w:t>
            </w:r>
          </w:p>
        </w:tc>
      </w:tr>
      <w:tr w:rsidR="00E31824" w:rsidRPr="00114F25" w14:paraId="678F9364" w14:textId="77777777" w:rsidTr="00095EBF">
        <w:trPr>
          <w:trHeight w:val="1225"/>
        </w:trPr>
        <w:tc>
          <w:tcPr>
            <w:tcW w:w="3256" w:type="dxa"/>
            <w:vMerge w:val="restart"/>
          </w:tcPr>
          <w:p w14:paraId="3048F3D6" w14:textId="0305E9B1" w:rsidR="00E31824" w:rsidRDefault="00E31824" w:rsidP="000D5AF8">
            <w:pPr>
              <w:pStyle w:val="NoSpacing"/>
            </w:pPr>
            <w:r>
              <w:t>Main body</w:t>
            </w:r>
          </w:p>
          <w:p w14:paraId="58DA1D95" w14:textId="3928A9F4" w:rsidR="00E31824" w:rsidRPr="00803994" w:rsidRDefault="00E31824" w:rsidP="000D5AF8">
            <w:pPr>
              <w:jc w:val="left"/>
              <w:rPr>
                <w:rFonts w:ascii="Source Sans Pro" w:hAnsi="Source Sans Pro"/>
                <w:i/>
                <w:iCs/>
                <w:sz w:val="20"/>
                <w:szCs w:val="20"/>
              </w:rPr>
            </w:pP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>(</w:t>
            </w:r>
            <w:r w:rsidR="00471AC2"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>Please</w:t>
            </w: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 xml:space="preserve"> provide details of the sample structure: any resin layers, coatings, barriers, tie layers, laminated adhesives, masterbatch,</w:t>
            </w:r>
            <w:r>
              <w:rPr>
                <w:rFonts w:ascii="Source Sans Pro" w:hAnsi="Source Sans Pro"/>
                <w:i/>
                <w:iCs/>
                <w:sz w:val="20"/>
                <w:szCs w:val="20"/>
              </w:rPr>
              <w:t xml:space="preserve"> mineral fillers,</w:t>
            </w: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 xml:space="preserve"> printing inks, etc. as well as their specific concentrations by weight in the sample structure)</w:t>
            </w:r>
          </w:p>
          <w:p w14:paraId="3D0812EA" w14:textId="2F5B33AC" w:rsidR="00E31824" w:rsidRPr="4DC3C9EB" w:rsidRDefault="00E31824" w:rsidP="000D5AF8">
            <w:pPr>
              <w:jc w:val="left"/>
              <w:rPr>
                <w:rFonts w:ascii="Source Sans Pro" w:hAnsi="Source Sans Pro"/>
                <w:sz w:val="20"/>
                <w:szCs w:val="20"/>
              </w:rPr>
            </w:pPr>
          </w:p>
        </w:tc>
        <w:tc>
          <w:tcPr>
            <w:tcW w:w="3827" w:type="dxa"/>
            <w:vMerge w:val="restart"/>
          </w:tcPr>
          <w:p w14:paraId="33B3CCF2" w14:textId="77777777" w:rsidR="00095EBF" w:rsidRDefault="00095EBF" w:rsidP="000D5AF8">
            <w:pPr>
              <w:pStyle w:val="NoSpacing"/>
            </w:pPr>
          </w:p>
          <w:p w14:paraId="5B67BA34" w14:textId="5E5DC436" w:rsidR="00E31824" w:rsidRDefault="00E31824" w:rsidP="000D5AF8">
            <w:pPr>
              <w:pStyle w:val="NoSpacing"/>
            </w:pPr>
            <w:r>
              <w:t>Body Structure description XXX</w:t>
            </w:r>
          </w:p>
          <w:p w14:paraId="23A6B85C" w14:textId="19E05656" w:rsidR="00E31824" w:rsidRDefault="00E31824" w:rsidP="000D5AF8">
            <w:pPr>
              <w:pStyle w:val="NoSpacing"/>
            </w:pPr>
          </w:p>
          <w:p w14:paraId="6A7A0E6A" w14:textId="77777777" w:rsidR="00095EBF" w:rsidRDefault="00095EBF" w:rsidP="000D5AF8">
            <w:pPr>
              <w:pStyle w:val="NoSpacing"/>
            </w:pPr>
          </w:p>
          <w:p w14:paraId="0605BEF9" w14:textId="77777777" w:rsidR="00095EBF" w:rsidRDefault="00095EBF" w:rsidP="000D5AF8">
            <w:pPr>
              <w:pStyle w:val="NoSpacing"/>
            </w:pPr>
          </w:p>
          <w:p w14:paraId="403F1815" w14:textId="39DCEE4F" w:rsidR="00E31824" w:rsidRPr="00095EBF" w:rsidRDefault="00E31824" w:rsidP="000D5AF8">
            <w:pPr>
              <w:pStyle w:val="NoSpacing"/>
              <w:rPr>
                <w:lang w:val="fr-BE"/>
              </w:rPr>
            </w:pPr>
            <w:proofErr w:type="spellStart"/>
            <w:r w:rsidRPr="00095EBF">
              <w:rPr>
                <w:lang w:val="fr-BE"/>
              </w:rPr>
              <w:t>Sub</w:t>
            </w:r>
            <w:proofErr w:type="spellEnd"/>
            <w:r w:rsidRPr="00095EBF">
              <w:rPr>
                <w:lang w:val="fr-BE"/>
              </w:rPr>
              <w:t>-component 1 description</w:t>
            </w:r>
          </w:p>
          <w:p w14:paraId="28AEFFFD" w14:textId="7E406A2B" w:rsidR="00E31824" w:rsidRPr="00095EBF" w:rsidRDefault="00E31824" w:rsidP="000D5AF8">
            <w:pPr>
              <w:pStyle w:val="NoSpacing"/>
              <w:rPr>
                <w:lang w:val="fr-BE"/>
              </w:rPr>
            </w:pPr>
            <w:proofErr w:type="spellStart"/>
            <w:r w:rsidRPr="00095EBF">
              <w:rPr>
                <w:lang w:val="fr-BE"/>
              </w:rPr>
              <w:t>Sub</w:t>
            </w:r>
            <w:proofErr w:type="spellEnd"/>
            <w:r w:rsidRPr="00095EBF">
              <w:rPr>
                <w:lang w:val="fr-BE"/>
              </w:rPr>
              <w:t>-component 2 description</w:t>
            </w:r>
          </w:p>
          <w:p w14:paraId="5C9F5A9C" w14:textId="12FD4717" w:rsidR="00E31824" w:rsidRPr="00095EBF" w:rsidRDefault="00E31824" w:rsidP="000D5AF8">
            <w:pPr>
              <w:pStyle w:val="NoSpacing"/>
              <w:rPr>
                <w:lang w:val="fr-BE"/>
              </w:rPr>
            </w:pPr>
            <w:proofErr w:type="spellStart"/>
            <w:r w:rsidRPr="00095EBF">
              <w:rPr>
                <w:lang w:val="fr-BE"/>
              </w:rPr>
              <w:t>Sub</w:t>
            </w:r>
            <w:proofErr w:type="spellEnd"/>
            <w:r w:rsidRPr="00095EBF">
              <w:rPr>
                <w:lang w:val="fr-BE"/>
              </w:rPr>
              <w:t>-component 3 description</w:t>
            </w:r>
          </w:p>
          <w:p w14:paraId="46BC50BA" w14:textId="7CE8AA75" w:rsidR="00E31824" w:rsidRPr="00095EBF" w:rsidRDefault="00E31824" w:rsidP="000D5AF8">
            <w:pPr>
              <w:pStyle w:val="NoSpacing"/>
              <w:rPr>
                <w:lang w:val="fr-BE"/>
              </w:rPr>
            </w:pPr>
            <w:r w:rsidRPr="00095EBF">
              <w:rPr>
                <w:lang w:val="fr-BE"/>
              </w:rPr>
              <w:t>…</w:t>
            </w:r>
          </w:p>
          <w:p w14:paraId="295B26E5" w14:textId="4EDC0E96" w:rsidR="00E31824" w:rsidRPr="00095EBF" w:rsidRDefault="00E31824" w:rsidP="000D5AF8">
            <w:pPr>
              <w:pStyle w:val="NoSpacing"/>
              <w:rPr>
                <w:lang w:val="fr-BE"/>
              </w:rPr>
            </w:pPr>
          </w:p>
          <w:p w14:paraId="74ADBEE9" w14:textId="22A36238" w:rsidR="00E31824" w:rsidRPr="00095EBF" w:rsidRDefault="00E31824" w:rsidP="000D5AF8">
            <w:pPr>
              <w:pStyle w:val="NoSpacing"/>
              <w:rPr>
                <w:lang w:val="fr-BE"/>
              </w:rPr>
            </w:pPr>
          </w:p>
          <w:p w14:paraId="21C9E83D" w14:textId="037D3F0C" w:rsidR="00E31824" w:rsidRPr="00095EBF" w:rsidRDefault="00E31824" w:rsidP="000D5AF8">
            <w:pPr>
              <w:pStyle w:val="NoSpacing"/>
              <w:rPr>
                <w:lang w:val="fr-BE"/>
              </w:rPr>
            </w:pPr>
            <w:r w:rsidRPr="00095EBF">
              <w:rPr>
                <w:lang w:val="fr-BE"/>
              </w:rPr>
              <w:t>Total</w:t>
            </w:r>
          </w:p>
        </w:tc>
        <w:tc>
          <w:tcPr>
            <w:tcW w:w="992" w:type="dxa"/>
          </w:tcPr>
          <w:p w14:paraId="59DF246E" w14:textId="683424E0" w:rsidR="00E31824" w:rsidRPr="00073319" w:rsidRDefault="00073319" w:rsidP="00073319">
            <w:pPr>
              <w:pStyle w:val="NoSpacing"/>
              <w:jc w:val="center"/>
              <w:rPr>
                <w:sz w:val="16"/>
                <w:szCs w:val="16"/>
              </w:rPr>
            </w:pPr>
            <w:r w:rsidRPr="00073319">
              <w:rPr>
                <w:sz w:val="16"/>
                <w:szCs w:val="16"/>
              </w:rPr>
              <w:t>Sub-component amount</w:t>
            </w:r>
            <w:r w:rsidR="00610D79">
              <w:rPr>
                <w:sz w:val="16"/>
                <w:szCs w:val="16"/>
              </w:rPr>
              <w:t xml:space="preserve"> (g)</w:t>
            </w:r>
          </w:p>
        </w:tc>
        <w:tc>
          <w:tcPr>
            <w:tcW w:w="987" w:type="dxa"/>
            <w:tcBorders>
              <w:bottom w:val="single" w:sz="4" w:space="0" w:color="auto"/>
            </w:tcBorders>
          </w:tcPr>
          <w:p w14:paraId="79CA78F7" w14:textId="0738C884" w:rsidR="00E31824" w:rsidRPr="00073319" w:rsidRDefault="00095EBF" w:rsidP="00610D79">
            <w:pPr>
              <w:pStyle w:val="NoSpacing"/>
              <w:jc w:val="center"/>
              <w:rPr>
                <w:sz w:val="16"/>
                <w:szCs w:val="16"/>
              </w:rPr>
            </w:pPr>
            <w:r w:rsidRPr="00610D79">
              <w:rPr>
                <w:b/>
                <w:bCs/>
                <w:sz w:val="16"/>
                <w:szCs w:val="16"/>
              </w:rPr>
              <w:t>wt%</w:t>
            </w:r>
            <w:r>
              <w:rPr>
                <w:sz w:val="16"/>
                <w:szCs w:val="16"/>
              </w:rPr>
              <w:t xml:space="preserve"> compared to the total weight of the packaging</w:t>
            </w:r>
          </w:p>
        </w:tc>
      </w:tr>
      <w:tr w:rsidR="00E31824" w:rsidRPr="00114F25" w14:paraId="23B03520" w14:textId="77777777" w:rsidTr="00E31824">
        <w:trPr>
          <w:trHeight w:hRule="exact" w:val="2429"/>
        </w:trPr>
        <w:tc>
          <w:tcPr>
            <w:tcW w:w="3256" w:type="dxa"/>
            <w:vMerge/>
          </w:tcPr>
          <w:p w14:paraId="32B04EE3" w14:textId="77777777" w:rsidR="00E31824" w:rsidRDefault="00E31824" w:rsidP="000D5AF8">
            <w:pPr>
              <w:pStyle w:val="NoSpacing"/>
            </w:pPr>
          </w:p>
        </w:tc>
        <w:tc>
          <w:tcPr>
            <w:tcW w:w="3827" w:type="dxa"/>
            <w:vMerge/>
          </w:tcPr>
          <w:p w14:paraId="30CF240C" w14:textId="77777777" w:rsidR="00E31824" w:rsidRDefault="00E31824" w:rsidP="000D5AF8">
            <w:pPr>
              <w:pStyle w:val="NoSpacing"/>
            </w:pPr>
          </w:p>
        </w:tc>
        <w:tc>
          <w:tcPr>
            <w:tcW w:w="992" w:type="dxa"/>
          </w:tcPr>
          <w:p w14:paraId="70421DBF" w14:textId="77777777" w:rsidR="00E31824" w:rsidRPr="00B767AB" w:rsidRDefault="00E31824" w:rsidP="00E31824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  <w:p w14:paraId="337C163C" w14:textId="77777777" w:rsidR="00E31824" w:rsidRDefault="00E31824" w:rsidP="00E31824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  <w:p w14:paraId="3A6DBA5D" w14:textId="77777777" w:rsidR="00E31824" w:rsidRPr="00B767AB" w:rsidRDefault="00E31824" w:rsidP="00E31824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  <w:p w14:paraId="1E934EF7" w14:textId="77777777" w:rsidR="00E31824" w:rsidRPr="00B767AB" w:rsidRDefault="00E31824" w:rsidP="00E31824">
            <w:pPr>
              <w:pStyle w:val="NoSpacing"/>
            </w:pPr>
          </w:p>
          <w:p w14:paraId="144910A8" w14:textId="77777777" w:rsidR="00E31824" w:rsidRPr="00B767AB" w:rsidRDefault="00E31824" w:rsidP="00E31824">
            <w:pPr>
              <w:pStyle w:val="NoSpacing"/>
            </w:pPr>
          </w:p>
          <w:p w14:paraId="5210B5FA" w14:textId="77777777" w:rsidR="00E31824" w:rsidRPr="00B767AB" w:rsidRDefault="00E31824" w:rsidP="00E31824">
            <w:pPr>
              <w:pStyle w:val="NoSpacing"/>
            </w:pPr>
          </w:p>
          <w:p w14:paraId="15A6A213" w14:textId="66221375" w:rsidR="00E31824" w:rsidRDefault="00E31824" w:rsidP="00E31824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</w:tc>
        <w:tc>
          <w:tcPr>
            <w:tcW w:w="987" w:type="dxa"/>
            <w:tcBorders>
              <w:top w:val="single" w:sz="4" w:space="0" w:color="auto"/>
            </w:tcBorders>
          </w:tcPr>
          <w:p w14:paraId="00D88147" w14:textId="77777777" w:rsidR="00E31824" w:rsidRPr="00B767AB" w:rsidRDefault="00E31824" w:rsidP="00E31824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  <w:p w14:paraId="0CE4207E" w14:textId="77777777" w:rsidR="00E31824" w:rsidRDefault="00E31824" w:rsidP="00E31824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  <w:p w14:paraId="26BF2EE2" w14:textId="77777777" w:rsidR="00E31824" w:rsidRPr="00B767AB" w:rsidRDefault="00E31824" w:rsidP="00E31824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  <w:p w14:paraId="0F76606B" w14:textId="77777777" w:rsidR="00E31824" w:rsidRPr="00B767AB" w:rsidRDefault="00E31824" w:rsidP="00E31824">
            <w:pPr>
              <w:pStyle w:val="NoSpacing"/>
            </w:pPr>
          </w:p>
          <w:p w14:paraId="4B5DAF91" w14:textId="77777777" w:rsidR="00E31824" w:rsidRPr="00B767AB" w:rsidRDefault="00E31824" w:rsidP="00E31824">
            <w:pPr>
              <w:pStyle w:val="NoSpacing"/>
            </w:pPr>
          </w:p>
          <w:p w14:paraId="642522D4" w14:textId="77777777" w:rsidR="00E31824" w:rsidRPr="00B767AB" w:rsidRDefault="00E31824" w:rsidP="00E31824">
            <w:pPr>
              <w:pStyle w:val="NoSpacing"/>
            </w:pPr>
          </w:p>
          <w:p w14:paraId="34A471D8" w14:textId="77777777" w:rsidR="00E31824" w:rsidRDefault="00E31824" w:rsidP="00E31824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</w:tc>
      </w:tr>
      <w:tr w:rsidR="000D5AF8" w14:paraId="57D3873F" w14:textId="77777777" w:rsidTr="78742E8A">
        <w:trPr>
          <w:trHeight w:val="1131"/>
        </w:trPr>
        <w:tc>
          <w:tcPr>
            <w:tcW w:w="3256" w:type="dxa"/>
          </w:tcPr>
          <w:p w14:paraId="6A4A82B8" w14:textId="0D265B22" w:rsidR="000D5AF8" w:rsidRDefault="000D5AF8" w:rsidP="000D5AF8">
            <w:pPr>
              <w:pStyle w:val="NoSpacing"/>
            </w:pPr>
            <w:r>
              <w:t>In case of laminating adhesive, please provide the following information:</w:t>
            </w:r>
          </w:p>
        </w:tc>
        <w:tc>
          <w:tcPr>
            <w:tcW w:w="3827" w:type="dxa"/>
          </w:tcPr>
          <w:p w14:paraId="7DC14782" w14:textId="24C3039D" w:rsidR="000D5AF8" w:rsidRDefault="000D5AF8" w:rsidP="000D5AF8">
            <w:pPr>
              <w:pStyle w:val="NoSpacing"/>
              <w:rPr>
                <w:rFonts w:ascii="Calibri" w:eastAsia="Calibri" w:hAnsi="Calibri" w:cs="Calibri"/>
                <w:sz w:val="22"/>
                <w:szCs w:val="22"/>
              </w:rPr>
            </w:pPr>
            <w:r w:rsidRPr="78742E8A">
              <w:rPr>
                <w:rFonts w:ascii="Calibri" w:eastAsia="Calibri" w:hAnsi="Calibri" w:cs="Calibri"/>
                <w:sz w:val="22"/>
                <w:szCs w:val="22"/>
              </w:rPr>
              <w:t>aromatic / aliphatic</w:t>
            </w:r>
          </w:p>
          <w:p w14:paraId="041BE296" w14:textId="44450C50" w:rsidR="000D5AF8" w:rsidRDefault="000D5AF8" w:rsidP="000D5AF8">
            <w:pPr>
              <w:pStyle w:val="NoSpacing"/>
              <w:rPr>
                <w:rFonts w:ascii="Calibri" w:eastAsia="Calibri" w:hAnsi="Calibri" w:cs="Calibri"/>
                <w:sz w:val="22"/>
                <w:szCs w:val="22"/>
              </w:rPr>
            </w:pPr>
            <w:r w:rsidRPr="78742E8A">
              <w:rPr>
                <w:rFonts w:ascii="Calibri" w:eastAsia="Calibri" w:hAnsi="Calibri" w:cs="Calibri"/>
                <w:sz w:val="22"/>
                <w:szCs w:val="22"/>
              </w:rPr>
              <w:t>solvent-based / solvent-free</w:t>
            </w:r>
          </w:p>
          <w:p w14:paraId="7BACEB33" w14:textId="42674B6B" w:rsidR="000D5AF8" w:rsidRDefault="000D5AF8" w:rsidP="000D5AF8">
            <w:pPr>
              <w:pStyle w:val="NoSpacing"/>
              <w:rPr>
                <w:rFonts w:ascii="Calibri" w:eastAsia="Calibri" w:hAnsi="Calibri" w:cs="Calibri"/>
                <w:sz w:val="22"/>
                <w:szCs w:val="22"/>
              </w:rPr>
            </w:pPr>
            <w:r w:rsidRPr="78742E8A">
              <w:rPr>
                <w:rFonts w:ascii="Calibri" w:eastAsia="Calibri" w:hAnsi="Calibri" w:cs="Calibri"/>
                <w:sz w:val="22"/>
                <w:szCs w:val="22"/>
              </w:rPr>
              <w:t>g/m2 and % per weight of adhesive</w:t>
            </w:r>
          </w:p>
        </w:tc>
        <w:tc>
          <w:tcPr>
            <w:tcW w:w="992" w:type="dxa"/>
          </w:tcPr>
          <w:p w14:paraId="1AC208CF" w14:textId="4743542F" w:rsidR="00D93944" w:rsidRDefault="00D93944" w:rsidP="000D5AF8">
            <w:pPr>
              <w:pStyle w:val="NoSpacing"/>
            </w:pPr>
          </w:p>
        </w:tc>
        <w:tc>
          <w:tcPr>
            <w:tcW w:w="987" w:type="dxa"/>
          </w:tcPr>
          <w:p w14:paraId="6DF14A39" w14:textId="76E8EC34" w:rsidR="00D93944" w:rsidRDefault="00D93944" w:rsidP="000D5AF8">
            <w:pPr>
              <w:pStyle w:val="NoSpacing"/>
            </w:pPr>
          </w:p>
        </w:tc>
      </w:tr>
      <w:tr w:rsidR="000D5AF8" w14:paraId="7493C279" w14:textId="77777777" w:rsidTr="78742E8A">
        <w:trPr>
          <w:trHeight w:val="1131"/>
        </w:trPr>
        <w:tc>
          <w:tcPr>
            <w:tcW w:w="3256" w:type="dxa"/>
          </w:tcPr>
          <w:p w14:paraId="71B18CC7" w14:textId="4A7C62A4" w:rsidR="000D5AF8" w:rsidRDefault="000D5AF8" w:rsidP="000D5AF8">
            <w:pPr>
              <w:pStyle w:val="NoSpacing"/>
            </w:pPr>
            <w:r>
              <w:t>In case of printing inks, please provide the following information:</w:t>
            </w:r>
          </w:p>
        </w:tc>
        <w:tc>
          <w:tcPr>
            <w:tcW w:w="3827" w:type="dxa"/>
          </w:tcPr>
          <w:p w14:paraId="19C10C12" w14:textId="684462A8" w:rsidR="000D5AF8" w:rsidRDefault="000D5AF8" w:rsidP="000D5AF8">
            <w:pPr>
              <w:spacing w:after="0" w:line="240" w:lineRule="auto"/>
              <w:rPr>
                <w:rFonts w:ascii="Calibri" w:eastAsia="Calibri" w:hAnsi="Calibri" w:cs="Calibri"/>
                <w:szCs w:val="22"/>
              </w:rPr>
            </w:pPr>
            <w:r w:rsidRPr="78742E8A">
              <w:rPr>
                <w:rFonts w:ascii="Calibri" w:eastAsia="Calibri" w:hAnsi="Calibri" w:cs="Calibri"/>
                <w:szCs w:val="22"/>
              </w:rPr>
              <w:t xml:space="preserve">Resin: </w:t>
            </w:r>
          </w:p>
          <w:p w14:paraId="744AEF17" w14:textId="11B3FD32" w:rsidR="000D5AF8" w:rsidRDefault="000D5AF8" w:rsidP="000D5AF8">
            <w:pPr>
              <w:spacing w:after="0" w:line="240" w:lineRule="auto"/>
              <w:rPr>
                <w:rFonts w:ascii="Calibri" w:eastAsia="Calibri" w:hAnsi="Calibri" w:cs="Calibri"/>
                <w:szCs w:val="22"/>
              </w:rPr>
            </w:pPr>
            <w:r w:rsidRPr="78742E8A">
              <w:rPr>
                <w:rFonts w:ascii="Calibri" w:eastAsia="Calibri" w:hAnsi="Calibri" w:cs="Calibri"/>
                <w:szCs w:val="22"/>
              </w:rPr>
              <w:t xml:space="preserve">Solvent: </w:t>
            </w:r>
          </w:p>
          <w:p w14:paraId="04A7E152" w14:textId="7CFFE274" w:rsidR="000D5AF8" w:rsidRDefault="000D5AF8" w:rsidP="000D5AF8">
            <w:pPr>
              <w:spacing w:after="0" w:line="240" w:lineRule="auto"/>
              <w:rPr>
                <w:rFonts w:ascii="Calibri" w:eastAsia="Calibri" w:hAnsi="Calibri" w:cs="Calibri"/>
                <w:szCs w:val="22"/>
              </w:rPr>
            </w:pPr>
            <w:r w:rsidRPr="78742E8A">
              <w:rPr>
                <w:rFonts w:ascii="Calibri" w:eastAsia="Calibri" w:hAnsi="Calibri" w:cs="Calibri"/>
                <w:szCs w:val="22"/>
              </w:rPr>
              <w:t xml:space="preserve">Pigment: </w:t>
            </w:r>
          </w:p>
          <w:p w14:paraId="509A96BF" w14:textId="52A1F81F" w:rsidR="000D5AF8" w:rsidRDefault="000D5AF8" w:rsidP="000D5AF8">
            <w:pPr>
              <w:spacing w:after="0" w:line="240" w:lineRule="auto"/>
              <w:rPr>
                <w:rFonts w:ascii="Calibri" w:eastAsia="Calibri" w:hAnsi="Calibri" w:cs="Calibri"/>
                <w:szCs w:val="22"/>
              </w:rPr>
            </w:pPr>
            <w:r w:rsidRPr="78742E8A">
              <w:rPr>
                <w:rFonts w:ascii="Calibri" w:eastAsia="Calibri" w:hAnsi="Calibri" w:cs="Calibri"/>
                <w:szCs w:val="22"/>
              </w:rPr>
              <w:t xml:space="preserve">Binder:  </w:t>
            </w:r>
          </w:p>
          <w:p w14:paraId="59A72DD2" w14:textId="285E6DFF" w:rsidR="000D5AF8" w:rsidRDefault="000D5AF8" w:rsidP="000D5AF8">
            <w:pPr>
              <w:spacing w:after="0" w:line="240" w:lineRule="auto"/>
              <w:rPr>
                <w:rFonts w:ascii="Calibri" w:eastAsia="Calibri" w:hAnsi="Calibri" w:cs="Calibri"/>
                <w:szCs w:val="22"/>
              </w:rPr>
            </w:pPr>
            <w:r w:rsidRPr="78742E8A">
              <w:rPr>
                <w:rFonts w:ascii="Calibri" w:eastAsia="Calibri" w:hAnsi="Calibri" w:cs="Calibri"/>
                <w:szCs w:val="22"/>
              </w:rPr>
              <w:t xml:space="preserve">Filling material: </w:t>
            </w:r>
          </w:p>
          <w:p w14:paraId="6B069DDA" w14:textId="05E60D18" w:rsidR="000D5AF8" w:rsidRDefault="000D5AF8" w:rsidP="000D5AF8">
            <w:pPr>
              <w:spacing w:after="0" w:line="240" w:lineRule="auto"/>
              <w:rPr>
                <w:rFonts w:ascii="Calibri" w:eastAsia="Calibri" w:hAnsi="Calibri" w:cs="Calibri"/>
                <w:szCs w:val="22"/>
              </w:rPr>
            </w:pPr>
            <w:r w:rsidRPr="78742E8A">
              <w:rPr>
                <w:rFonts w:ascii="Calibri" w:eastAsia="Calibri" w:hAnsi="Calibri" w:cs="Calibri"/>
                <w:szCs w:val="22"/>
              </w:rPr>
              <w:t xml:space="preserve">Ink assistant:  </w:t>
            </w:r>
          </w:p>
          <w:p w14:paraId="40680D03" w14:textId="48CDE79A" w:rsidR="000D5AF8" w:rsidRDefault="000D5AF8" w:rsidP="000D5AF8">
            <w:pPr>
              <w:pStyle w:val="NoSpacing"/>
              <w:rPr>
                <w:rFonts w:ascii="Calibri" w:eastAsia="Calibri" w:hAnsi="Calibri" w:cs="Calibri"/>
                <w:sz w:val="22"/>
                <w:szCs w:val="22"/>
              </w:rPr>
            </w:pPr>
            <w:r w:rsidRPr="78742E8A">
              <w:rPr>
                <w:rFonts w:ascii="Calibri" w:eastAsia="Calibri" w:hAnsi="Calibri" w:cs="Calibri"/>
                <w:sz w:val="22"/>
                <w:szCs w:val="22"/>
              </w:rPr>
              <w:t>g/m2 and % per weight of Ink:</w:t>
            </w:r>
          </w:p>
        </w:tc>
        <w:tc>
          <w:tcPr>
            <w:tcW w:w="992" w:type="dxa"/>
          </w:tcPr>
          <w:p w14:paraId="32B005D1" w14:textId="0B73B075" w:rsidR="00D93944" w:rsidRDefault="00D93944" w:rsidP="000D5AF8">
            <w:pPr>
              <w:pStyle w:val="NoSpacing"/>
            </w:pPr>
          </w:p>
        </w:tc>
        <w:tc>
          <w:tcPr>
            <w:tcW w:w="987" w:type="dxa"/>
          </w:tcPr>
          <w:p w14:paraId="0D15C453" w14:textId="5AB07232" w:rsidR="00D93944" w:rsidRDefault="00D93944" w:rsidP="000D5AF8">
            <w:pPr>
              <w:pStyle w:val="NoSpacing"/>
            </w:pPr>
          </w:p>
        </w:tc>
      </w:tr>
      <w:tr w:rsidR="000D5AF8" w:rsidRPr="00114F25" w14:paraId="59FF4DF6" w14:textId="77777777" w:rsidTr="005340E4">
        <w:trPr>
          <w:trHeight w:hRule="exact" w:val="1935"/>
        </w:trPr>
        <w:tc>
          <w:tcPr>
            <w:tcW w:w="3256" w:type="dxa"/>
          </w:tcPr>
          <w:p w14:paraId="7537A4A7" w14:textId="467F1FC8" w:rsidR="000D5AF8" w:rsidRDefault="000D5AF8" w:rsidP="000D5AF8">
            <w:pPr>
              <w:spacing w:after="0"/>
              <w:jc w:val="left"/>
            </w:pPr>
            <w:r w:rsidRPr="78742E8A">
              <w:rPr>
                <w:rFonts w:ascii="Source Sans Pro" w:hAnsi="Source Sans Pro"/>
                <w:sz w:val="20"/>
                <w:szCs w:val="20"/>
              </w:rPr>
              <w:t>Closure system</w:t>
            </w:r>
          </w:p>
          <w:p w14:paraId="5976EEA7" w14:textId="4C4D0CB4" w:rsidR="000D5AF8" w:rsidRDefault="000D5AF8" w:rsidP="000D5AF8">
            <w:pPr>
              <w:jc w:val="left"/>
              <w:rPr>
                <w:rFonts w:ascii="Source Sans Pro" w:hAnsi="Source Sans Pro"/>
                <w:i/>
                <w:iCs/>
                <w:sz w:val="20"/>
                <w:szCs w:val="20"/>
              </w:rPr>
            </w:pP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>(</w:t>
            </w:r>
            <w:r w:rsidR="00471AC2"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>Please</w:t>
            </w: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 xml:space="preserve"> provide details of the closure design – polymers, additives</w:t>
            </w:r>
            <w:r>
              <w:rPr>
                <w:rFonts w:ascii="Source Sans Pro" w:hAnsi="Source Sans Pro"/>
                <w:i/>
                <w:iCs/>
                <w:sz w:val="20"/>
                <w:szCs w:val="20"/>
              </w:rPr>
              <w:t>/fillers,</w:t>
            </w: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 xml:space="preserve"> etc. and its weight) </w:t>
            </w:r>
          </w:p>
        </w:tc>
        <w:tc>
          <w:tcPr>
            <w:tcW w:w="3827" w:type="dxa"/>
          </w:tcPr>
          <w:p w14:paraId="6FE5A90E" w14:textId="57C434C1" w:rsidR="000D5AF8" w:rsidRDefault="000D5AF8" w:rsidP="000D5AF8">
            <w:pPr>
              <w:pStyle w:val="NoSpacing"/>
            </w:pPr>
          </w:p>
          <w:p w14:paraId="1FB401D0" w14:textId="16352FA2" w:rsidR="000D5AF8" w:rsidRDefault="000D5AF8" w:rsidP="000D5AF8">
            <w:pPr>
              <w:pStyle w:val="NoSpacing"/>
            </w:pPr>
            <w:r>
              <w:t>Closure design description</w:t>
            </w:r>
          </w:p>
          <w:p w14:paraId="241F0FB8" w14:textId="51FE1AFA" w:rsidR="000D5AF8" w:rsidRPr="00B767AB" w:rsidRDefault="000D5AF8" w:rsidP="000D5AF8">
            <w:pPr>
              <w:pStyle w:val="NoSpacing"/>
            </w:pPr>
            <w:r>
              <w:t>Sub-component 1</w:t>
            </w:r>
          </w:p>
          <w:p w14:paraId="43D5EBF2" w14:textId="547BBEAF" w:rsidR="000D5AF8" w:rsidRPr="00B767AB" w:rsidRDefault="000D5AF8" w:rsidP="000D5AF8">
            <w:pPr>
              <w:pStyle w:val="NoSpacing"/>
            </w:pPr>
            <w:r>
              <w:t>Sub-component 2</w:t>
            </w:r>
          </w:p>
          <w:p w14:paraId="184855E0" w14:textId="49D27C0C" w:rsidR="000D5AF8" w:rsidRPr="00B767AB" w:rsidRDefault="000D5AF8" w:rsidP="000D5AF8">
            <w:pPr>
              <w:pStyle w:val="NoSpacing"/>
            </w:pPr>
            <w:r>
              <w:t>…</w:t>
            </w:r>
          </w:p>
          <w:p w14:paraId="1C76B326" w14:textId="07C61011" w:rsidR="000D5AF8" w:rsidRPr="00B767AB" w:rsidRDefault="000D5AF8" w:rsidP="000D5AF8">
            <w:pPr>
              <w:pStyle w:val="NoSpacing"/>
            </w:pPr>
          </w:p>
          <w:p w14:paraId="42AE572E" w14:textId="2A93DEBA" w:rsidR="000D5AF8" w:rsidRPr="00B767AB" w:rsidRDefault="000D5AF8" w:rsidP="000D5AF8">
            <w:pPr>
              <w:pStyle w:val="NoSpacing"/>
            </w:pPr>
            <w:r>
              <w:t>Total (% on the total sample weight)</w:t>
            </w:r>
          </w:p>
        </w:tc>
        <w:tc>
          <w:tcPr>
            <w:tcW w:w="992" w:type="dxa"/>
          </w:tcPr>
          <w:p w14:paraId="362EDE49" w14:textId="769334F9" w:rsidR="000D5AF8" w:rsidRDefault="000D5AF8" w:rsidP="000D5AF8">
            <w:pPr>
              <w:pStyle w:val="NoSpacing"/>
            </w:pPr>
          </w:p>
          <w:p w14:paraId="20C0C9C8" w14:textId="77777777" w:rsidR="000D5AF8" w:rsidRDefault="000D5AF8" w:rsidP="000D5AF8">
            <w:pPr>
              <w:pStyle w:val="NoSpacing"/>
            </w:pPr>
          </w:p>
          <w:p w14:paraId="6978C247" w14:textId="1382ECBD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  <w:p w14:paraId="0647EE14" w14:textId="32F7A554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  <w:p w14:paraId="42B554D9" w14:textId="5A4743E3" w:rsidR="000D5AF8" w:rsidRPr="00B767AB" w:rsidRDefault="000D5AF8" w:rsidP="000D5AF8">
            <w:pPr>
              <w:pStyle w:val="NoSpacing"/>
            </w:pPr>
          </w:p>
          <w:p w14:paraId="73755488" w14:textId="238B011C" w:rsidR="000D5AF8" w:rsidRPr="00B767AB" w:rsidRDefault="000D5AF8" w:rsidP="000D5AF8">
            <w:pPr>
              <w:pStyle w:val="NoSpacing"/>
            </w:pPr>
          </w:p>
          <w:p w14:paraId="355369BC" w14:textId="3AB9B50A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</w:tc>
        <w:tc>
          <w:tcPr>
            <w:tcW w:w="987" w:type="dxa"/>
          </w:tcPr>
          <w:p w14:paraId="6A856E4D" w14:textId="125A418F" w:rsidR="000D5AF8" w:rsidRDefault="000D5AF8" w:rsidP="000D5AF8">
            <w:pPr>
              <w:pStyle w:val="NoSpacing"/>
            </w:pPr>
          </w:p>
          <w:p w14:paraId="53AC0233" w14:textId="77777777" w:rsidR="000D5AF8" w:rsidRDefault="000D5AF8" w:rsidP="000D5AF8">
            <w:pPr>
              <w:pStyle w:val="NoSpacing"/>
            </w:pPr>
          </w:p>
          <w:p w14:paraId="2DFFF823" w14:textId="1F09BD33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  <w:p w14:paraId="002036D6" w14:textId="2A9D4226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  <w:p w14:paraId="700D633A" w14:textId="6CD6EDAF" w:rsidR="000D5AF8" w:rsidRPr="00B767AB" w:rsidRDefault="000D5AF8" w:rsidP="000D5AF8">
            <w:pPr>
              <w:pStyle w:val="NoSpacing"/>
            </w:pPr>
          </w:p>
          <w:p w14:paraId="003B7CCB" w14:textId="5D0AFAF6" w:rsidR="000D5AF8" w:rsidRPr="00B767AB" w:rsidRDefault="000D5AF8" w:rsidP="000D5AF8">
            <w:pPr>
              <w:pStyle w:val="NoSpacing"/>
            </w:pPr>
          </w:p>
          <w:p w14:paraId="5C0C2BF5" w14:textId="0434ED76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</w:tc>
      </w:tr>
      <w:tr w:rsidR="000D5AF8" w:rsidRPr="00114F25" w14:paraId="7F4487EC" w14:textId="77777777" w:rsidTr="78742E8A">
        <w:trPr>
          <w:trHeight w:val="1770"/>
        </w:trPr>
        <w:tc>
          <w:tcPr>
            <w:tcW w:w="3256" w:type="dxa"/>
          </w:tcPr>
          <w:p w14:paraId="650B9616" w14:textId="53D0233F" w:rsidR="000D5AF8" w:rsidRDefault="000D5AF8" w:rsidP="000D5AF8">
            <w:pPr>
              <w:spacing w:after="0" w:line="240" w:lineRule="auto"/>
              <w:rPr>
                <w:rFonts w:ascii="Source Sans Pro" w:hAnsi="Source Sans Pro"/>
                <w:sz w:val="20"/>
                <w:szCs w:val="20"/>
              </w:rPr>
            </w:pPr>
            <w:r w:rsidRPr="78742E8A">
              <w:rPr>
                <w:rFonts w:ascii="Source Sans Pro" w:hAnsi="Source Sans Pro"/>
                <w:sz w:val="20"/>
                <w:szCs w:val="20"/>
              </w:rPr>
              <w:lastRenderedPageBreak/>
              <w:t xml:space="preserve">Label/Sleeve: </w:t>
            </w:r>
          </w:p>
          <w:p w14:paraId="653190BB" w14:textId="19BB836C" w:rsidR="000D5AF8" w:rsidRDefault="000D5AF8" w:rsidP="000D5AF8">
            <w:pPr>
              <w:rPr>
                <w:rFonts w:ascii="Source Sans Pro" w:hAnsi="Source Sans Pro"/>
                <w:sz w:val="20"/>
                <w:szCs w:val="20"/>
              </w:rPr>
            </w:pPr>
            <w:r w:rsidRPr="78742E8A">
              <w:rPr>
                <w:rFonts w:ascii="Source Sans Pro" w:hAnsi="Source Sans Pro"/>
                <w:sz w:val="20"/>
                <w:szCs w:val="20"/>
              </w:rPr>
              <w:t>(</w:t>
            </w:r>
            <w:proofErr w:type="gramStart"/>
            <w:r w:rsidRPr="00D22A3C">
              <w:rPr>
                <w:rFonts w:ascii="Source Sans Pro" w:hAnsi="Source Sans Pro"/>
                <w:i/>
                <w:iCs/>
                <w:sz w:val="20"/>
                <w:szCs w:val="20"/>
              </w:rPr>
              <w:t>please</w:t>
            </w:r>
            <w:proofErr w:type="gramEnd"/>
            <w:r w:rsidRPr="00D22A3C">
              <w:rPr>
                <w:rFonts w:ascii="Source Sans Pro" w:hAnsi="Source Sans Pro"/>
                <w:i/>
                <w:iCs/>
                <w:sz w:val="20"/>
                <w:szCs w:val="20"/>
              </w:rPr>
              <w:t xml:space="preserve"> provide any information relating to the structure, adhesive, printing inks</w:t>
            </w:r>
            <w:r w:rsidRPr="78742E8A">
              <w:rPr>
                <w:rFonts w:ascii="Source Sans Pro" w:hAnsi="Source Sans Pro"/>
                <w:sz w:val="20"/>
                <w:szCs w:val="20"/>
              </w:rPr>
              <w:t>)</w:t>
            </w:r>
          </w:p>
        </w:tc>
        <w:tc>
          <w:tcPr>
            <w:tcW w:w="3827" w:type="dxa"/>
          </w:tcPr>
          <w:p w14:paraId="6DBCDF69" w14:textId="2D45A2A4" w:rsidR="000D5AF8" w:rsidRDefault="000D5AF8" w:rsidP="000D5AF8">
            <w:pPr>
              <w:pStyle w:val="NoSpacing"/>
            </w:pPr>
          </w:p>
          <w:p w14:paraId="37C2D894" w14:textId="491A774F" w:rsidR="000D5AF8" w:rsidRDefault="000D5AF8" w:rsidP="000D5AF8">
            <w:pPr>
              <w:pStyle w:val="NoSpacing"/>
            </w:pPr>
            <w:r>
              <w:t>Label/Sleeve structure XXX</w:t>
            </w:r>
          </w:p>
          <w:p w14:paraId="5913B158" w14:textId="1EE09448" w:rsidR="000D5AF8" w:rsidRDefault="000D5AF8" w:rsidP="000D5AF8">
            <w:pPr>
              <w:pStyle w:val="NoSpacing"/>
            </w:pPr>
            <w:r>
              <w:t>Adhesive (type and weight)</w:t>
            </w:r>
          </w:p>
          <w:p w14:paraId="06AFEB38" w14:textId="758182AA" w:rsidR="000D5AF8" w:rsidRDefault="000D5AF8" w:rsidP="000D5AF8">
            <w:pPr>
              <w:pStyle w:val="NoSpacing"/>
            </w:pPr>
            <w:r>
              <w:t>Printing inks (type and weight)</w:t>
            </w:r>
          </w:p>
          <w:p w14:paraId="1230039F" w14:textId="17B4723B" w:rsidR="000D5AF8" w:rsidRDefault="000D5AF8" w:rsidP="000D5AF8">
            <w:pPr>
              <w:pStyle w:val="NoSpacing"/>
            </w:pPr>
          </w:p>
          <w:p w14:paraId="398A4C65" w14:textId="0ABB6433" w:rsidR="000D5AF8" w:rsidRDefault="000D5AF8" w:rsidP="000D5AF8">
            <w:pPr>
              <w:pStyle w:val="NoSpacing"/>
            </w:pPr>
            <w:r>
              <w:t>Total (% on the total sample weight)</w:t>
            </w:r>
          </w:p>
        </w:tc>
        <w:tc>
          <w:tcPr>
            <w:tcW w:w="992" w:type="dxa"/>
          </w:tcPr>
          <w:p w14:paraId="238F658D" w14:textId="4B6586D1" w:rsidR="000D5AF8" w:rsidRDefault="000D5AF8" w:rsidP="000D5AF8">
            <w:pPr>
              <w:pStyle w:val="NoSpacing"/>
            </w:pPr>
          </w:p>
          <w:p w14:paraId="37D4E1C8" w14:textId="77777777" w:rsidR="000D5AF8" w:rsidRDefault="000D5AF8" w:rsidP="000D5AF8">
            <w:pPr>
              <w:pStyle w:val="NoSpacing"/>
            </w:pPr>
          </w:p>
          <w:p w14:paraId="36E9F879" w14:textId="523AE0F4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  <w:p w14:paraId="61CCDE5E" w14:textId="3597E766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  <w:p w14:paraId="1ABC943D" w14:textId="1DC6E99E" w:rsidR="000D5AF8" w:rsidRPr="00B767AB" w:rsidRDefault="000D5AF8" w:rsidP="000D5AF8">
            <w:pPr>
              <w:pStyle w:val="NoSpacing"/>
            </w:pPr>
          </w:p>
          <w:p w14:paraId="09A19F34" w14:textId="76CB2F4E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XX,xx</w:t>
            </w:r>
            <w:proofErr w:type="spellEnd"/>
            <w:proofErr w:type="gramEnd"/>
            <w:r>
              <w:t xml:space="preserve"> g</w:t>
            </w:r>
          </w:p>
        </w:tc>
        <w:tc>
          <w:tcPr>
            <w:tcW w:w="987" w:type="dxa"/>
          </w:tcPr>
          <w:p w14:paraId="3B37FBE2" w14:textId="08F9A10A" w:rsidR="000D5AF8" w:rsidRDefault="000D5AF8" w:rsidP="000D5AF8">
            <w:pPr>
              <w:pStyle w:val="NoSpacing"/>
            </w:pPr>
          </w:p>
          <w:p w14:paraId="35B3FA72" w14:textId="77777777" w:rsidR="000D5AF8" w:rsidRDefault="000D5AF8" w:rsidP="000D5AF8">
            <w:pPr>
              <w:pStyle w:val="NoSpacing"/>
            </w:pPr>
          </w:p>
          <w:p w14:paraId="6F9CF4BD" w14:textId="7CE69A22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  <w:p w14:paraId="0930AC6C" w14:textId="1DD01CA5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  <w:p w14:paraId="2CF43E5F" w14:textId="01076C32" w:rsidR="000D5AF8" w:rsidRPr="00B767AB" w:rsidRDefault="000D5AF8" w:rsidP="000D5AF8">
            <w:pPr>
              <w:pStyle w:val="NoSpacing"/>
            </w:pPr>
          </w:p>
          <w:p w14:paraId="18653F92" w14:textId="3B27FDC4" w:rsidR="000D5AF8" w:rsidRPr="00B767AB" w:rsidRDefault="000D5AF8" w:rsidP="000D5AF8">
            <w:pPr>
              <w:pStyle w:val="NoSpacing"/>
            </w:pPr>
            <w:proofErr w:type="spellStart"/>
            <w:proofErr w:type="gramStart"/>
            <w:r>
              <w:t>YY,yy</w:t>
            </w:r>
            <w:proofErr w:type="spellEnd"/>
            <w:proofErr w:type="gramEnd"/>
            <w:r>
              <w:t xml:space="preserve"> %</w:t>
            </w:r>
          </w:p>
        </w:tc>
      </w:tr>
      <w:tr w:rsidR="000D5AF8" w:rsidRPr="00114F25" w14:paraId="3A18D0C6" w14:textId="77777777" w:rsidTr="78742E8A">
        <w:trPr>
          <w:trHeight w:val="780"/>
        </w:trPr>
        <w:tc>
          <w:tcPr>
            <w:tcW w:w="3256" w:type="dxa"/>
            <w:tcBorders>
              <w:top w:val="double" w:sz="4" w:space="0" w:color="auto"/>
            </w:tcBorders>
          </w:tcPr>
          <w:p w14:paraId="57D476E0" w14:textId="145A3F85" w:rsidR="000D5AF8" w:rsidRDefault="000D5AF8" w:rsidP="000D5AF8">
            <w:pPr>
              <w:rPr>
                <w:rFonts w:ascii="Source Sans Pro" w:hAnsi="Source Sans Pro"/>
                <w:sz w:val="20"/>
                <w:szCs w:val="20"/>
              </w:rPr>
            </w:pPr>
            <w:r w:rsidRPr="78742E8A">
              <w:rPr>
                <w:rFonts w:ascii="Source Sans Pro" w:hAnsi="Source Sans Pro"/>
                <w:sz w:val="20"/>
                <w:szCs w:val="20"/>
              </w:rPr>
              <w:t xml:space="preserve">Control material selected </w:t>
            </w: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 xml:space="preserve">(if known) </w:t>
            </w:r>
            <w:r w:rsidRPr="78742E8A">
              <w:rPr>
                <w:rFonts w:ascii="Source Sans Pro" w:hAnsi="Source Sans Pro"/>
                <w:sz w:val="20"/>
                <w:szCs w:val="20"/>
              </w:rPr>
              <w:t xml:space="preserve">and TDS </w:t>
            </w: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>(if available)</w:t>
            </w:r>
          </w:p>
        </w:tc>
        <w:tc>
          <w:tcPr>
            <w:tcW w:w="5806" w:type="dxa"/>
            <w:gridSpan w:val="3"/>
            <w:tcBorders>
              <w:top w:val="double" w:sz="4" w:space="0" w:color="auto"/>
            </w:tcBorders>
          </w:tcPr>
          <w:p w14:paraId="0CE14B77" w14:textId="77777777" w:rsidR="000D5AF8" w:rsidRPr="00114F25" w:rsidRDefault="000D5AF8" w:rsidP="000D5AF8">
            <w:pPr>
              <w:rPr>
                <w:rFonts w:ascii="Source Sans Pro" w:hAnsi="Source Sans Pro"/>
                <w:sz w:val="20"/>
              </w:rPr>
            </w:pPr>
          </w:p>
        </w:tc>
      </w:tr>
      <w:tr w:rsidR="000D5AF8" w:rsidRPr="00114F25" w14:paraId="3896EE87" w14:textId="77777777" w:rsidTr="005340E4">
        <w:trPr>
          <w:trHeight w:val="1057"/>
        </w:trPr>
        <w:tc>
          <w:tcPr>
            <w:tcW w:w="3256" w:type="dxa"/>
          </w:tcPr>
          <w:p w14:paraId="3A4DE616" w14:textId="12658770" w:rsidR="000D5AF8" w:rsidRDefault="000D5AF8" w:rsidP="000D5AF8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 xml:space="preserve">Available recycling </w:t>
            </w:r>
            <w:r w:rsidR="007063D3">
              <w:rPr>
                <w:rFonts w:ascii="Source Sans Pro" w:hAnsi="Source Sans Pro"/>
                <w:sz w:val="20"/>
              </w:rPr>
              <w:t xml:space="preserve">and sorting </w:t>
            </w:r>
            <w:r>
              <w:rPr>
                <w:rFonts w:ascii="Source Sans Pro" w:hAnsi="Source Sans Pro"/>
                <w:sz w:val="20"/>
              </w:rPr>
              <w:t>studies:</w:t>
            </w:r>
          </w:p>
        </w:tc>
        <w:tc>
          <w:tcPr>
            <w:tcW w:w="5806" w:type="dxa"/>
            <w:gridSpan w:val="3"/>
          </w:tcPr>
          <w:p w14:paraId="3DEE8EB0" w14:textId="77777777" w:rsidR="000D5AF8" w:rsidRDefault="000D5AF8" w:rsidP="000D5AF8">
            <w:pPr>
              <w:rPr>
                <w:rFonts w:ascii="Source Sans Pro" w:hAnsi="Source Sans Pro"/>
                <w:sz w:val="20"/>
              </w:rPr>
            </w:pPr>
          </w:p>
          <w:p w14:paraId="5980ADC3" w14:textId="70E5E0D0" w:rsidR="000D5AF8" w:rsidRPr="00114F25" w:rsidRDefault="000D5AF8" w:rsidP="000D5AF8">
            <w:pPr>
              <w:rPr>
                <w:rFonts w:ascii="Source Sans Pro" w:hAnsi="Source Sans Pro"/>
                <w:sz w:val="20"/>
              </w:rPr>
            </w:pPr>
          </w:p>
        </w:tc>
      </w:tr>
      <w:tr w:rsidR="000D5AF8" w:rsidRPr="00114F25" w14:paraId="2CB333ED" w14:textId="77777777" w:rsidTr="78742E8A">
        <w:trPr>
          <w:trHeight w:hRule="exact" w:val="1086"/>
        </w:trPr>
        <w:tc>
          <w:tcPr>
            <w:tcW w:w="3256" w:type="dxa"/>
          </w:tcPr>
          <w:p w14:paraId="0DF299FB" w14:textId="01164819" w:rsidR="000D5AF8" w:rsidRDefault="000D5AF8" w:rsidP="000D5AF8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 xml:space="preserve">Documentation: </w:t>
            </w:r>
          </w:p>
        </w:tc>
        <w:tc>
          <w:tcPr>
            <w:tcW w:w="5806" w:type="dxa"/>
            <w:gridSpan w:val="3"/>
          </w:tcPr>
          <w:p w14:paraId="2F09F971" w14:textId="77777777" w:rsidR="000D5AF8" w:rsidRPr="00114F25" w:rsidRDefault="000D5AF8" w:rsidP="000D5AF8">
            <w:pPr>
              <w:rPr>
                <w:rFonts w:ascii="Source Sans Pro" w:hAnsi="Source Sans Pro"/>
                <w:sz w:val="20"/>
              </w:rPr>
            </w:pPr>
          </w:p>
        </w:tc>
      </w:tr>
    </w:tbl>
    <w:p w14:paraId="2AAC1343" w14:textId="4DE92749" w:rsidR="00346308" w:rsidRDefault="00346308" w:rsidP="78742E8A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Comments</w:t>
      </w:r>
    </w:p>
    <w:p w14:paraId="26233634" w14:textId="35103C1B" w:rsidR="78742E8A" w:rsidRDefault="78742E8A" w:rsidP="005340E4">
      <w:pPr>
        <w:spacing w:after="0" w:line="240" w:lineRule="auto"/>
      </w:pPr>
    </w:p>
    <w:p w14:paraId="266BB514" w14:textId="77777777" w:rsidR="00346308" w:rsidRDefault="00346308" w:rsidP="00D90A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</w:p>
    <w:p w14:paraId="7FA6043E" w14:textId="77777777" w:rsidR="00346308" w:rsidRDefault="00346308" w:rsidP="00A25011">
      <w:pPr>
        <w:pStyle w:val="Heading1"/>
      </w:pPr>
      <w:r>
        <w:t>Annexes</w:t>
      </w:r>
    </w:p>
    <w:p w14:paraId="1EFDB7AF" w14:textId="77777777" w:rsidR="00346308" w:rsidRPr="00114F25" w:rsidRDefault="00346308" w:rsidP="00346308">
      <w:pPr>
        <w:rPr>
          <w:rFonts w:ascii="Source Sans Pro" w:hAnsi="Source Sans Pro"/>
        </w:rPr>
      </w:pPr>
      <w:r w:rsidRPr="00114F25">
        <w:rPr>
          <w:rFonts w:ascii="Source Sans Pro" w:hAnsi="Source Sans Pro"/>
        </w:rPr>
        <w:t>Please find herewith the following annexes.</w:t>
      </w:r>
    </w:p>
    <w:p w14:paraId="6E35494C" w14:textId="2A0D9979" w:rsidR="00951254" w:rsidRPr="00114F25" w:rsidRDefault="00951254" w:rsidP="00EA4B6C">
      <w:pPr>
        <w:pStyle w:val="Heading2"/>
        <w:numPr>
          <w:ilvl w:val="0"/>
          <w:numId w:val="24"/>
        </w:numPr>
        <w:rPr>
          <w:rFonts w:ascii="Source Sans Pro" w:hAnsi="Source Sans Pro"/>
        </w:rPr>
      </w:pPr>
      <w:r w:rsidRPr="00114F25">
        <w:rPr>
          <w:rFonts w:ascii="Source Sans Pro" w:hAnsi="Source Sans Pro"/>
        </w:rPr>
        <w:t>Non-Disclosure Agreement signed</w:t>
      </w:r>
      <w:r w:rsidR="006019FB">
        <w:rPr>
          <w:rFonts w:ascii="Source Sans Pro" w:hAnsi="Source Sans Pro"/>
        </w:rPr>
        <w:t xml:space="preserve"> (Provided by RecyClass)</w:t>
      </w:r>
    </w:p>
    <w:p w14:paraId="51B23C10" w14:textId="514C1102" w:rsidR="00346308" w:rsidRPr="00114F25" w:rsidRDefault="00346308" w:rsidP="00EA4B6C">
      <w:pPr>
        <w:pStyle w:val="Heading2"/>
        <w:numPr>
          <w:ilvl w:val="0"/>
          <w:numId w:val="24"/>
        </w:numPr>
        <w:rPr>
          <w:rFonts w:ascii="Source Sans Pro" w:hAnsi="Source Sans Pro"/>
        </w:rPr>
      </w:pPr>
      <w:r w:rsidRPr="00114F25">
        <w:rPr>
          <w:rFonts w:ascii="Source Sans Pro" w:hAnsi="Source Sans Pro"/>
        </w:rPr>
        <w:t>Available recycling study (optional)</w:t>
      </w:r>
    </w:p>
    <w:p w14:paraId="16EF9654" w14:textId="477BA453" w:rsidR="00FA5C96" w:rsidRDefault="00346308" w:rsidP="78742E8A">
      <w:pPr>
        <w:pStyle w:val="Heading2"/>
        <w:numPr>
          <w:ilvl w:val="0"/>
          <w:numId w:val="24"/>
        </w:numPr>
        <w:rPr>
          <w:rFonts w:ascii="Source Sans Pro" w:hAnsi="Source Sans Pro"/>
        </w:rPr>
      </w:pPr>
      <w:r w:rsidRPr="78742E8A">
        <w:rPr>
          <w:rFonts w:ascii="Source Sans Pro" w:hAnsi="Source Sans Pro"/>
        </w:rPr>
        <w:t>Documentations (optiona</w:t>
      </w:r>
      <w:r w:rsidR="7D2DD20B" w:rsidRPr="78742E8A">
        <w:rPr>
          <w:rFonts w:ascii="Source Sans Pro" w:hAnsi="Source Sans Pro"/>
        </w:rPr>
        <w:t>l)</w:t>
      </w:r>
    </w:p>
    <w:p w14:paraId="37EF72B7" w14:textId="3FE04544" w:rsidR="005340E4" w:rsidRDefault="005340E4" w:rsidP="78742E8A">
      <w:pPr>
        <w:rPr>
          <w:rFonts w:ascii="Source Sans Pro" w:hAnsi="Source Sans Pro"/>
          <w:sz w:val="20"/>
          <w:szCs w:val="20"/>
          <w:highlight w:val="yellow"/>
        </w:rPr>
      </w:pPr>
    </w:p>
    <w:p w14:paraId="7B1EE638" w14:textId="728653FB" w:rsidR="00E7795D" w:rsidRPr="00C8251D" w:rsidRDefault="00AE6874" w:rsidP="78742E8A">
      <w:pPr>
        <w:rPr>
          <w:rFonts w:ascii="Source Sans Pro" w:hAnsi="Source Sans Pro"/>
          <w:sz w:val="20"/>
          <w:szCs w:val="20"/>
        </w:rPr>
      </w:pPr>
      <w:r w:rsidRPr="00C8251D">
        <w:rPr>
          <w:rFonts w:ascii="Source Sans Pro" w:hAnsi="Source Sans Pro"/>
          <w:b/>
          <w:bCs/>
          <w:sz w:val="20"/>
          <w:szCs w:val="20"/>
        </w:rPr>
        <w:t xml:space="preserve">By signing this </w:t>
      </w:r>
      <w:r w:rsidR="00416CDC" w:rsidRPr="00C8251D">
        <w:rPr>
          <w:rFonts w:ascii="Source Sans Pro" w:hAnsi="Source Sans Pro"/>
          <w:b/>
          <w:bCs/>
          <w:sz w:val="20"/>
          <w:szCs w:val="20"/>
        </w:rPr>
        <w:t xml:space="preserve">Application </w:t>
      </w:r>
      <w:proofErr w:type="gramStart"/>
      <w:r w:rsidR="00416CDC" w:rsidRPr="00C8251D">
        <w:rPr>
          <w:rFonts w:ascii="Source Sans Pro" w:hAnsi="Source Sans Pro"/>
          <w:b/>
          <w:bCs/>
          <w:sz w:val="20"/>
          <w:szCs w:val="20"/>
        </w:rPr>
        <w:t>Form</w:t>
      </w:r>
      <w:proofErr w:type="gramEnd"/>
      <w:r w:rsidRPr="00C8251D">
        <w:rPr>
          <w:rFonts w:ascii="Source Sans Pro" w:hAnsi="Source Sans Pro"/>
          <w:b/>
          <w:bCs/>
          <w:sz w:val="20"/>
          <w:szCs w:val="20"/>
        </w:rPr>
        <w:t xml:space="preserve"> </w:t>
      </w:r>
      <w:r w:rsidR="00AA6823" w:rsidRPr="00C8251D">
        <w:rPr>
          <w:rFonts w:ascii="Source Sans Pro" w:hAnsi="Source Sans Pro"/>
          <w:b/>
          <w:bCs/>
          <w:sz w:val="20"/>
          <w:szCs w:val="20"/>
        </w:rPr>
        <w:t>you</w:t>
      </w:r>
      <w:r w:rsidRPr="00C8251D">
        <w:rPr>
          <w:rFonts w:ascii="Source Sans Pro" w:hAnsi="Source Sans Pro"/>
          <w:b/>
          <w:bCs/>
          <w:sz w:val="20"/>
          <w:szCs w:val="20"/>
        </w:rPr>
        <w:t xml:space="preserve"> confirm that </w:t>
      </w:r>
      <w:r w:rsidR="00AA6823" w:rsidRPr="00C8251D">
        <w:rPr>
          <w:rFonts w:ascii="Source Sans Pro" w:hAnsi="Source Sans Pro"/>
          <w:b/>
          <w:bCs/>
          <w:sz w:val="20"/>
          <w:szCs w:val="20"/>
        </w:rPr>
        <w:t>you</w:t>
      </w:r>
      <w:r w:rsidRPr="00C8251D">
        <w:rPr>
          <w:rFonts w:ascii="Source Sans Pro" w:hAnsi="Source Sans Pro"/>
          <w:b/>
          <w:bCs/>
          <w:sz w:val="20"/>
          <w:szCs w:val="20"/>
        </w:rPr>
        <w:t xml:space="preserve"> carefully </w:t>
      </w:r>
      <w:r w:rsidR="4DC3C9EB" w:rsidRPr="00C8251D">
        <w:rPr>
          <w:rFonts w:ascii="Source Sans Pro" w:hAnsi="Source Sans Pro"/>
          <w:b/>
          <w:bCs/>
          <w:sz w:val="20"/>
          <w:szCs w:val="20"/>
        </w:rPr>
        <w:t xml:space="preserve">read the </w:t>
      </w:r>
      <w:r w:rsidR="00266802" w:rsidRPr="00C8251D">
        <w:rPr>
          <w:rFonts w:ascii="Source Sans Pro" w:hAnsi="Source Sans Pro"/>
          <w:b/>
          <w:bCs/>
          <w:sz w:val="20"/>
          <w:szCs w:val="20"/>
        </w:rPr>
        <w:t>latest version</w:t>
      </w:r>
      <w:r w:rsidR="00C15184" w:rsidRPr="00C8251D">
        <w:rPr>
          <w:rFonts w:ascii="Source Sans Pro" w:hAnsi="Source Sans Pro"/>
          <w:b/>
          <w:bCs/>
          <w:sz w:val="20"/>
          <w:szCs w:val="20"/>
        </w:rPr>
        <w:t>s</w:t>
      </w:r>
      <w:r w:rsidR="00266802" w:rsidRPr="00C8251D">
        <w:rPr>
          <w:rFonts w:ascii="Source Sans Pro" w:hAnsi="Source Sans Pro"/>
          <w:b/>
          <w:bCs/>
          <w:sz w:val="20"/>
          <w:szCs w:val="20"/>
        </w:rPr>
        <w:t xml:space="preserve"> of </w:t>
      </w:r>
      <w:r w:rsidR="00C15184" w:rsidRPr="00C8251D">
        <w:rPr>
          <w:rFonts w:ascii="Source Sans Pro" w:hAnsi="Source Sans Pro"/>
          <w:b/>
          <w:bCs/>
          <w:sz w:val="20"/>
          <w:szCs w:val="20"/>
        </w:rPr>
        <w:t>“</w:t>
      </w:r>
      <w:r w:rsidR="00266802" w:rsidRPr="00C8251D">
        <w:rPr>
          <w:rFonts w:ascii="Source Sans Pro" w:hAnsi="Source Sans Pro"/>
          <w:b/>
          <w:bCs/>
          <w:sz w:val="20"/>
          <w:szCs w:val="20"/>
        </w:rPr>
        <w:t>RecyClass Internal Procedures</w:t>
      </w:r>
      <w:r w:rsidR="00C15184" w:rsidRPr="00C8251D">
        <w:rPr>
          <w:rFonts w:ascii="Source Sans Pro" w:hAnsi="Source Sans Pro"/>
          <w:b/>
          <w:bCs/>
          <w:sz w:val="20"/>
          <w:szCs w:val="20"/>
        </w:rPr>
        <w:t>” and “Technology &amp; Product Approvals – Quality Management &amp; Procedures”</w:t>
      </w:r>
      <w:r w:rsidR="4DC3C9EB" w:rsidRPr="00C8251D">
        <w:rPr>
          <w:rFonts w:ascii="Source Sans Pro" w:hAnsi="Source Sans Pro"/>
          <w:b/>
          <w:bCs/>
          <w:sz w:val="20"/>
          <w:szCs w:val="20"/>
        </w:rPr>
        <w:t xml:space="preserve"> </w:t>
      </w:r>
      <w:r w:rsidR="009C6DCC" w:rsidRPr="00C8251D">
        <w:rPr>
          <w:rFonts w:ascii="Source Sans Pro" w:hAnsi="Source Sans Pro"/>
          <w:b/>
          <w:bCs/>
          <w:sz w:val="20"/>
          <w:szCs w:val="20"/>
        </w:rPr>
        <w:t>(available on RecyClass website)</w:t>
      </w:r>
      <w:r w:rsidR="00DA1960" w:rsidRPr="00C8251D">
        <w:rPr>
          <w:rFonts w:ascii="Source Sans Pro" w:hAnsi="Source Sans Pro"/>
          <w:b/>
          <w:bCs/>
          <w:sz w:val="20"/>
          <w:szCs w:val="20"/>
        </w:rPr>
        <w:t xml:space="preserve">, </w:t>
      </w:r>
      <w:r w:rsidR="00AA6823" w:rsidRPr="00C8251D">
        <w:rPr>
          <w:rFonts w:ascii="Source Sans Pro" w:hAnsi="Source Sans Pro"/>
          <w:b/>
          <w:bCs/>
          <w:sz w:val="20"/>
          <w:szCs w:val="20"/>
        </w:rPr>
        <w:t>are</w:t>
      </w:r>
      <w:r w:rsidR="00132E0E" w:rsidRPr="00C8251D">
        <w:rPr>
          <w:rFonts w:ascii="Source Sans Pro" w:hAnsi="Source Sans Pro"/>
          <w:b/>
          <w:bCs/>
          <w:sz w:val="20"/>
          <w:szCs w:val="20"/>
        </w:rPr>
        <w:t xml:space="preserve"> aware about RecyClass management fees</w:t>
      </w:r>
      <w:r w:rsidR="009C6DCC" w:rsidRPr="00C8251D">
        <w:rPr>
          <w:rFonts w:ascii="Source Sans Pro" w:hAnsi="Source Sans Pro"/>
          <w:b/>
          <w:bCs/>
          <w:sz w:val="20"/>
          <w:szCs w:val="20"/>
        </w:rPr>
        <w:t xml:space="preserve"> </w:t>
      </w:r>
      <w:r w:rsidR="4DC3C9EB" w:rsidRPr="00C8251D">
        <w:rPr>
          <w:rFonts w:ascii="Source Sans Pro" w:hAnsi="Source Sans Pro"/>
          <w:b/>
          <w:bCs/>
          <w:sz w:val="20"/>
          <w:szCs w:val="20"/>
        </w:rPr>
        <w:t>and accept to be bound by the terms and conditions described therei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6"/>
      </w:tblGrid>
      <w:tr w:rsidR="00346308" w:rsidRPr="00346308" w14:paraId="059F3C58" w14:textId="77777777" w:rsidTr="005340E4">
        <w:trPr>
          <w:trHeight w:hRule="exact" w:val="340"/>
        </w:trPr>
        <w:tc>
          <w:tcPr>
            <w:tcW w:w="3256" w:type="dxa"/>
          </w:tcPr>
          <w:p w14:paraId="56CEF983" w14:textId="77777777" w:rsidR="00346308" w:rsidRPr="00A65798" w:rsidRDefault="00346308" w:rsidP="007979D0">
            <w:pPr>
              <w:rPr>
                <w:rFonts w:ascii="Corbel" w:hAnsi="Corbel"/>
                <w:i/>
              </w:rPr>
            </w:pPr>
            <w:r w:rsidRPr="00A65798">
              <w:rPr>
                <w:rFonts w:ascii="Corbel" w:hAnsi="Corbel"/>
                <w:i/>
              </w:rPr>
              <w:t>First Name:</w:t>
            </w:r>
          </w:p>
        </w:tc>
        <w:tc>
          <w:tcPr>
            <w:tcW w:w="5806" w:type="dxa"/>
          </w:tcPr>
          <w:p w14:paraId="5D46F12D" w14:textId="57498C25" w:rsidR="00346308" w:rsidRPr="00346308" w:rsidRDefault="00346308" w:rsidP="007979D0">
            <w:pPr>
              <w:rPr>
                <w:rFonts w:ascii="Corbel" w:hAnsi="Corbel"/>
              </w:rPr>
            </w:pPr>
          </w:p>
        </w:tc>
      </w:tr>
      <w:tr w:rsidR="00346308" w:rsidRPr="00346308" w14:paraId="29034432" w14:textId="77777777" w:rsidTr="005340E4">
        <w:trPr>
          <w:trHeight w:hRule="exact" w:val="340"/>
        </w:trPr>
        <w:tc>
          <w:tcPr>
            <w:tcW w:w="3256" w:type="dxa"/>
          </w:tcPr>
          <w:p w14:paraId="48DAAC26" w14:textId="77777777" w:rsidR="00346308" w:rsidRPr="00A65798" w:rsidRDefault="00346308" w:rsidP="007979D0">
            <w:pPr>
              <w:rPr>
                <w:rFonts w:ascii="Corbel" w:hAnsi="Corbel"/>
                <w:i/>
              </w:rPr>
            </w:pPr>
            <w:r w:rsidRPr="00A65798">
              <w:rPr>
                <w:rFonts w:ascii="Corbel" w:hAnsi="Corbel"/>
                <w:i/>
              </w:rPr>
              <w:t>Last Name:</w:t>
            </w:r>
          </w:p>
        </w:tc>
        <w:tc>
          <w:tcPr>
            <w:tcW w:w="5806" w:type="dxa"/>
          </w:tcPr>
          <w:p w14:paraId="080AFFC8" w14:textId="45403FB4" w:rsidR="00346308" w:rsidRPr="00346308" w:rsidRDefault="00346308" w:rsidP="007979D0">
            <w:pPr>
              <w:rPr>
                <w:rFonts w:ascii="Corbel" w:hAnsi="Corbel"/>
              </w:rPr>
            </w:pPr>
          </w:p>
        </w:tc>
      </w:tr>
      <w:tr w:rsidR="00346308" w:rsidRPr="00346308" w14:paraId="289099BD" w14:textId="77777777" w:rsidTr="005340E4">
        <w:trPr>
          <w:trHeight w:hRule="exact" w:val="340"/>
        </w:trPr>
        <w:tc>
          <w:tcPr>
            <w:tcW w:w="3256" w:type="dxa"/>
          </w:tcPr>
          <w:p w14:paraId="7D5BEFE7" w14:textId="4C130396" w:rsidR="00346308" w:rsidRPr="00A65798" w:rsidRDefault="00346308" w:rsidP="007979D0">
            <w:pPr>
              <w:rPr>
                <w:rFonts w:ascii="Corbel" w:hAnsi="Corbel"/>
                <w:i/>
              </w:rPr>
            </w:pPr>
            <w:r w:rsidRPr="00A65798">
              <w:rPr>
                <w:rFonts w:ascii="Corbel" w:hAnsi="Corbel"/>
                <w:i/>
              </w:rPr>
              <w:t>Date:</w:t>
            </w:r>
          </w:p>
        </w:tc>
        <w:tc>
          <w:tcPr>
            <w:tcW w:w="5806" w:type="dxa"/>
          </w:tcPr>
          <w:p w14:paraId="4B0F6488" w14:textId="6D10473F" w:rsidR="00346308" w:rsidRPr="00346308" w:rsidRDefault="00346308" w:rsidP="007979D0">
            <w:pPr>
              <w:rPr>
                <w:rFonts w:ascii="Corbel" w:hAnsi="Corbel"/>
              </w:rPr>
            </w:pPr>
          </w:p>
        </w:tc>
      </w:tr>
      <w:tr w:rsidR="00346308" w:rsidRPr="00346308" w14:paraId="63921C37" w14:textId="77777777" w:rsidTr="005340E4">
        <w:trPr>
          <w:trHeight w:hRule="exact" w:val="1281"/>
        </w:trPr>
        <w:tc>
          <w:tcPr>
            <w:tcW w:w="3256" w:type="dxa"/>
          </w:tcPr>
          <w:p w14:paraId="4E66A374" w14:textId="1D947B24" w:rsidR="00346308" w:rsidRPr="00A65798" w:rsidRDefault="00346308" w:rsidP="00D22328">
            <w:pPr>
              <w:jc w:val="left"/>
              <w:rPr>
                <w:rFonts w:ascii="Corbel" w:hAnsi="Corbel"/>
                <w:i/>
              </w:rPr>
            </w:pPr>
            <w:r w:rsidRPr="00A65798">
              <w:rPr>
                <w:rFonts w:ascii="Corbel" w:hAnsi="Corbel"/>
                <w:i/>
              </w:rPr>
              <w:t>Signature</w:t>
            </w:r>
            <w:r w:rsidR="00D22328" w:rsidRPr="00A65798">
              <w:rPr>
                <w:rFonts w:ascii="Corbel" w:hAnsi="Corbel"/>
                <w:i/>
              </w:rPr>
              <w:t xml:space="preserve"> </w:t>
            </w:r>
            <w:r w:rsidR="00A65798" w:rsidRPr="00A65798">
              <w:rPr>
                <w:rFonts w:ascii="Corbel" w:hAnsi="Corbel"/>
                <w:i/>
              </w:rPr>
              <w:t xml:space="preserve">of an authorized representative </w:t>
            </w:r>
            <w:r w:rsidR="00D22328" w:rsidRPr="00A65798">
              <w:rPr>
                <w:rFonts w:ascii="Corbel" w:hAnsi="Corbel"/>
                <w:i/>
              </w:rPr>
              <w:t>and Company stamp</w:t>
            </w:r>
            <w:r w:rsidRPr="00A65798">
              <w:rPr>
                <w:rFonts w:ascii="Corbel" w:hAnsi="Corbel"/>
                <w:i/>
              </w:rPr>
              <w:t>:</w:t>
            </w:r>
          </w:p>
        </w:tc>
        <w:tc>
          <w:tcPr>
            <w:tcW w:w="5806" w:type="dxa"/>
          </w:tcPr>
          <w:p w14:paraId="52997108" w14:textId="77777777" w:rsidR="00346308" w:rsidRPr="00346308" w:rsidRDefault="00346308" w:rsidP="007979D0">
            <w:pPr>
              <w:rPr>
                <w:rFonts w:ascii="Corbel" w:hAnsi="Corbel"/>
              </w:rPr>
            </w:pPr>
          </w:p>
        </w:tc>
      </w:tr>
    </w:tbl>
    <w:p w14:paraId="4A73C1D2" w14:textId="77777777" w:rsidR="00346308" w:rsidRPr="00346308" w:rsidRDefault="00346308" w:rsidP="00D22A3C">
      <w:pPr>
        <w:pStyle w:val="Default"/>
      </w:pPr>
    </w:p>
    <w:sectPr w:rsidR="00346308" w:rsidRPr="00346308" w:rsidSect="00B35256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964" w:footer="992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548E5" w14:textId="77777777" w:rsidR="00BD5ADD" w:rsidRDefault="00BD5ADD" w:rsidP="00E708AD">
      <w:pPr>
        <w:spacing w:after="0"/>
      </w:pPr>
      <w:r>
        <w:separator/>
      </w:r>
    </w:p>
  </w:endnote>
  <w:endnote w:type="continuationSeparator" w:id="0">
    <w:p w14:paraId="38106BE5" w14:textId="77777777" w:rsidR="00BD5ADD" w:rsidRDefault="00BD5ADD" w:rsidP="00E708AD">
      <w:pPr>
        <w:spacing w:after="0"/>
      </w:pPr>
      <w:r>
        <w:continuationSeparator/>
      </w:r>
    </w:p>
  </w:endnote>
  <w:endnote w:type="continuationNotice" w:id="1">
    <w:p w14:paraId="728FDC6E" w14:textId="77777777" w:rsidR="00BD5ADD" w:rsidRDefault="00BD5AD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sis">
    <w:panose1 w:val="00000000000000000000"/>
    <w:charset w:val="00"/>
    <w:family w:val="auto"/>
    <w:pitch w:val="variable"/>
    <w:sig w:usb0="A00000FF" w:usb1="5000207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altName w:val="Open Sans"/>
    <w:charset w:val="00"/>
    <w:family w:val="auto"/>
    <w:pitch w:val="variable"/>
    <w:sig w:usb0="E00002FF" w:usb1="4000201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orbel" w:hAnsi="Corbel"/>
      </w:rPr>
      <w:id w:val="-108183413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FB33A6F" w14:textId="082BA3C3" w:rsidR="00320093" w:rsidRPr="00A23D6A" w:rsidRDefault="00320093" w:rsidP="00A23D6A">
        <w:pPr>
          <w:pStyle w:val="Footer"/>
          <w:pBdr>
            <w:top w:val="single" w:sz="24" w:space="1" w:color="3494BA" w:themeColor="accent1"/>
          </w:pBdr>
          <w:jc w:val="right"/>
          <w:rPr>
            <w:rFonts w:ascii="Corbel" w:hAnsi="Corbel"/>
          </w:rPr>
        </w:pPr>
      </w:p>
      <w:p w14:paraId="33DDA62F" w14:textId="0D362C89" w:rsidR="00320093" w:rsidRPr="00A23D6A" w:rsidRDefault="00B35256" w:rsidP="00A23D6A">
        <w:pPr>
          <w:pStyle w:val="Footer"/>
          <w:pBdr>
            <w:top w:val="single" w:sz="24" w:space="1" w:color="3494BA" w:themeColor="accent1"/>
          </w:pBdr>
          <w:jc w:val="right"/>
          <w:rPr>
            <w:rFonts w:ascii="Corbel" w:hAnsi="Corbel"/>
          </w:rPr>
        </w:pPr>
        <w:r>
          <w:rPr>
            <w:noProof/>
          </w:rPr>
          <w:drawing>
            <wp:anchor distT="0" distB="0" distL="114300" distR="114300" simplePos="0" relativeHeight="251658243" behindDoc="1" locked="0" layoutInCell="1" allowOverlap="1" wp14:anchorId="1B1595B2" wp14:editId="1DFACFD0">
              <wp:simplePos x="0" y="0"/>
              <wp:positionH relativeFrom="margin">
                <wp:posOffset>-4445</wp:posOffset>
              </wp:positionH>
              <wp:positionV relativeFrom="paragraph">
                <wp:posOffset>53340</wp:posOffset>
              </wp:positionV>
              <wp:extent cx="2039620" cy="558800"/>
              <wp:effectExtent l="0" t="0" r="0" b="0"/>
              <wp:wrapTight wrapText="bothSides">
                <wp:wrapPolygon edited="0">
                  <wp:start x="0" y="0"/>
                  <wp:lineTo x="0" y="16936"/>
                  <wp:lineTo x="7263" y="20618"/>
                  <wp:lineTo x="8877" y="20618"/>
                  <wp:lineTo x="21385" y="16936"/>
                  <wp:lineTo x="21385" y="5155"/>
                  <wp:lineTo x="14526" y="0"/>
                  <wp:lineTo x="0" y="0"/>
                </wp:wrapPolygon>
              </wp:wrapTight>
              <wp:docPr id="13" name="Picture 1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3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39620" cy="55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78742E8A" w:rsidRPr="00A23D6A">
          <w:rPr>
            <w:rFonts w:ascii="Verdana" w:hAnsi="Verdana"/>
            <w:lang w:val="en-US"/>
          </w:rPr>
          <w:t xml:space="preserve"> </w:t>
        </w:r>
        <w:r w:rsidR="78742E8A" w:rsidRPr="00A23D6A">
          <w:rPr>
            <w:rFonts w:ascii="Verdana" w:hAnsi="Verdana"/>
          </w:rPr>
          <w:t xml:space="preserve"> </w:t>
        </w:r>
        <w:r w:rsidR="00320093" w:rsidRPr="00A23D6A">
          <w:rPr>
            <w:rFonts w:ascii="Verdana" w:hAnsi="Verdana"/>
          </w:rPr>
          <w:fldChar w:fldCharType="begin"/>
        </w:r>
        <w:r w:rsidR="00320093" w:rsidRPr="00A23D6A">
          <w:rPr>
            <w:rFonts w:ascii="Verdana" w:hAnsi="Verdana"/>
          </w:rPr>
          <w:instrText xml:space="preserve"> PAGE   \* MERGEFORMAT </w:instrText>
        </w:r>
        <w:r w:rsidR="00320093" w:rsidRPr="00A23D6A">
          <w:rPr>
            <w:rFonts w:ascii="Verdana" w:hAnsi="Verdana"/>
          </w:rPr>
          <w:fldChar w:fldCharType="separate"/>
        </w:r>
        <w:r w:rsidR="78742E8A">
          <w:rPr>
            <w:rFonts w:ascii="Verdana" w:hAnsi="Verdana"/>
            <w:noProof/>
          </w:rPr>
          <w:t>2</w:t>
        </w:r>
        <w:r w:rsidR="00320093" w:rsidRPr="00A23D6A">
          <w:rPr>
            <w:rFonts w:ascii="Verdana" w:hAnsi="Verdana"/>
            <w:noProof/>
          </w:rPr>
          <w:fldChar w:fldCharType="end"/>
        </w:r>
        <w:r w:rsidR="78742E8A" w:rsidRPr="00A23D6A">
          <w:rPr>
            <w:rFonts w:ascii="Corbel" w:hAnsi="Corbel"/>
          </w:rPr>
          <w:t xml:space="preserve"> </w:t>
        </w:r>
      </w:p>
    </w:sdtContent>
  </w:sdt>
  <w:p w14:paraId="08A0418D" w14:textId="6788AC92" w:rsidR="00320093" w:rsidRPr="00A23D6A" w:rsidRDefault="00320093" w:rsidP="00A23D6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orbel" w:hAnsi="Corbel"/>
      </w:rPr>
      <w:id w:val="95491038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F0ACF14" w14:textId="77777777" w:rsidR="00716A4B" w:rsidRPr="00A23D6A" w:rsidRDefault="00716A4B" w:rsidP="00716A4B">
        <w:pPr>
          <w:pStyle w:val="Footer"/>
          <w:pBdr>
            <w:top w:val="single" w:sz="24" w:space="13" w:color="3494BA" w:themeColor="accent1"/>
          </w:pBdr>
          <w:jc w:val="right"/>
          <w:rPr>
            <w:rFonts w:ascii="Corbel" w:hAnsi="Corbel"/>
          </w:rPr>
        </w:pPr>
      </w:p>
      <w:p w14:paraId="6CB70B47" w14:textId="4250BA2F" w:rsidR="00716A4B" w:rsidRPr="00A23D6A" w:rsidRDefault="00716A4B" w:rsidP="00716A4B">
        <w:pPr>
          <w:pStyle w:val="Footer"/>
          <w:pBdr>
            <w:top w:val="single" w:sz="24" w:space="13" w:color="3494BA" w:themeColor="accent1"/>
          </w:pBdr>
          <w:jc w:val="right"/>
          <w:rPr>
            <w:rFonts w:ascii="Corbel" w:hAnsi="Corbel"/>
          </w:rPr>
        </w:pPr>
        <w:r w:rsidRPr="00A23D6A">
          <w:rPr>
            <w:rFonts w:ascii="Verdana" w:hAnsi="Verdana"/>
            <w:lang w:val="en-US"/>
          </w:rPr>
          <w:t xml:space="preserve"> </w:t>
        </w:r>
        <w:r w:rsidRPr="00A23D6A">
          <w:rPr>
            <w:rFonts w:ascii="Verdana" w:hAnsi="Verdana"/>
          </w:rPr>
          <w:t xml:space="preserve"> </w:t>
        </w:r>
        <w:r w:rsidRPr="00A23D6A">
          <w:rPr>
            <w:rFonts w:ascii="Verdana" w:hAnsi="Verdana"/>
          </w:rPr>
          <w:fldChar w:fldCharType="begin"/>
        </w:r>
        <w:r w:rsidRPr="00A23D6A">
          <w:rPr>
            <w:rFonts w:ascii="Verdana" w:hAnsi="Verdana"/>
          </w:rPr>
          <w:instrText xml:space="preserve"> PAGE   \* MERGEFORMAT </w:instrText>
        </w:r>
        <w:r w:rsidRPr="00A23D6A">
          <w:rPr>
            <w:rFonts w:ascii="Verdana" w:hAnsi="Verdana"/>
          </w:rPr>
          <w:fldChar w:fldCharType="separate"/>
        </w:r>
        <w:r w:rsidR="00EA4B6C">
          <w:rPr>
            <w:rFonts w:ascii="Verdana" w:hAnsi="Verdana"/>
            <w:noProof/>
          </w:rPr>
          <w:t>1</w:t>
        </w:r>
        <w:r w:rsidRPr="00A23D6A">
          <w:rPr>
            <w:rFonts w:ascii="Verdana" w:hAnsi="Verdana"/>
            <w:noProof/>
          </w:rPr>
          <w:fldChar w:fldCharType="end"/>
        </w:r>
        <w:r w:rsidRPr="00A23D6A">
          <w:rPr>
            <w:rFonts w:ascii="Corbel" w:hAnsi="Corbel"/>
          </w:rPr>
          <w:t xml:space="preserve"> </w:t>
        </w:r>
      </w:p>
    </w:sdtContent>
  </w:sdt>
  <w:p w14:paraId="5E86E148" w14:textId="332DF094" w:rsidR="00320093" w:rsidRPr="00A23D6A" w:rsidRDefault="00320093" w:rsidP="00716A4B">
    <w:pPr>
      <w:pStyle w:val="Footer"/>
      <w:tabs>
        <w:tab w:val="left" w:pos="5593"/>
      </w:tabs>
      <w:rPr>
        <w:rFonts w:ascii="Corbel" w:hAnsi="Corbel"/>
        <w:color w:val="3494BA" w:themeColor="accent1"/>
        <w:lang w:val="en-US"/>
      </w:rPr>
    </w:pPr>
    <w:r>
      <w:rPr>
        <w:rFonts w:ascii="Corbel" w:hAnsi="Corbel"/>
        <w:color w:val="3494BA" w:themeColor="accent1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F3118" w14:textId="77777777" w:rsidR="00BD5ADD" w:rsidRDefault="00BD5ADD" w:rsidP="00E708AD">
      <w:pPr>
        <w:spacing w:after="0"/>
      </w:pPr>
      <w:r>
        <w:separator/>
      </w:r>
    </w:p>
  </w:footnote>
  <w:footnote w:type="continuationSeparator" w:id="0">
    <w:p w14:paraId="31697EC2" w14:textId="77777777" w:rsidR="00BD5ADD" w:rsidRDefault="00BD5ADD" w:rsidP="00E708AD">
      <w:pPr>
        <w:spacing w:after="0"/>
      </w:pPr>
      <w:r>
        <w:continuationSeparator/>
      </w:r>
    </w:p>
  </w:footnote>
  <w:footnote w:type="continuationNotice" w:id="1">
    <w:p w14:paraId="61DC831B" w14:textId="77777777" w:rsidR="00BD5ADD" w:rsidRDefault="00BD5AD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A2D54" w14:textId="6F439735" w:rsidR="00320093" w:rsidRDefault="00320093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DB54D" w14:textId="24DB30ED" w:rsidR="002234BC" w:rsidRDefault="00B35256" w:rsidP="002234BC">
    <w:pPr>
      <w:pStyle w:val="Header"/>
      <w:ind w:left="-426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6A0908AC" wp14:editId="16CB64E6">
              <wp:simplePos x="0" y="0"/>
              <wp:positionH relativeFrom="column">
                <wp:posOffset>2453005</wp:posOffset>
              </wp:positionH>
              <wp:positionV relativeFrom="paragraph">
                <wp:posOffset>-40640</wp:posOffset>
              </wp:positionV>
              <wp:extent cx="1790700" cy="765175"/>
              <wp:effectExtent l="0" t="0" r="0" b="317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0" cy="765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6CAF9F" w14:textId="77777777" w:rsidR="002234BC" w:rsidRPr="00B35256" w:rsidRDefault="002234BC" w:rsidP="002234BC">
                          <w:pPr>
                            <w:spacing w:after="0"/>
                            <w:jc w:val="left"/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</w:pPr>
                          <w:proofErr w:type="gramStart"/>
                          <w:r w:rsidRPr="00B35256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>c</w:t>
                          </w:r>
                          <w:proofErr w:type="gramEnd"/>
                          <w:r w:rsidRPr="00B35256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>/o Plastics Recyclers Europe</w:t>
                          </w:r>
                        </w:p>
                        <w:p w14:paraId="589A2C98" w14:textId="710319D6" w:rsidR="002234BC" w:rsidRPr="00B35256" w:rsidRDefault="002234BC" w:rsidP="002234BC">
                          <w:pPr>
                            <w:spacing w:after="0"/>
                            <w:jc w:val="left"/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</w:pPr>
                          <w:r w:rsidRPr="00B35256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 xml:space="preserve">Avenue de </w:t>
                          </w:r>
                          <w:r w:rsidR="00472167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>Broqueville 12</w:t>
                          </w:r>
                        </w:p>
                        <w:p w14:paraId="2DADA826" w14:textId="6736BD11" w:rsidR="002234BC" w:rsidRPr="00B35256" w:rsidRDefault="00472167" w:rsidP="002234BC">
                          <w:pPr>
                            <w:spacing w:after="0"/>
                            <w:jc w:val="left"/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</w:pPr>
                          <w:r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>1150</w:t>
                          </w:r>
                          <w:r w:rsidR="002234BC" w:rsidRPr="00B35256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 xml:space="preserve"> Brussels </w:t>
                          </w:r>
                        </w:p>
                        <w:p w14:paraId="7A1886FA" w14:textId="77777777" w:rsidR="002234BC" w:rsidRDefault="002234BC" w:rsidP="002234BC">
                          <w:pPr>
                            <w:spacing w:after="0"/>
                            <w:jc w:val="left"/>
                            <w:rPr>
                              <w:rFonts w:ascii="Gill Sans MT" w:hAnsi="Gill Sans MT" w:cs="Arial"/>
                              <w:sz w:val="18"/>
                              <w:szCs w:val="18"/>
                              <w:lang w:val="fr-BE"/>
                            </w:rPr>
                          </w:pPr>
                          <w:r w:rsidRPr="00B35256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>Belgium</w:t>
                          </w:r>
                          <w:r w:rsidRPr="00B35256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br/>
                          </w:r>
                        </w:p>
                        <w:p w14:paraId="19FF2879" w14:textId="77777777" w:rsidR="002234BC" w:rsidRDefault="002234BC" w:rsidP="002234BC">
                          <w:pPr>
                            <w:rPr>
                              <w:rFonts w:ascii="Gill Sans MT" w:hAnsi="Gill Sans MT" w:cs="Arial"/>
                              <w:sz w:val="18"/>
                              <w:szCs w:val="18"/>
                              <w:lang w:val="fr-B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A0908A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93.15pt;margin-top:-3.2pt;width:141pt;height:60.25pt;z-index:251658241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" stroked="f">
              <v:textbox style="mso-fit-shape-to-text:t">
                <w:txbxContent>
                  <w:p w14:paraId="046CAF9F" w14:textId="77777777" w:rsidR="002234BC" w:rsidRPr="00B35256" w:rsidRDefault="002234BC" w:rsidP="002234BC">
                    <w:pPr>
                      <w:spacing w:after="0"/>
                      <w:jc w:val="left"/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</w:pPr>
                    <w:proofErr w:type="gramStart"/>
                    <w:r w:rsidRPr="00B35256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>c</w:t>
                    </w:r>
                    <w:proofErr w:type="gramEnd"/>
                    <w:r w:rsidRPr="00B35256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>/o Plastics Recyclers Europe</w:t>
                    </w:r>
                  </w:p>
                  <w:p w14:paraId="589A2C98" w14:textId="710319D6" w:rsidR="002234BC" w:rsidRPr="00B35256" w:rsidRDefault="002234BC" w:rsidP="002234BC">
                    <w:pPr>
                      <w:spacing w:after="0"/>
                      <w:jc w:val="left"/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</w:pPr>
                    <w:r w:rsidRPr="00B35256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 xml:space="preserve">Avenue de </w:t>
                    </w:r>
                    <w:r w:rsidR="00472167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>Broqueville 12</w:t>
                    </w:r>
                  </w:p>
                  <w:p w14:paraId="2DADA826" w14:textId="6736BD11" w:rsidR="002234BC" w:rsidRPr="00B35256" w:rsidRDefault="00472167" w:rsidP="002234BC">
                    <w:pPr>
                      <w:spacing w:after="0"/>
                      <w:jc w:val="left"/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</w:pPr>
                    <w:r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>1150</w:t>
                    </w:r>
                    <w:r w:rsidR="002234BC" w:rsidRPr="00B35256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 xml:space="preserve"> Brussels </w:t>
                    </w:r>
                  </w:p>
                  <w:p w14:paraId="7A1886FA" w14:textId="77777777" w:rsidR="002234BC" w:rsidRDefault="002234BC" w:rsidP="002234BC">
                    <w:pPr>
                      <w:spacing w:after="0"/>
                      <w:jc w:val="left"/>
                      <w:rPr>
                        <w:rFonts w:ascii="Gill Sans MT" w:hAnsi="Gill Sans MT" w:cs="Arial"/>
                        <w:sz w:val="18"/>
                        <w:szCs w:val="18"/>
                        <w:lang w:val="fr-BE"/>
                      </w:rPr>
                    </w:pPr>
                    <w:r w:rsidRPr="00B35256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>Belgium</w:t>
                    </w:r>
                    <w:r w:rsidRPr="00B35256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br/>
                    </w:r>
                  </w:p>
                  <w:p w14:paraId="19FF2879" w14:textId="77777777" w:rsidR="002234BC" w:rsidRDefault="002234BC" w:rsidP="002234BC">
                    <w:pPr>
                      <w:rPr>
                        <w:rFonts w:ascii="Gill Sans MT" w:hAnsi="Gill Sans MT" w:cs="Arial"/>
                        <w:sz w:val="18"/>
                        <w:szCs w:val="18"/>
                        <w:lang w:val="fr-BE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79EAB9D" wp14:editId="496A05F4">
              <wp:simplePos x="0" y="0"/>
              <wp:positionH relativeFrom="column">
                <wp:posOffset>4031615</wp:posOffset>
              </wp:positionH>
              <wp:positionV relativeFrom="paragraph">
                <wp:posOffset>-9525</wp:posOffset>
              </wp:positionV>
              <wp:extent cx="2071370" cy="896620"/>
              <wp:effectExtent l="2540" t="0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896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A1F36D" w14:textId="2A46B741" w:rsidR="002234BC" w:rsidRPr="00B35256" w:rsidRDefault="002234BC" w:rsidP="002234BC">
                          <w:pPr>
                            <w:spacing w:after="0"/>
                            <w:jc w:val="left"/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</w:pPr>
                          <w:r w:rsidRPr="00B35256"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  <w:t xml:space="preserve">Phone : </w:t>
                          </w:r>
                          <w:r w:rsidR="00237CD1"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  <w:t>+</w:t>
                          </w:r>
                          <w:r w:rsidR="00237CD1" w:rsidRPr="00BE248C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 xml:space="preserve">32 2 </w:t>
                          </w:r>
                          <w:r w:rsidR="00973AC9" w:rsidRPr="00973AC9">
                            <w:rPr>
                              <w:rFonts w:ascii="Source Sans Pro Light" w:hAnsi="Source Sans Pro Light" w:cs="Arial"/>
                              <w:sz w:val="18"/>
                              <w:szCs w:val="20"/>
                              <w:lang w:val="fr-BE"/>
                            </w:rPr>
                            <w:t>786 39 08</w:t>
                          </w:r>
                        </w:p>
                        <w:p w14:paraId="1C53278C" w14:textId="77777777" w:rsidR="009A277D" w:rsidRPr="0068311E" w:rsidRDefault="009A277D" w:rsidP="009A277D">
                          <w:pPr>
                            <w:spacing w:after="0"/>
                            <w:jc w:val="left"/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</w:pPr>
                          <w:proofErr w:type="gramStart"/>
                          <w:r w:rsidRPr="0068311E"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  <w:t>e-mail</w:t>
                          </w:r>
                          <w:proofErr w:type="gramEnd"/>
                          <w:r w:rsidRPr="0068311E"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  <w:t xml:space="preserve"> : </w:t>
                          </w:r>
                          <w:hyperlink r:id="rId1" w:history="1">
                            <w:r w:rsidRPr="0068311E">
                              <w:rPr>
                                <w:rStyle w:val="Hyperlink"/>
                                <w:rFonts w:ascii="Source Sans Pro" w:hAnsi="Source Sans Pro" w:cs="Arial"/>
                                <w:color w:val="auto"/>
                                <w:sz w:val="16"/>
                                <w:szCs w:val="18"/>
                                <w:lang w:val="fr-BE"/>
                              </w:rPr>
                              <w:t>info@recyclass.eu</w:t>
                            </w:r>
                          </w:hyperlink>
                        </w:p>
                        <w:p w14:paraId="6979F5C5" w14:textId="77777777" w:rsidR="002234BC" w:rsidRPr="00D22A3C" w:rsidRDefault="002234BC" w:rsidP="002234BC">
                          <w:pPr>
                            <w:spacing w:after="0"/>
                            <w:jc w:val="left"/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</w:pPr>
                          <w:proofErr w:type="spellStart"/>
                          <w:proofErr w:type="gramStart"/>
                          <w:r w:rsidRPr="00D22A3C"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  <w:t>website</w:t>
                          </w:r>
                          <w:proofErr w:type="spellEnd"/>
                          <w:r w:rsidRPr="00D22A3C"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  <w:t>:</w:t>
                          </w:r>
                          <w:proofErr w:type="gramEnd"/>
                          <w:r w:rsidRPr="00D22A3C"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  <w:t xml:space="preserve"> </w:t>
                          </w:r>
                          <w:r w:rsidRPr="00D22A3C">
                            <w:rPr>
                              <w:rFonts w:ascii="Source Sans Pro" w:hAnsi="Source Sans Pro" w:cs="Arial"/>
                              <w:sz w:val="16"/>
                              <w:szCs w:val="18"/>
                              <w:u w:val="single"/>
                              <w:lang w:val="fr-BE"/>
                            </w:rPr>
                            <w:t>www.recyclass.eu</w:t>
                          </w:r>
                        </w:p>
                        <w:p w14:paraId="06D680C7" w14:textId="77777777" w:rsidR="002234BC" w:rsidRPr="00D22A3C" w:rsidRDefault="002234BC" w:rsidP="002234BC">
                          <w:pPr>
                            <w:rPr>
                              <w:rFonts w:ascii="Arial" w:hAnsi="Arial" w:cs="Arial"/>
                              <w:szCs w:val="22"/>
                              <w:lang w:val="fr-BE"/>
                            </w:rPr>
                          </w:pPr>
                        </w:p>
                        <w:p w14:paraId="6E170F95" w14:textId="77777777" w:rsidR="002234BC" w:rsidRPr="00D22A3C" w:rsidRDefault="002234BC" w:rsidP="002234BC">
                          <w:pPr>
                            <w:rPr>
                              <w:rFonts w:ascii="Arial" w:hAnsi="Arial" w:cs="Arial"/>
                              <w:lang w:val="fr-B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9EAB9D" id="Text Box 2" o:spid="_x0000_s1027" type="#_x0000_t202" style="position:absolute;left:0;text-align:left;margin-left:317.45pt;margin-top:-.75pt;width:163.1pt;height:70.6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" stroked="f">
              <v:textbox>
                <w:txbxContent>
                  <w:p w14:paraId="2BA1F36D" w14:textId="2A46B741" w:rsidR="002234BC" w:rsidRPr="00B35256" w:rsidRDefault="002234BC" w:rsidP="002234BC">
                    <w:pPr>
                      <w:spacing w:after="0"/>
                      <w:jc w:val="left"/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</w:pPr>
                    <w:r w:rsidRPr="00B35256"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  <w:t xml:space="preserve">Phone : </w:t>
                    </w:r>
                    <w:r w:rsidR="00237CD1"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  <w:t>+</w:t>
                    </w:r>
                    <w:r w:rsidR="00237CD1" w:rsidRPr="00BE248C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 xml:space="preserve">32 2 </w:t>
                    </w:r>
                    <w:r w:rsidR="00973AC9" w:rsidRPr="00973AC9">
                      <w:rPr>
                        <w:rFonts w:ascii="Source Sans Pro Light" w:hAnsi="Source Sans Pro Light" w:cs="Arial"/>
                        <w:sz w:val="18"/>
                        <w:szCs w:val="20"/>
                        <w:lang w:val="fr-BE"/>
                      </w:rPr>
                      <w:t>786 39 08</w:t>
                    </w:r>
                  </w:p>
                  <w:p w14:paraId="1C53278C" w14:textId="77777777" w:rsidR="009A277D" w:rsidRPr="0068311E" w:rsidRDefault="009A277D" w:rsidP="009A277D">
                    <w:pPr>
                      <w:spacing w:after="0"/>
                      <w:jc w:val="left"/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</w:pPr>
                    <w:proofErr w:type="gramStart"/>
                    <w:r w:rsidRPr="0068311E"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  <w:t>e-mail</w:t>
                    </w:r>
                    <w:proofErr w:type="gramEnd"/>
                    <w:r w:rsidRPr="0068311E"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  <w:t xml:space="preserve"> : </w:t>
                    </w:r>
                    <w:hyperlink r:id="rId2" w:history="1">
                      <w:r w:rsidRPr="0068311E">
                        <w:rPr>
                          <w:rStyle w:val="Hyperlink"/>
                          <w:rFonts w:ascii="Source Sans Pro" w:hAnsi="Source Sans Pro" w:cs="Arial"/>
                          <w:color w:val="auto"/>
                          <w:sz w:val="16"/>
                          <w:szCs w:val="18"/>
                          <w:lang w:val="fr-BE"/>
                        </w:rPr>
                        <w:t>info@recyclass.eu</w:t>
                      </w:r>
                    </w:hyperlink>
                  </w:p>
                  <w:p w14:paraId="6979F5C5" w14:textId="77777777" w:rsidR="002234BC" w:rsidRPr="00D22A3C" w:rsidRDefault="002234BC" w:rsidP="002234BC">
                    <w:pPr>
                      <w:spacing w:after="0"/>
                      <w:jc w:val="left"/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</w:pPr>
                    <w:proofErr w:type="spellStart"/>
                    <w:proofErr w:type="gramStart"/>
                    <w:r w:rsidRPr="00D22A3C"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  <w:t>website</w:t>
                    </w:r>
                    <w:proofErr w:type="spellEnd"/>
                    <w:r w:rsidRPr="00D22A3C"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  <w:t>:</w:t>
                    </w:r>
                    <w:proofErr w:type="gramEnd"/>
                    <w:r w:rsidRPr="00D22A3C"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  <w:t xml:space="preserve"> </w:t>
                    </w:r>
                    <w:r w:rsidRPr="00D22A3C">
                      <w:rPr>
                        <w:rFonts w:ascii="Source Sans Pro" w:hAnsi="Source Sans Pro" w:cs="Arial"/>
                        <w:sz w:val="16"/>
                        <w:szCs w:val="18"/>
                        <w:u w:val="single"/>
                        <w:lang w:val="fr-BE"/>
                      </w:rPr>
                      <w:t>www.recyclass.eu</w:t>
                    </w:r>
                  </w:p>
                  <w:p w14:paraId="06D680C7" w14:textId="77777777" w:rsidR="002234BC" w:rsidRPr="00D22A3C" w:rsidRDefault="002234BC" w:rsidP="002234BC">
                    <w:pPr>
                      <w:rPr>
                        <w:rFonts w:ascii="Arial" w:hAnsi="Arial" w:cs="Arial"/>
                        <w:szCs w:val="22"/>
                        <w:lang w:val="fr-BE"/>
                      </w:rPr>
                    </w:pPr>
                  </w:p>
                  <w:p w14:paraId="6E170F95" w14:textId="77777777" w:rsidR="002234BC" w:rsidRPr="00D22A3C" w:rsidRDefault="002234BC" w:rsidP="002234BC">
                    <w:pPr>
                      <w:rPr>
                        <w:rFonts w:ascii="Arial" w:hAnsi="Arial" w:cs="Arial"/>
                        <w:lang w:val="fr-BE"/>
                      </w:rPr>
                    </w:pPr>
                  </w:p>
                </w:txbxContent>
              </v:textbox>
            </v:shape>
          </w:pict>
        </mc:Fallback>
      </mc:AlternateContent>
    </w:r>
    <w:r w:rsidR="002234BC">
      <w:rPr>
        <w:noProof/>
      </w:rPr>
      <w:drawing>
        <wp:inline distT="0" distB="0" distL="0" distR="0" wp14:anchorId="1D2A8CEA" wp14:editId="594E5A9D">
          <wp:extent cx="2039620" cy="558930"/>
          <wp:effectExtent l="0" t="0" r="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2039620" cy="558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22C8105" w14:textId="64D149F8" w:rsidR="00320093" w:rsidRPr="007E30C6" w:rsidRDefault="00320093" w:rsidP="00346308">
    <w:pPr>
      <w:tabs>
        <w:tab w:val="center" w:pos="4513"/>
        <w:tab w:val="right" w:pos="9026"/>
      </w:tabs>
      <w:spacing w:after="0"/>
      <w:jc w:val="right"/>
    </w:pPr>
    <w:r>
      <w:rPr>
        <w:noProof/>
        <w:lang w:val="fr-BE" w:eastAsia="fr-B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C333752" wp14:editId="0241ADFE">
              <wp:simplePos x="0" y="0"/>
              <wp:positionH relativeFrom="column">
                <wp:posOffset>2513965</wp:posOffset>
              </wp:positionH>
              <wp:positionV relativeFrom="paragraph">
                <wp:posOffset>-127000</wp:posOffset>
              </wp:positionV>
              <wp:extent cx="1565275" cy="741680"/>
              <wp:effectExtent l="0" t="0" r="9525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5275" cy="7416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76BEC3" w14:textId="2DBE5CBE" w:rsidR="00320093" w:rsidRPr="00010B02" w:rsidRDefault="00320093" w:rsidP="00320093">
                          <w:pPr>
                            <w:spacing w:after="0"/>
                            <w:rPr>
                              <w:rFonts w:ascii="Arial" w:hAnsi="Arial" w:cs="Arial"/>
                              <w:sz w:val="18"/>
                              <w:szCs w:val="18"/>
                              <w:lang w:val="fr-BE"/>
                            </w:rPr>
                          </w:pPr>
                          <w:r w:rsidRPr="00173B2C">
                            <w:rPr>
                              <w:sz w:val="18"/>
                              <w:szCs w:val="18"/>
                              <w:lang w:val="fr-BE"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3C333752" id="_x0000_s1028" type="#_x0000_t202" style="position:absolute;left:0;text-align:left;margin-left:197.95pt;margin-top:-10pt;width:123.25pt;height:58.4pt;z-index:2516582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" stroked="f">
              <v:textbox style="mso-fit-shape-to-text:t">
                <w:txbxContent>
                  <w:p w14:paraId="7276BEC3" w14:textId="2DBE5CBE" w:rsidR="00320093" w:rsidRPr="00010B02" w:rsidRDefault="00320093" w:rsidP="00320093">
                    <w:pPr>
                      <w:spacing w:after="0"/>
                      <w:rPr>
                        <w:rFonts w:ascii="Arial" w:hAnsi="Arial" w:cs="Arial"/>
                        <w:sz w:val="18"/>
                        <w:szCs w:val="18"/>
                        <w:lang w:val="fr-BE"/>
                      </w:rPr>
                    </w:pPr>
                    <w:r w:rsidRPr="00173B2C">
                      <w:rPr>
                        <w:sz w:val="18"/>
                        <w:szCs w:val="18"/>
                        <w:lang w:val="fr-BE"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57CCD"/>
    <w:multiLevelType w:val="hybridMultilevel"/>
    <w:tmpl w:val="2564F9B4"/>
    <w:lvl w:ilvl="0" w:tplc="8B84CD0C">
      <w:start w:val="1"/>
      <w:numFmt w:val="bullet"/>
      <w:lvlText w:val="—"/>
      <w:lvlJc w:val="left"/>
      <w:pPr>
        <w:ind w:left="720" w:hanging="360"/>
      </w:pPr>
      <w:rPr>
        <w:rFonts w:ascii="Verdana" w:hAnsi="Verdana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F3C9D"/>
    <w:multiLevelType w:val="hybridMultilevel"/>
    <w:tmpl w:val="27427FCE"/>
    <w:lvl w:ilvl="0" w:tplc="698EFDF6">
      <w:start w:val="1"/>
      <w:numFmt w:val="decimal"/>
      <w:lvlText w:val="%1."/>
      <w:lvlJc w:val="left"/>
      <w:pPr>
        <w:ind w:left="2149" w:hanging="360"/>
      </w:pPr>
      <w:rPr>
        <w:rFonts w:ascii="Segoe UI Semilight" w:eastAsia="Times New Roman" w:hAnsi="Segoe UI Semilight" w:cs="Segoe UI Semilight"/>
      </w:rPr>
    </w:lvl>
    <w:lvl w:ilvl="1" w:tplc="080C0019" w:tentative="1">
      <w:start w:val="1"/>
      <w:numFmt w:val="lowerLetter"/>
      <w:lvlText w:val="%2."/>
      <w:lvlJc w:val="left"/>
      <w:pPr>
        <w:ind w:left="2869" w:hanging="360"/>
      </w:pPr>
    </w:lvl>
    <w:lvl w:ilvl="2" w:tplc="080C001B" w:tentative="1">
      <w:start w:val="1"/>
      <w:numFmt w:val="lowerRoman"/>
      <w:lvlText w:val="%3."/>
      <w:lvlJc w:val="right"/>
      <w:pPr>
        <w:ind w:left="3589" w:hanging="180"/>
      </w:pPr>
    </w:lvl>
    <w:lvl w:ilvl="3" w:tplc="080C000F" w:tentative="1">
      <w:start w:val="1"/>
      <w:numFmt w:val="decimal"/>
      <w:lvlText w:val="%4."/>
      <w:lvlJc w:val="left"/>
      <w:pPr>
        <w:ind w:left="4309" w:hanging="360"/>
      </w:pPr>
    </w:lvl>
    <w:lvl w:ilvl="4" w:tplc="080C0019" w:tentative="1">
      <w:start w:val="1"/>
      <w:numFmt w:val="lowerLetter"/>
      <w:lvlText w:val="%5."/>
      <w:lvlJc w:val="left"/>
      <w:pPr>
        <w:ind w:left="5029" w:hanging="360"/>
      </w:pPr>
    </w:lvl>
    <w:lvl w:ilvl="5" w:tplc="080C001B" w:tentative="1">
      <w:start w:val="1"/>
      <w:numFmt w:val="lowerRoman"/>
      <w:lvlText w:val="%6."/>
      <w:lvlJc w:val="right"/>
      <w:pPr>
        <w:ind w:left="5749" w:hanging="180"/>
      </w:pPr>
    </w:lvl>
    <w:lvl w:ilvl="6" w:tplc="080C000F" w:tentative="1">
      <w:start w:val="1"/>
      <w:numFmt w:val="decimal"/>
      <w:lvlText w:val="%7."/>
      <w:lvlJc w:val="left"/>
      <w:pPr>
        <w:ind w:left="6469" w:hanging="360"/>
      </w:pPr>
    </w:lvl>
    <w:lvl w:ilvl="7" w:tplc="080C0019" w:tentative="1">
      <w:start w:val="1"/>
      <w:numFmt w:val="lowerLetter"/>
      <w:lvlText w:val="%8."/>
      <w:lvlJc w:val="left"/>
      <w:pPr>
        <w:ind w:left="7189" w:hanging="360"/>
      </w:pPr>
    </w:lvl>
    <w:lvl w:ilvl="8" w:tplc="080C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2" w15:restartNumberingAfterBreak="0">
    <w:nsid w:val="0CAC6256"/>
    <w:multiLevelType w:val="hybridMultilevel"/>
    <w:tmpl w:val="F034899E"/>
    <w:lvl w:ilvl="0" w:tplc="080C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80C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0E116515"/>
    <w:multiLevelType w:val="hybridMultilevel"/>
    <w:tmpl w:val="578E4266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894DD2"/>
    <w:multiLevelType w:val="multilevel"/>
    <w:tmpl w:val="95265E16"/>
    <w:lvl w:ilvl="0">
      <w:start w:val="1"/>
      <w:numFmt w:val="decimal"/>
      <w:lvlText w:val="%1."/>
      <w:lvlJc w:val="left"/>
      <w:pPr>
        <w:ind w:left="2345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34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70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70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6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65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2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425" w:hanging="1440"/>
      </w:pPr>
      <w:rPr>
        <w:rFonts w:hint="default"/>
      </w:rPr>
    </w:lvl>
  </w:abstractNum>
  <w:abstractNum w:abstractNumId="5" w15:restartNumberingAfterBreak="0">
    <w:nsid w:val="1CDB2C36"/>
    <w:multiLevelType w:val="hybridMultilevel"/>
    <w:tmpl w:val="A91AC2D2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803EAE"/>
    <w:multiLevelType w:val="hybridMultilevel"/>
    <w:tmpl w:val="2942466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86887"/>
    <w:multiLevelType w:val="hybridMultilevel"/>
    <w:tmpl w:val="C68A5812"/>
    <w:lvl w:ilvl="0" w:tplc="080C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80C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346E20FB"/>
    <w:multiLevelType w:val="multilevel"/>
    <w:tmpl w:val="7F346D0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A004CEF"/>
    <w:multiLevelType w:val="hybridMultilevel"/>
    <w:tmpl w:val="5CE64D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7061BA"/>
    <w:multiLevelType w:val="hybridMultilevel"/>
    <w:tmpl w:val="E0326F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134CD5"/>
    <w:multiLevelType w:val="hybridMultilevel"/>
    <w:tmpl w:val="844CFE3A"/>
    <w:lvl w:ilvl="0" w:tplc="E56AC3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 w:tplc="B6CC5B2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2" w:tplc="F9304E0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3" w:tplc="FDB8015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4" w:tplc="B7640A5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5" w:tplc="F2CC390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6" w:tplc="04847F9A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  <w:lvl w:ilvl="7" w:tplc="987C5A34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sz w:val="20"/>
      </w:rPr>
    </w:lvl>
    <w:lvl w:ilvl="8" w:tplc="E97CD954" w:tentative="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BA963A0"/>
    <w:multiLevelType w:val="hybridMultilevel"/>
    <w:tmpl w:val="4DEA6ACC"/>
    <w:lvl w:ilvl="0" w:tplc="2062D0E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5D05A54"/>
    <w:multiLevelType w:val="hybridMultilevel"/>
    <w:tmpl w:val="4DEA6ACC"/>
    <w:lvl w:ilvl="0" w:tplc="2062D0E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8382FD6"/>
    <w:multiLevelType w:val="hybridMultilevel"/>
    <w:tmpl w:val="E394676A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C07726"/>
    <w:multiLevelType w:val="hybridMultilevel"/>
    <w:tmpl w:val="6BDC3F72"/>
    <w:lvl w:ilvl="0" w:tplc="F22E54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6B02ED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54D0216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E7B6CEBA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F7845E6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9DA5E2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CEC1A2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752B61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0ECA84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9F25796"/>
    <w:multiLevelType w:val="hybridMultilevel"/>
    <w:tmpl w:val="9C86474A"/>
    <w:lvl w:ilvl="0" w:tplc="080C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7" w15:restartNumberingAfterBreak="0">
    <w:nsid w:val="5A554310"/>
    <w:multiLevelType w:val="hybridMultilevel"/>
    <w:tmpl w:val="80CA6628"/>
    <w:lvl w:ilvl="0" w:tplc="2062D0E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6812DF"/>
    <w:multiLevelType w:val="hybridMultilevel"/>
    <w:tmpl w:val="FD0A1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046716"/>
    <w:multiLevelType w:val="hybridMultilevel"/>
    <w:tmpl w:val="137C0070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E25A12"/>
    <w:multiLevelType w:val="hybridMultilevel"/>
    <w:tmpl w:val="F04C45A4"/>
    <w:lvl w:ilvl="0" w:tplc="2062D0E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5E0050"/>
    <w:multiLevelType w:val="hybridMultilevel"/>
    <w:tmpl w:val="4230AD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5500489">
    <w:abstractNumId w:val="6"/>
  </w:num>
  <w:num w:numId="2" w16cid:durableId="1785029403">
    <w:abstractNumId w:val="21"/>
  </w:num>
  <w:num w:numId="3" w16cid:durableId="2095583589">
    <w:abstractNumId w:val="18"/>
  </w:num>
  <w:num w:numId="4" w16cid:durableId="77679887">
    <w:abstractNumId w:val="8"/>
  </w:num>
  <w:num w:numId="5" w16cid:durableId="1140658156">
    <w:abstractNumId w:val="5"/>
  </w:num>
  <w:num w:numId="6" w16cid:durableId="1192258652">
    <w:abstractNumId w:val="10"/>
  </w:num>
  <w:num w:numId="7" w16cid:durableId="414207520">
    <w:abstractNumId w:val="9"/>
  </w:num>
  <w:num w:numId="8" w16cid:durableId="1715615736">
    <w:abstractNumId w:val="3"/>
  </w:num>
  <w:num w:numId="9" w16cid:durableId="330571977">
    <w:abstractNumId w:val="14"/>
  </w:num>
  <w:num w:numId="10" w16cid:durableId="1744716681">
    <w:abstractNumId w:val="17"/>
  </w:num>
  <w:num w:numId="11" w16cid:durableId="366028794">
    <w:abstractNumId w:val="20"/>
  </w:num>
  <w:num w:numId="12" w16cid:durableId="1187714285">
    <w:abstractNumId w:val="13"/>
  </w:num>
  <w:num w:numId="13" w16cid:durableId="2019653437">
    <w:abstractNumId w:val="8"/>
  </w:num>
  <w:num w:numId="14" w16cid:durableId="1619406409">
    <w:abstractNumId w:val="12"/>
  </w:num>
  <w:num w:numId="15" w16cid:durableId="1296180823">
    <w:abstractNumId w:val="0"/>
  </w:num>
  <w:num w:numId="16" w16cid:durableId="4430417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664014328">
    <w:abstractNumId w:val="4"/>
  </w:num>
  <w:num w:numId="18" w16cid:durableId="271087249">
    <w:abstractNumId w:val="11"/>
  </w:num>
  <w:num w:numId="19" w16cid:durableId="35811719">
    <w:abstractNumId w:val="1"/>
  </w:num>
  <w:num w:numId="20" w16cid:durableId="1822846137">
    <w:abstractNumId w:val="2"/>
  </w:num>
  <w:num w:numId="21" w16cid:durableId="1059669352">
    <w:abstractNumId w:val="7"/>
  </w:num>
  <w:num w:numId="22" w16cid:durableId="404571037">
    <w:abstractNumId w:val="15"/>
  </w:num>
  <w:num w:numId="23" w16cid:durableId="629440481">
    <w:abstractNumId w:val="19"/>
  </w:num>
  <w:num w:numId="24" w16cid:durableId="417795523">
    <w:abstractNumId w:val="1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zMzMyNjAwtjCytLBQ0lEKTi0uzszPAykwNKgFAIifw1UtAAAA"/>
  </w:docVars>
  <w:rsids>
    <w:rsidRoot w:val="00DE6C65"/>
    <w:rsid w:val="00014EBF"/>
    <w:rsid w:val="00015D41"/>
    <w:rsid w:val="00016262"/>
    <w:rsid w:val="00023190"/>
    <w:rsid w:val="00025F66"/>
    <w:rsid w:val="00034D3A"/>
    <w:rsid w:val="00034FF2"/>
    <w:rsid w:val="0004638E"/>
    <w:rsid w:val="00050187"/>
    <w:rsid w:val="00052F3C"/>
    <w:rsid w:val="00057047"/>
    <w:rsid w:val="00067CFB"/>
    <w:rsid w:val="00073319"/>
    <w:rsid w:val="00077A98"/>
    <w:rsid w:val="00080A53"/>
    <w:rsid w:val="00085916"/>
    <w:rsid w:val="00085E29"/>
    <w:rsid w:val="000872D2"/>
    <w:rsid w:val="000874AA"/>
    <w:rsid w:val="00090093"/>
    <w:rsid w:val="00095EBF"/>
    <w:rsid w:val="0009699B"/>
    <w:rsid w:val="0009758E"/>
    <w:rsid w:val="00097655"/>
    <w:rsid w:val="000A1B8C"/>
    <w:rsid w:val="000A42FB"/>
    <w:rsid w:val="000B4ABD"/>
    <w:rsid w:val="000B6866"/>
    <w:rsid w:val="000C26BD"/>
    <w:rsid w:val="000C3043"/>
    <w:rsid w:val="000C3CC7"/>
    <w:rsid w:val="000C4F38"/>
    <w:rsid w:val="000C5706"/>
    <w:rsid w:val="000C64CE"/>
    <w:rsid w:val="000D3695"/>
    <w:rsid w:val="000D5AF8"/>
    <w:rsid w:val="000E09D5"/>
    <w:rsid w:val="000E460E"/>
    <w:rsid w:val="000F1498"/>
    <w:rsid w:val="000F4995"/>
    <w:rsid w:val="000F6AEC"/>
    <w:rsid w:val="00103E5F"/>
    <w:rsid w:val="00107401"/>
    <w:rsid w:val="001137C4"/>
    <w:rsid w:val="00114F25"/>
    <w:rsid w:val="001157EE"/>
    <w:rsid w:val="00123461"/>
    <w:rsid w:val="00124F67"/>
    <w:rsid w:val="001273B2"/>
    <w:rsid w:val="00132E0E"/>
    <w:rsid w:val="00132E74"/>
    <w:rsid w:val="0013647C"/>
    <w:rsid w:val="001404AF"/>
    <w:rsid w:val="00141DD7"/>
    <w:rsid w:val="001512F9"/>
    <w:rsid w:val="00156874"/>
    <w:rsid w:val="001604B1"/>
    <w:rsid w:val="001748A6"/>
    <w:rsid w:val="00175F59"/>
    <w:rsid w:val="001806D9"/>
    <w:rsid w:val="00184E4A"/>
    <w:rsid w:val="00185F4F"/>
    <w:rsid w:val="0019430C"/>
    <w:rsid w:val="00195F09"/>
    <w:rsid w:val="001A1483"/>
    <w:rsid w:val="001A2BD7"/>
    <w:rsid w:val="001A4489"/>
    <w:rsid w:val="001A69E8"/>
    <w:rsid w:val="001A7FBC"/>
    <w:rsid w:val="001B4FDA"/>
    <w:rsid w:val="001C7311"/>
    <w:rsid w:val="001D1EA1"/>
    <w:rsid w:val="001D28C1"/>
    <w:rsid w:val="001D4A04"/>
    <w:rsid w:val="001D6F70"/>
    <w:rsid w:val="001E371E"/>
    <w:rsid w:val="001F1EC7"/>
    <w:rsid w:val="001F7603"/>
    <w:rsid w:val="002030C8"/>
    <w:rsid w:val="00203DF9"/>
    <w:rsid w:val="002045E5"/>
    <w:rsid w:val="00205DAE"/>
    <w:rsid w:val="0020652C"/>
    <w:rsid w:val="002108F8"/>
    <w:rsid w:val="002213F1"/>
    <w:rsid w:val="00221721"/>
    <w:rsid w:val="00222BE2"/>
    <w:rsid w:val="002234BC"/>
    <w:rsid w:val="00223B9A"/>
    <w:rsid w:val="00223CFD"/>
    <w:rsid w:val="002274D6"/>
    <w:rsid w:val="00227F33"/>
    <w:rsid w:val="00230041"/>
    <w:rsid w:val="002336D9"/>
    <w:rsid w:val="00237CD1"/>
    <w:rsid w:val="00241B09"/>
    <w:rsid w:val="00245B2B"/>
    <w:rsid w:val="002504C9"/>
    <w:rsid w:val="0025065C"/>
    <w:rsid w:val="002534A7"/>
    <w:rsid w:val="00254888"/>
    <w:rsid w:val="00257C94"/>
    <w:rsid w:val="00263F8A"/>
    <w:rsid w:val="00266190"/>
    <w:rsid w:val="00266802"/>
    <w:rsid w:val="0026788F"/>
    <w:rsid w:val="00275F70"/>
    <w:rsid w:val="00277E37"/>
    <w:rsid w:val="00287EA5"/>
    <w:rsid w:val="00291EBE"/>
    <w:rsid w:val="00297E48"/>
    <w:rsid w:val="002A2F8D"/>
    <w:rsid w:val="002A5518"/>
    <w:rsid w:val="002A6189"/>
    <w:rsid w:val="002A6F78"/>
    <w:rsid w:val="002A7A3E"/>
    <w:rsid w:val="002B0539"/>
    <w:rsid w:val="002B2532"/>
    <w:rsid w:val="002B26F6"/>
    <w:rsid w:val="002B6702"/>
    <w:rsid w:val="002C00A1"/>
    <w:rsid w:val="002D2CA6"/>
    <w:rsid w:val="002D3E5D"/>
    <w:rsid w:val="002D48AA"/>
    <w:rsid w:val="002D7F11"/>
    <w:rsid w:val="002E516C"/>
    <w:rsid w:val="002E5BE6"/>
    <w:rsid w:val="002E70E3"/>
    <w:rsid w:val="002F6219"/>
    <w:rsid w:val="00303443"/>
    <w:rsid w:val="00304740"/>
    <w:rsid w:val="003062AB"/>
    <w:rsid w:val="0030739E"/>
    <w:rsid w:val="00314DD6"/>
    <w:rsid w:val="003177F6"/>
    <w:rsid w:val="00320093"/>
    <w:rsid w:val="00323968"/>
    <w:rsid w:val="0032432D"/>
    <w:rsid w:val="00324D7C"/>
    <w:rsid w:val="003339CC"/>
    <w:rsid w:val="00336D27"/>
    <w:rsid w:val="00336EF3"/>
    <w:rsid w:val="003425A8"/>
    <w:rsid w:val="003443AC"/>
    <w:rsid w:val="00346308"/>
    <w:rsid w:val="00347337"/>
    <w:rsid w:val="00347A38"/>
    <w:rsid w:val="0035283C"/>
    <w:rsid w:val="00354BA1"/>
    <w:rsid w:val="003562D0"/>
    <w:rsid w:val="00356363"/>
    <w:rsid w:val="003606A5"/>
    <w:rsid w:val="00360B39"/>
    <w:rsid w:val="00365FB5"/>
    <w:rsid w:val="00366188"/>
    <w:rsid w:val="00374716"/>
    <w:rsid w:val="00375C62"/>
    <w:rsid w:val="00380558"/>
    <w:rsid w:val="003849CD"/>
    <w:rsid w:val="00386722"/>
    <w:rsid w:val="00391BBB"/>
    <w:rsid w:val="003A1CB1"/>
    <w:rsid w:val="003A270F"/>
    <w:rsid w:val="003A3270"/>
    <w:rsid w:val="003A3D7A"/>
    <w:rsid w:val="003A4495"/>
    <w:rsid w:val="003B1608"/>
    <w:rsid w:val="003B255B"/>
    <w:rsid w:val="003B3570"/>
    <w:rsid w:val="003B6399"/>
    <w:rsid w:val="003C12BF"/>
    <w:rsid w:val="003C2BC7"/>
    <w:rsid w:val="003C309E"/>
    <w:rsid w:val="003C7B5E"/>
    <w:rsid w:val="003D07D1"/>
    <w:rsid w:val="003D18F8"/>
    <w:rsid w:val="003D2AD2"/>
    <w:rsid w:val="003D7A4A"/>
    <w:rsid w:val="003E1EB1"/>
    <w:rsid w:val="003E55CC"/>
    <w:rsid w:val="003E5804"/>
    <w:rsid w:val="003E62DF"/>
    <w:rsid w:val="003E646D"/>
    <w:rsid w:val="003E73B1"/>
    <w:rsid w:val="003F19E4"/>
    <w:rsid w:val="003F28C5"/>
    <w:rsid w:val="003F6A14"/>
    <w:rsid w:val="004049BC"/>
    <w:rsid w:val="004050BE"/>
    <w:rsid w:val="00413874"/>
    <w:rsid w:val="00416CDC"/>
    <w:rsid w:val="00431AFB"/>
    <w:rsid w:val="00434275"/>
    <w:rsid w:val="00436401"/>
    <w:rsid w:val="00436F09"/>
    <w:rsid w:val="004424E8"/>
    <w:rsid w:val="00443F0E"/>
    <w:rsid w:val="00444D42"/>
    <w:rsid w:val="004458DA"/>
    <w:rsid w:val="004513C2"/>
    <w:rsid w:val="00456E58"/>
    <w:rsid w:val="00462911"/>
    <w:rsid w:val="0046307B"/>
    <w:rsid w:val="00466C15"/>
    <w:rsid w:val="004708C2"/>
    <w:rsid w:val="00471AC2"/>
    <w:rsid w:val="00472167"/>
    <w:rsid w:val="00473E04"/>
    <w:rsid w:val="00476D42"/>
    <w:rsid w:val="00477DE7"/>
    <w:rsid w:val="0048109A"/>
    <w:rsid w:val="00482E16"/>
    <w:rsid w:val="00492315"/>
    <w:rsid w:val="00493DA6"/>
    <w:rsid w:val="00497E16"/>
    <w:rsid w:val="004A0BB2"/>
    <w:rsid w:val="004A3E57"/>
    <w:rsid w:val="004B18BC"/>
    <w:rsid w:val="004B3458"/>
    <w:rsid w:val="004B67D4"/>
    <w:rsid w:val="004C150C"/>
    <w:rsid w:val="004C17C6"/>
    <w:rsid w:val="004C2DEF"/>
    <w:rsid w:val="004C7F65"/>
    <w:rsid w:val="004D4F59"/>
    <w:rsid w:val="004D6EEE"/>
    <w:rsid w:val="004E1F3F"/>
    <w:rsid w:val="004E3576"/>
    <w:rsid w:val="004F0C42"/>
    <w:rsid w:val="004F103D"/>
    <w:rsid w:val="004F21F0"/>
    <w:rsid w:val="004F4AAD"/>
    <w:rsid w:val="004F6DAE"/>
    <w:rsid w:val="004F6DD5"/>
    <w:rsid w:val="004F6FE4"/>
    <w:rsid w:val="005021D8"/>
    <w:rsid w:val="00502FBE"/>
    <w:rsid w:val="00503345"/>
    <w:rsid w:val="005045C8"/>
    <w:rsid w:val="00504AA9"/>
    <w:rsid w:val="00513AA0"/>
    <w:rsid w:val="00515C67"/>
    <w:rsid w:val="005326C3"/>
    <w:rsid w:val="00532FA8"/>
    <w:rsid w:val="005340E4"/>
    <w:rsid w:val="00540617"/>
    <w:rsid w:val="005418EC"/>
    <w:rsid w:val="00541B4E"/>
    <w:rsid w:val="00543186"/>
    <w:rsid w:val="0054760E"/>
    <w:rsid w:val="0056142B"/>
    <w:rsid w:val="005622E0"/>
    <w:rsid w:val="00562ED9"/>
    <w:rsid w:val="00567F92"/>
    <w:rsid w:val="00572A59"/>
    <w:rsid w:val="005760E9"/>
    <w:rsid w:val="005801AA"/>
    <w:rsid w:val="00580928"/>
    <w:rsid w:val="005856AE"/>
    <w:rsid w:val="0058776B"/>
    <w:rsid w:val="005907DD"/>
    <w:rsid w:val="00590FD3"/>
    <w:rsid w:val="00592470"/>
    <w:rsid w:val="005936E3"/>
    <w:rsid w:val="005958D2"/>
    <w:rsid w:val="00595F88"/>
    <w:rsid w:val="005A43A1"/>
    <w:rsid w:val="005B31A0"/>
    <w:rsid w:val="005B3538"/>
    <w:rsid w:val="005B5A70"/>
    <w:rsid w:val="005D154C"/>
    <w:rsid w:val="005D1C0B"/>
    <w:rsid w:val="005D2AC4"/>
    <w:rsid w:val="005D2CE4"/>
    <w:rsid w:val="005D66A0"/>
    <w:rsid w:val="005E0611"/>
    <w:rsid w:val="005E18D3"/>
    <w:rsid w:val="005F1DBA"/>
    <w:rsid w:val="005F1F7A"/>
    <w:rsid w:val="005F6366"/>
    <w:rsid w:val="00600588"/>
    <w:rsid w:val="00600F85"/>
    <w:rsid w:val="006019FB"/>
    <w:rsid w:val="00602057"/>
    <w:rsid w:val="006046A8"/>
    <w:rsid w:val="00606302"/>
    <w:rsid w:val="00610478"/>
    <w:rsid w:val="00610D79"/>
    <w:rsid w:val="006214A3"/>
    <w:rsid w:val="006241F6"/>
    <w:rsid w:val="00626506"/>
    <w:rsid w:val="0063187F"/>
    <w:rsid w:val="00631A95"/>
    <w:rsid w:val="00632F7D"/>
    <w:rsid w:val="006346A3"/>
    <w:rsid w:val="006358F8"/>
    <w:rsid w:val="006374D3"/>
    <w:rsid w:val="00646C4F"/>
    <w:rsid w:val="006515C8"/>
    <w:rsid w:val="00656C65"/>
    <w:rsid w:val="0065725C"/>
    <w:rsid w:val="00660ADB"/>
    <w:rsid w:val="00660CA6"/>
    <w:rsid w:val="0066108F"/>
    <w:rsid w:val="006710FE"/>
    <w:rsid w:val="00671B7F"/>
    <w:rsid w:val="0067374E"/>
    <w:rsid w:val="0067513C"/>
    <w:rsid w:val="0067757B"/>
    <w:rsid w:val="00677F5F"/>
    <w:rsid w:val="0068311E"/>
    <w:rsid w:val="00696476"/>
    <w:rsid w:val="00696B0F"/>
    <w:rsid w:val="006971FE"/>
    <w:rsid w:val="006A3EAB"/>
    <w:rsid w:val="006A6908"/>
    <w:rsid w:val="006B3DCA"/>
    <w:rsid w:val="006B69D0"/>
    <w:rsid w:val="006B7DF7"/>
    <w:rsid w:val="006C4082"/>
    <w:rsid w:val="006D7DD7"/>
    <w:rsid w:val="006E22AA"/>
    <w:rsid w:val="006E7E50"/>
    <w:rsid w:val="006F0DD7"/>
    <w:rsid w:val="00700EBA"/>
    <w:rsid w:val="00701863"/>
    <w:rsid w:val="007063D3"/>
    <w:rsid w:val="00716A4B"/>
    <w:rsid w:val="00723622"/>
    <w:rsid w:val="007331DD"/>
    <w:rsid w:val="007337CD"/>
    <w:rsid w:val="00735F9C"/>
    <w:rsid w:val="007408C0"/>
    <w:rsid w:val="00744AF2"/>
    <w:rsid w:val="00745981"/>
    <w:rsid w:val="0075629E"/>
    <w:rsid w:val="0075744E"/>
    <w:rsid w:val="0076006C"/>
    <w:rsid w:val="00762207"/>
    <w:rsid w:val="00771665"/>
    <w:rsid w:val="007751E5"/>
    <w:rsid w:val="00777348"/>
    <w:rsid w:val="00783CF9"/>
    <w:rsid w:val="00786F96"/>
    <w:rsid w:val="007961B4"/>
    <w:rsid w:val="00797141"/>
    <w:rsid w:val="007979D0"/>
    <w:rsid w:val="007A0633"/>
    <w:rsid w:val="007A1584"/>
    <w:rsid w:val="007A5E15"/>
    <w:rsid w:val="007B27BE"/>
    <w:rsid w:val="007B293A"/>
    <w:rsid w:val="007B4BA0"/>
    <w:rsid w:val="007C0A5F"/>
    <w:rsid w:val="007C1185"/>
    <w:rsid w:val="007D12D6"/>
    <w:rsid w:val="007E30C6"/>
    <w:rsid w:val="007E5692"/>
    <w:rsid w:val="007F0B5C"/>
    <w:rsid w:val="007F45E1"/>
    <w:rsid w:val="007F6239"/>
    <w:rsid w:val="00803709"/>
    <w:rsid w:val="00803994"/>
    <w:rsid w:val="00812F5A"/>
    <w:rsid w:val="00822BDC"/>
    <w:rsid w:val="00823950"/>
    <w:rsid w:val="00833C6C"/>
    <w:rsid w:val="00843820"/>
    <w:rsid w:val="008514DF"/>
    <w:rsid w:val="00851BE4"/>
    <w:rsid w:val="00856A13"/>
    <w:rsid w:val="00860102"/>
    <w:rsid w:val="008847C7"/>
    <w:rsid w:val="00893E0B"/>
    <w:rsid w:val="00894842"/>
    <w:rsid w:val="008B4F97"/>
    <w:rsid w:val="008B5305"/>
    <w:rsid w:val="008B6BE8"/>
    <w:rsid w:val="008C5773"/>
    <w:rsid w:val="008C6BC0"/>
    <w:rsid w:val="008D2693"/>
    <w:rsid w:val="008D6B99"/>
    <w:rsid w:val="008D7121"/>
    <w:rsid w:val="008E0F87"/>
    <w:rsid w:val="008E36C2"/>
    <w:rsid w:val="008E4D9F"/>
    <w:rsid w:val="008E7439"/>
    <w:rsid w:val="008F02B2"/>
    <w:rsid w:val="00911598"/>
    <w:rsid w:val="00913D3D"/>
    <w:rsid w:val="009229C5"/>
    <w:rsid w:val="00925C30"/>
    <w:rsid w:val="00931B83"/>
    <w:rsid w:val="00932400"/>
    <w:rsid w:val="00934A30"/>
    <w:rsid w:val="00935BDA"/>
    <w:rsid w:val="00935DD2"/>
    <w:rsid w:val="0093730D"/>
    <w:rsid w:val="00951254"/>
    <w:rsid w:val="0095524F"/>
    <w:rsid w:val="00956B97"/>
    <w:rsid w:val="00960A1E"/>
    <w:rsid w:val="0096120E"/>
    <w:rsid w:val="009620C4"/>
    <w:rsid w:val="00967B90"/>
    <w:rsid w:val="00973AC9"/>
    <w:rsid w:val="00980665"/>
    <w:rsid w:val="00984222"/>
    <w:rsid w:val="00991A24"/>
    <w:rsid w:val="009A0E19"/>
    <w:rsid w:val="009A277D"/>
    <w:rsid w:val="009A5C82"/>
    <w:rsid w:val="009A6218"/>
    <w:rsid w:val="009B0784"/>
    <w:rsid w:val="009B16D3"/>
    <w:rsid w:val="009B5153"/>
    <w:rsid w:val="009C64D5"/>
    <w:rsid w:val="009C6DCC"/>
    <w:rsid w:val="009C7DF9"/>
    <w:rsid w:val="009D48BE"/>
    <w:rsid w:val="009E2D5F"/>
    <w:rsid w:val="009E4C15"/>
    <w:rsid w:val="009F6CFB"/>
    <w:rsid w:val="009F6E02"/>
    <w:rsid w:val="00A01BBC"/>
    <w:rsid w:val="00A03DF6"/>
    <w:rsid w:val="00A03F69"/>
    <w:rsid w:val="00A03FA0"/>
    <w:rsid w:val="00A07BA5"/>
    <w:rsid w:val="00A10A1A"/>
    <w:rsid w:val="00A111F9"/>
    <w:rsid w:val="00A1143A"/>
    <w:rsid w:val="00A119BF"/>
    <w:rsid w:val="00A12FB2"/>
    <w:rsid w:val="00A22775"/>
    <w:rsid w:val="00A23D6A"/>
    <w:rsid w:val="00A25011"/>
    <w:rsid w:val="00A2661F"/>
    <w:rsid w:val="00A27DBD"/>
    <w:rsid w:val="00A322F6"/>
    <w:rsid w:val="00A32F7D"/>
    <w:rsid w:val="00A33BA0"/>
    <w:rsid w:val="00A43455"/>
    <w:rsid w:val="00A43AE6"/>
    <w:rsid w:val="00A44E80"/>
    <w:rsid w:val="00A51F15"/>
    <w:rsid w:val="00A5413A"/>
    <w:rsid w:val="00A6418B"/>
    <w:rsid w:val="00A65798"/>
    <w:rsid w:val="00A674D5"/>
    <w:rsid w:val="00A70359"/>
    <w:rsid w:val="00A73C46"/>
    <w:rsid w:val="00A74D51"/>
    <w:rsid w:val="00A758E4"/>
    <w:rsid w:val="00A75DAF"/>
    <w:rsid w:val="00A80D4B"/>
    <w:rsid w:val="00A81659"/>
    <w:rsid w:val="00A8494D"/>
    <w:rsid w:val="00A868DC"/>
    <w:rsid w:val="00A86A05"/>
    <w:rsid w:val="00A93F65"/>
    <w:rsid w:val="00AA2044"/>
    <w:rsid w:val="00AA6378"/>
    <w:rsid w:val="00AA6608"/>
    <w:rsid w:val="00AA6823"/>
    <w:rsid w:val="00AB0B93"/>
    <w:rsid w:val="00AB0FB6"/>
    <w:rsid w:val="00AB198E"/>
    <w:rsid w:val="00AB1E74"/>
    <w:rsid w:val="00AB2395"/>
    <w:rsid w:val="00AC4506"/>
    <w:rsid w:val="00AC7B4C"/>
    <w:rsid w:val="00AE6874"/>
    <w:rsid w:val="00AF1A59"/>
    <w:rsid w:val="00AF4F3B"/>
    <w:rsid w:val="00AF7BAA"/>
    <w:rsid w:val="00AF7F4D"/>
    <w:rsid w:val="00B02CB2"/>
    <w:rsid w:val="00B03B5B"/>
    <w:rsid w:val="00B072E8"/>
    <w:rsid w:val="00B143E4"/>
    <w:rsid w:val="00B152A4"/>
    <w:rsid w:val="00B1591F"/>
    <w:rsid w:val="00B249A2"/>
    <w:rsid w:val="00B25A46"/>
    <w:rsid w:val="00B30E3B"/>
    <w:rsid w:val="00B3441F"/>
    <w:rsid w:val="00B35256"/>
    <w:rsid w:val="00B4188F"/>
    <w:rsid w:val="00B46DEE"/>
    <w:rsid w:val="00B617ED"/>
    <w:rsid w:val="00B72E1A"/>
    <w:rsid w:val="00B72F55"/>
    <w:rsid w:val="00B7320B"/>
    <w:rsid w:val="00B75D96"/>
    <w:rsid w:val="00B767AB"/>
    <w:rsid w:val="00B91184"/>
    <w:rsid w:val="00BA14D5"/>
    <w:rsid w:val="00BA725A"/>
    <w:rsid w:val="00BB515A"/>
    <w:rsid w:val="00BB6989"/>
    <w:rsid w:val="00BB78EA"/>
    <w:rsid w:val="00BC08B0"/>
    <w:rsid w:val="00BC1725"/>
    <w:rsid w:val="00BC4865"/>
    <w:rsid w:val="00BC75EF"/>
    <w:rsid w:val="00BD30E3"/>
    <w:rsid w:val="00BD54F9"/>
    <w:rsid w:val="00BD5ADD"/>
    <w:rsid w:val="00BE0C05"/>
    <w:rsid w:val="00BE248C"/>
    <w:rsid w:val="00BE3D1D"/>
    <w:rsid w:val="00BE5563"/>
    <w:rsid w:val="00BF08F6"/>
    <w:rsid w:val="00BF1B0B"/>
    <w:rsid w:val="00BF1FE3"/>
    <w:rsid w:val="00BF39F7"/>
    <w:rsid w:val="00BF562B"/>
    <w:rsid w:val="00C00FDA"/>
    <w:rsid w:val="00C0282F"/>
    <w:rsid w:val="00C02F08"/>
    <w:rsid w:val="00C05919"/>
    <w:rsid w:val="00C12612"/>
    <w:rsid w:val="00C15012"/>
    <w:rsid w:val="00C15184"/>
    <w:rsid w:val="00C2415F"/>
    <w:rsid w:val="00C343AB"/>
    <w:rsid w:val="00C34C7D"/>
    <w:rsid w:val="00C358ED"/>
    <w:rsid w:val="00C424F6"/>
    <w:rsid w:val="00C44D19"/>
    <w:rsid w:val="00C540D0"/>
    <w:rsid w:val="00C61C03"/>
    <w:rsid w:val="00C63401"/>
    <w:rsid w:val="00C63B62"/>
    <w:rsid w:val="00C70291"/>
    <w:rsid w:val="00C72D55"/>
    <w:rsid w:val="00C80C9C"/>
    <w:rsid w:val="00C8251D"/>
    <w:rsid w:val="00C828D6"/>
    <w:rsid w:val="00C8785B"/>
    <w:rsid w:val="00C90C6C"/>
    <w:rsid w:val="00C91E7F"/>
    <w:rsid w:val="00C92106"/>
    <w:rsid w:val="00C92B15"/>
    <w:rsid w:val="00CA5EA0"/>
    <w:rsid w:val="00CA7961"/>
    <w:rsid w:val="00CB09A6"/>
    <w:rsid w:val="00CB15CC"/>
    <w:rsid w:val="00CB3F48"/>
    <w:rsid w:val="00CC7B5A"/>
    <w:rsid w:val="00CC7CF7"/>
    <w:rsid w:val="00CD25C3"/>
    <w:rsid w:val="00CD261A"/>
    <w:rsid w:val="00CD27C4"/>
    <w:rsid w:val="00CD4BC9"/>
    <w:rsid w:val="00CD4C26"/>
    <w:rsid w:val="00CD5293"/>
    <w:rsid w:val="00CE63F4"/>
    <w:rsid w:val="00CF16FA"/>
    <w:rsid w:val="00CF1B02"/>
    <w:rsid w:val="00CF1C13"/>
    <w:rsid w:val="00CF1C79"/>
    <w:rsid w:val="00CF1E76"/>
    <w:rsid w:val="00D00216"/>
    <w:rsid w:val="00D021AD"/>
    <w:rsid w:val="00D049A6"/>
    <w:rsid w:val="00D04FFB"/>
    <w:rsid w:val="00D14134"/>
    <w:rsid w:val="00D16371"/>
    <w:rsid w:val="00D21109"/>
    <w:rsid w:val="00D22328"/>
    <w:rsid w:val="00D22A3C"/>
    <w:rsid w:val="00D23B35"/>
    <w:rsid w:val="00D25DC1"/>
    <w:rsid w:val="00D25DCE"/>
    <w:rsid w:val="00D27D02"/>
    <w:rsid w:val="00D32C76"/>
    <w:rsid w:val="00D35670"/>
    <w:rsid w:val="00D3677A"/>
    <w:rsid w:val="00D3723F"/>
    <w:rsid w:val="00D47ADC"/>
    <w:rsid w:val="00D52BA7"/>
    <w:rsid w:val="00D6222E"/>
    <w:rsid w:val="00D637FC"/>
    <w:rsid w:val="00D676F3"/>
    <w:rsid w:val="00D67AD0"/>
    <w:rsid w:val="00D70208"/>
    <w:rsid w:val="00D722C7"/>
    <w:rsid w:val="00D76CB9"/>
    <w:rsid w:val="00D817CB"/>
    <w:rsid w:val="00D8579F"/>
    <w:rsid w:val="00D9021C"/>
    <w:rsid w:val="00D90AD9"/>
    <w:rsid w:val="00D93944"/>
    <w:rsid w:val="00D9720C"/>
    <w:rsid w:val="00DA1960"/>
    <w:rsid w:val="00DA2CDB"/>
    <w:rsid w:val="00DA7D05"/>
    <w:rsid w:val="00DB6E26"/>
    <w:rsid w:val="00DC424F"/>
    <w:rsid w:val="00DD1CE0"/>
    <w:rsid w:val="00DD2450"/>
    <w:rsid w:val="00DD5553"/>
    <w:rsid w:val="00DE0DA2"/>
    <w:rsid w:val="00DE3864"/>
    <w:rsid w:val="00DE6172"/>
    <w:rsid w:val="00DE6C65"/>
    <w:rsid w:val="00DE7DDC"/>
    <w:rsid w:val="00DF57B8"/>
    <w:rsid w:val="00E00964"/>
    <w:rsid w:val="00E00AE7"/>
    <w:rsid w:val="00E01588"/>
    <w:rsid w:val="00E02F4D"/>
    <w:rsid w:val="00E0381C"/>
    <w:rsid w:val="00E0712B"/>
    <w:rsid w:val="00E07A9D"/>
    <w:rsid w:val="00E101A8"/>
    <w:rsid w:val="00E10356"/>
    <w:rsid w:val="00E1557C"/>
    <w:rsid w:val="00E15B76"/>
    <w:rsid w:val="00E20DE8"/>
    <w:rsid w:val="00E22820"/>
    <w:rsid w:val="00E24096"/>
    <w:rsid w:val="00E307D9"/>
    <w:rsid w:val="00E31824"/>
    <w:rsid w:val="00E34CBD"/>
    <w:rsid w:val="00E35394"/>
    <w:rsid w:val="00E36586"/>
    <w:rsid w:val="00E42708"/>
    <w:rsid w:val="00E431E6"/>
    <w:rsid w:val="00E432A1"/>
    <w:rsid w:val="00E46587"/>
    <w:rsid w:val="00E50905"/>
    <w:rsid w:val="00E62D1D"/>
    <w:rsid w:val="00E708AD"/>
    <w:rsid w:val="00E70E63"/>
    <w:rsid w:val="00E73D89"/>
    <w:rsid w:val="00E7795D"/>
    <w:rsid w:val="00E84D41"/>
    <w:rsid w:val="00E87FEF"/>
    <w:rsid w:val="00EA0B0F"/>
    <w:rsid w:val="00EA1E2D"/>
    <w:rsid w:val="00EA4B6C"/>
    <w:rsid w:val="00EB5F80"/>
    <w:rsid w:val="00EC1D3D"/>
    <w:rsid w:val="00ED1E5F"/>
    <w:rsid w:val="00ED3896"/>
    <w:rsid w:val="00ED4193"/>
    <w:rsid w:val="00ED7BB2"/>
    <w:rsid w:val="00EE014B"/>
    <w:rsid w:val="00EE25D5"/>
    <w:rsid w:val="00EE7918"/>
    <w:rsid w:val="00EE7A3B"/>
    <w:rsid w:val="00EF0B96"/>
    <w:rsid w:val="00EF4B0E"/>
    <w:rsid w:val="00EF5069"/>
    <w:rsid w:val="00F045BB"/>
    <w:rsid w:val="00F04941"/>
    <w:rsid w:val="00F07498"/>
    <w:rsid w:val="00F103BF"/>
    <w:rsid w:val="00F113A5"/>
    <w:rsid w:val="00F1318C"/>
    <w:rsid w:val="00F24A1E"/>
    <w:rsid w:val="00F2603E"/>
    <w:rsid w:val="00F36F70"/>
    <w:rsid w:val="00F37A02"/>
    <w:rsid w:val="00F50A3B"/>
    <w:rsid w:val="00F54653"/>
    <w:rsid w:val="00F63943"/>
    <w:rsid w:val="00F6633F"/>
    <w:rsid w:val="00F7056E"/>
    <w:rsid w:val="00F71329"/>
    <w:rsid w:val="00F71E28"/>
    <w:rsid w:val="00F72568"/>
    <w:rsid w:val="00F727E9"/>
    <w:rsid w:val="00F815DD"/>
    <w:rsid w:val="00F833F0"/>
    <w:rsid w:val="00F83C5B"/>
    <w:rsid w:val="00F856D0"/>
    <w:rsid w:val="00F8620B"/>
    <w:rsid w:val="00F87498"/>
    <w:rsid w:val="00F874FB"/>
    <w:rsid w:val="00F91C76"/>
    <w:rsid w:val="00F91C8A"/>
    <w:rsid w:val="00FA0343"/>
    <w:rsid w:val="00FA1E54"/>
    <w:rsid w:val="00FA251D"/>
    <w:rsid w:val="00FA2A13"/>
    <w:rsid w:val="00FA445F"/>
    <w:rsid w:val="00FA5C96"/>
    <w:rsid w:val="00FB461B"/>
    <w:rsid w:val="00FB51B5"/>
    <w:rsid w:val="00FC4908"/>
    <w:rsid w:val="00FC4FC7"/>
    <w:rsid w:val="00FD0E15"/>
    <w:rsid w:val="00FD2670"/>
    <w:rsid w:val="00FD2A25"/>
    <w:rsid w:val="00FD46CE"/>
    <w:rsid w:val="00FD7479"/>
    <w:rsid w:val="00FD7CBD"/>
    <w:rsid w:val="00FE36CE"/>
    <w:rsid w:val="00FE5725"/>
    <w:rsid w:val="00FE628D"/>
    <w:rsid w:val="00FE7149"/>
    <w:rsid w:val="022B60F5"/>
    <w:rsid w:val="02F60C90"/>
    <w:rsid w:val="02F8B916"/>
    <w:rsid w:val="03456376"/>
    <w:rsid w:val="05D404A4"/>
    <w:rsid w:val="07739E8D"/>
    <w:rsid w:val="08D8FA1C"/>
    <w:rsid w:val="09CE26B8"/>
    <w:rsid w:val="1203F4B7"/>
    <w:rsid w:val="12A36C2C"/>
    <w:rsid w:val="13114ABF"/>
    <w:rsid w:val="14674AEF"/>
    <w:rsid w:val="16F50D09"/>
    <w:rsid w:val="17153176"/>
    <w:rsid w:val="19AD6682"/>
    <w:rsid w:val="1A2E860F"/>
    <w:rsid w:val="1A9C1C31"/>
    <w:rsid w:val="1BF918DE"/>
    <w:rsid w:val="1FBEFDE4"/>
    <w:rsid w:val="2014AE96"/>
    <w:rsid w:val="20F86481"/>
    <w:rsid w:val="2147F617"/>
    <w:rsid w:val="2218F505"/>
    <w:rsid w:val="24294503"/>
    <w:rsid w:val="24307CAE"/>
    <w:rsid w:val="24D59BCF"/>
    <w:rsid w:val="25C9A471"/>
    <w:rsid w:val="27587E74"/>
    <w:rsid w:val="2AB67F46"/>
    <w:rsid w:val="2C303B65"/>
    <w:rsid w:val="2EF7AF81"/>
    <w:rsid w:val="2F123B21"/>
    <w:rsid w:val="34AF064F"/>
    <w:rsid w:val="35E7AA03"/>
    <w:rsid w:val="36188529"/>
    <w:rsid w:val="364EA0C4"/>
    <w:rsid w:val="3763A727"/>
    <w:rsid w:val="37E6CB67"/>
    <w:rsid w:val="3A937EA0"/>
    <w:rsid w:val="3EA202A7"/>
    <w:rsid w:val="3F8AD108"/>
    <w:rsid w:val="4211189D"/>
    <w:rsid w:val="42AC53A0"/>
    <w:rsid w:val="434950DC"/>
    <w:rsid w:val="44DCB7B2"/>
    <w:rsid w:val="4511043A"/>
    <w:rsid w:val="4519EDF2"/>
    <w:rsid w:val="46B77E32"/>
    <w:rsid w:val="475B4442"/>
    <w:rsid w:val="476945A0"/>
    <w:rsid w:val="4A03B2C7"/>
    <w:rsid w:val="4A4F8CBB"/>
    <w:rsid w:val="4D190ECF"/>
    <w:rsid w:val="4D3456F1"/>
    <w:rsid w:val="4D8F608C"/>
    <w:rsid w:val="4DABDF26"/>
    <w:rsid w:val="4DC3C9EB"/>
    <w:rsid w:val="50FA5DA5"/>
    <w:rsid w:val="51DCD51E"/>
    <w:rsid w:val="52A508C9"/>
    <w:rsid w:val="5360F972"/>
    <w:rsid w:val="5388CE26"/>
    <w:rsid w:val="53ED5C21"/>
    <w:rsid w:val="5413EC1A"/>
    <w:rsid w:val="544CE3DE"/>
    <w:rsid w:val="5552D29E"/>
    <w:rsid w:val="574F0699"/>
    <w:rsid w:val="57AF34B9"/>
    <w:rsid w:val="5C827E76"/>
    <w:rsid w:val="5C99DD2B"/>
    <w:rsid w:val="5CA2D36A"/>
    <w:rsid w:val="5D147091"/>
    <w:rsid w:val="5D55BDD1"/>
    <w:rsid w:val="5E078EAF"/>
    <w:rsid w:val="5E562E51"/>
    <w:rsid w:val="60686BF0"/>
    <w:rsid w:val="61FF25D2"/>
    <w:rsid w:val="637B2D9B"/>
    <w:rsid w:val="64AB8CE3"/>
    <w:rsid w:val="65924B0C"/>
    <w:rsid w:val="66DAF623"/>
    <w:rsid w:val="696AEE90"/>
    <w:rsid w:val="6F4DD425"/>
    <w:rsid w:val="70300877"/>
    <w:rsid w:val="70F696B4"/>
    <w:rsid w:val="71CB4F39"/>
    <w:rsid w:val="7278EA70"/>
    <w:rsid w:val="728C099E"/>
    <w:rsid w:val="76EA5E31"/>
    <w:rsid w:val="78742E8A"/>
    <w:rsid w:val="7A5E37E5"/>
    <w:rsid w:val="7B8340BE"/>
    <w:rsid w:val="7C19C5EF"/>
    <w:rsid w:val="7C81098B"/>
    <w:rsid w:val="7D2DD20B"/>
    <w:rsid w:val="7DFC7FE6"/>
    <w:rsid w:val="7F7057CC"/>
    <w:rsid w:val="7FCB2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77249F"/>
  <w15:docId w15:val="{44DE4B93-A551-4586-BC44-C64F2D707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GB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7603"/>
    <w:pPr>
      <w:jc w:val="both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063D3"/>
    <w:pPr>
      <w:keepNext/>
      <w:keepLines/>
      <w:numPr>
        <w:numId w:val="4"/>
      </w:numPr>
      <w:pBdr>
        <w:bottom w:val="single" w:sz="24" w:space="2" w:color="3494BA" w:themeColor="accent1"/>
      </w:pBdr>
      <w:spacing w:before="360" w:after="120" w:line="240" w:lineRule="auto"/>
      <w:outlineLvl w:val="0"/>
    </w:pPr>
    <w:rPr>
      <w:rFonts w:ascii="Dosis" w:eastAsiaTheme="majorEastAsia" w:hAnsi="Dosis" w:cstheme="majorBidi"/>
      <w:b/>
      <w:smallCaps/>
      <w:color w:val="262626" w:themeColor="text1" w:themeTint="D9"/>
      <w:sz w:val="32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A4B6C"/>
    <w:pPr>
      <w:keepNext/>
      <w:keepLines/>
      <w:numPr>
        <w:ilvl w:val="1"/>
        <w:numId w:val="4"/>
      </w:numPr>
      <w:spacing w:before="120" w:after="0" w:line="240" w:lineRule="auto"/>
      <w:outlineLvl w:val="1"/>
    </w:pPr>
    <w:rPr>
      <w:rFonts w:ascii="Open Sans" w:eastAsiaTheme="majorEastAsia" w:hAnsi="Open Sans" w:cs="Open Sans"/>
      <w:b/>
      <w:sz w:val="24"/>
      <w:szCs w:val="3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23950"/>
    <w:pPr>
      <w:keepNext/>
      <w:keepLines/>
      <w:spacing w:after="0" w:line="360" w:lineRule="auto"/>
      <w:jc w:val="left"/>
      <w:outlineLvl w:val="2"/>
    </w:pPr>
    <w:rPr>
      <w:rFonts w:ascii="Verdana" w:eastAsiaTheme="majorEastAsia" w:hAnsi="Verdana" w:cstheme="majorBidi"/>
      <w:b/>
      <w:sz w:val="24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13F1"/>
    <w:pPr>
      <w:keepNext/>
      <w:keepLines/>
      <w:numPr>
        <w:ilvl w:val="3"/>
        <w:numId w:val="4"/>
      </w:numPr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65F65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13F1"/>
    <w:pPr>
      <w:keepNext/>
      <w:keepLines/>
      <w:numPr>
        <w:ilvl w:val="4"/>
        <w:numId w:val="4"/>
      </w:numPr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398E98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13F1"/>
    <w:pPr>
      <w:keepNext/>
      <w:keepLines/>
      <w:numPr>
        <w:ilvl w:val="5"/>
        <w:numId w:val="4"/>
      </w:numPr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265F65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13F1"/>
    <w:pPr>
      <w:keepNext/>
      <w:keepLines/>
      <w:numPr>
        <w:ilvl w:val="6"/>
        <w:numId w:val="4"/>
      </w:numPr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265F65" w:themeColor="accent2" w:themeShade="80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13F1"/>
    <w:pPr>
      <w:keepNext/>
      <w:keepLines/>
      <w:numPr>
        <w:ilvl w:val="7"/>
        <w:numId w:val="4"/>
      </w:numPr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265F65" w:themeColor="accent2" w:themeShade="80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13F1"/>
    <w:pPr>
      <w:keepNext/>
      <w:keepLines/>
      <w:numPr>
        <w:ilvl w:val="8"/>
        <w:numId w:val="4"/>
      </w:numPr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65F65" w:themeColor="accent2" w:themeShade="8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1B0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uiPriority w:val="99"/>
    <w:semiHidden/>
    <w:rsid w:val="00185F4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F4F"/>
    <w:pPr>
      <w:spacing w:after="0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85F4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1329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562D0"/>
    <w:pPr>
      <w:spacing w:after="0"/>
    </w:pPr>
    <w:rPr>
      <w:rFonts w:ascii="Garamond" w:hAnsi="Garamond"/>
      <w:color w:val="000000"/>
      <w:kern w:val="28"/>
      <w:sz w:val="20"/>
      <w:szCs w:val="20"/>
      <w:lang w:val="x-none"/>
    </w:rPr>
  </w:style>
  <w:style w:type="character" w:customStyle="1" w:styleId="FooterChar">
    <w:name w:val="Footer Char"/>
    <w:link w:val="Footer"/>
    <w:uiPriority w:val="99"/>
    <w:rsid w:val="003562D0"/>
    <w:rPr>
      <w:rFonts w:ascii="Garamond" w:eastAsia="Times New Roman" w:hAnsi="Garamond" w:cs="Times New Roman"/>
      <w:color w:val="000000"/>
      <w:kern w:val="28"/>
      <w:lang w:eastAsia="en-GB"/>
    </w:rPr>
  </w:style>
  <w:style w:type="character" w:styleId="Hyperlink">
    <w:name w:val="Hyperlink"/>
    <w:uiPriority w:val="99"/>
    <w:unhideWhenUsed/>
    <w:rsid w:val="003562D0"/>
    <w:rPr>
      <w:color w:val="0000FF"/>
      <w:u w:val="single"/>
    </w:rPr>
  </w:style>
  <w:style w:type="paragraph" w:styleId="BodyText">
    <w:name w:val="Body Text"/>
    <w:basedOn w:val="Normal"/>
    <w:link w:val="BodyTextChar"/>
    <w:rsid w:val="00E20DE8"/>
    <w:rPr>
      <w:rFonts w:ascii="Tahoma" w:hAnsi="Tahoma"/>
      <w:sz w:val="24"/>
      <w:szCs w:val="20"/>
      <w:lang w:val="x-none"/>
    </w:rPr>
  </w:style>
  <w:style w:type="character" w:customStyle="1" w:styleId="BodyTextChar">
    <w:name w:val="Body Text Char"/>
    <w:link w:val="BodyText"/>
    <w:rsid w:val="00E20DE8"/>
    <w:rPr>
      <w:rFonts w:ascii="Tahoma" w:eastAsia="Times New Roman" w:hAnsi="Tahoma"/>
      <w:sz w:val="24"/>
      <w:lang w:eastAsia="en-US"/>
    </w:rPr>
  </w:style>
  <w:style w:type="paragraph" w:styleId="Header">
    <w:name w:val="header"/>
    <w:basedOn w:val="Normal"/>
    <w:link w:val="HeaderChar"/>
    <w:unhideWhenUsed/>
    <w:rsid w:val="00E708AD"/>
    <w:pPr>
      <w:tabs>
        <w:tab w:val="center" w:pos="4536"/>
        <w:tab w:val="right" w:pos="9072"/>
      </w:tabs>
    </w:pPr>
    <w:rPr>
      <w:rFonts w:ascii="Cambria" w:hAnsi="Cambria"/>
      <w:lang w:val="x-none"/>
    </w:rPr>
  </w:style>
  <w:style w:type="character" w:customStyle="1" w:styleId="HeaderChar">
    <w:name w:val="Header Char"/>
    <w:link w:val="Header"/>
    <w:rsid w:val="00E708AD"/>
    <w:rPr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063D3"/>
    <w:rPr>
      <w:rFonts w:ascii="Dosis" w:eastAsiaTheme="majorEastAsia" w:hAnsi="Dosis" w:cstheme="majorBidi"/>
      <w:b/>
      <w:smallCaps/>
      <w:color w:val="262626" w:themeColor="text1" w:themeTint="D9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A4B6C"/>
    <w:rPr>
      <w:rFonts w:ascii="Open Sans" w:eastAsiaTheme="majorEastAsia" w:hAnsi="Open Sans" w:cs="Open Sans"/>
      <w:b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23950"/>
    <w:rPr>
      <w:rFonts w:ascii="Verdana" w:eastAsiaTheme="majorEastAsia" w:hAnsi="Verdana" w:cstheme="majorBidi"/>
      <w:b/>
      <w:sz w:val="24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213F1"/>
    <w:rPr>
      <w:rFonts w:asciiTheme="majorHAnsi" w:eastAsiaTheme="majorEastAsia" w:hAnsiTheme="majorHAnsi" w:cstheme="majorBidi"/>
      <w:i/>
      <w:iCs/>
      <w:color w:val="265F65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13F1"/>
    <w:rPr>
      <w:rFonts w:asciiTheme="majorHAnsi" w:eastAsiaTheme="majorEastAsia" w:hAnsiTheme="majorHAnsi" w:cstheme="majorBidi"/>
      <w:color w:val="398E98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13F1"/>
    <w:rPr>
      <w:rFonts w:asciiTheme="majorHAnsi" w:eastAsiaTheme="majorEastAsia" w:hAnsiTheme="majorHAnsi" w:cstheme="majorBidi"/>
      <w:i/>
      <w:iCs/>
      <w:color w:val="265F65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13F1"/>
    <w:rPr>
      <w:rFonts w:asciiTheme="majorHAnsi" w:eastAsiaTheme="majorEastAsia" w:hAnsiTheme="majorHAnsi" w:cstheme="majorBidi"/>
      <w:b/>
      <w:bCs/>
      <w:color w:val="265F65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13F1"/>
    <w:rPr>
      <w:rFonts w:asciiTheme="majorHAnsi" w:eastAsiaTheme="majorEastAsia" w:hAnsiTheme="majorHAnsi" w:cstheme="majorBidi"/>
      <w:color w:val="265F65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13F1"/>
    <w:rPr>
      <w:rFonts w:asciiTheme="majorHAnsi" w:eastAsiaTheme="majorEastAsia" w:hAnsiTheme="majorHAnsi" w:cstheme="majorBidi"/>
      <w:i/>
      <w:iCs/>
      <w:color w:val="265F65" w:themeColor="accent2" w:themeShade="80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2213F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2213F1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13F1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213F1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2213F1"/>
    <w:rPr>
      <w:b/>
      <w:bCs/>
    </w:rPr>
  </w:style>
  <w:style w:type="character" w:styleId="Emphasis">
    <w:name w:val="Emphasis"/>
    <w:basedOn w:val="DefaultParagraphFont"/>
    <w:uiPriority w:val="20"/>
    <w:qFormat/>
    <w:rsid w:val="002213F1"/>
    <w:rPr>
      <w:i/>
      <w:iCs/>
      <w:color w:val="000000" w:themeColor="text1"/>
    </w:rPr>
  </w:style>
  <w:style w:type="paragraph" w:styleId="NoSpacing">
    <w:name w:val="No Spacing"/>
    <w:link w:val="NoSpacingChar"/>
    <w:uiPriority w:val="1"/>
    <w:qFormat/>
    <w:rsid w:val="002213F1"/>
    <w:pPr>
      <w:spacing w:after="0" w:line="240" w:lineRule="auto"/>
    </w:pPr>
  </w:style>
  <w:style w:type="character" w:customStyle="1" w:styleId="NoSpacingChar">
    <w:name w:val="No Spacing Char"/>
    <w:link w:val="NoSpacing"/>
    <w:uiPriority w:val="1"/>
    <w:rsid w:val="00F71329"/>
  </w:style>
  <w:style w:type="paragraph" w:styleId="Quote">
    <w:name w:val="Quote"/>
    <w:basedOn w:val="Normal"/>
    <w:next w:val="Normal"/>
    <w:link w:val="QuoteChar"/>
    <w:uiPriority w:val="29"/>
    <w:qFormat/>
    <w:rsid w:val="002213F1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213F1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13F1"/>
    <w:pPr>
      <w:pBdr>
        <w:top w:val="single" w:sz="24" w:space="4" w:color="58B6C0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13F1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2213F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213F1"/>
    <w:rPr>
      <w:b/>
      <w:bCs/>
      <w:i/>
      <w:iCs/>
      <w:caps w:val="0"/>
      <w:smallCaps w:val="0"/>
      <w:strike w:val="0"/>
      <w:dstrike w:val="0"/>
      <w:color w:val="58B6C0" w:themeColor="accent2"/>
    </w:rPr>
  </w:style>
  <w:style w:type="character" w:styleId="SubtleReference">
    <w:name w:val="Subtle Reference"/>
    <w:basedOn w:val="DefaultParagraphFont"/>
    <w:uiPriority w:val="31"/>
    <w:qFormat/>
    <w:rsid w:val="002213F1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213F1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2213F1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2213F1"/>
    <w:pPr>
      <w:numPr>
        <w:numId w:val="0"/>
      </w:numPr>
      <w:outlineLvl w:val="9"/>
    </w:pPr>
  </w:style>
  <w:style w:type="paragraph" w:customStyle="1" w:styleId="Default">
    <w:name w:val="Default"/>
    <w:rsid w:val="0066108F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737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374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374E"/>
    <w:rPr>
      <w:rFonts w:ascii="Tw Cen MT" w:hAnsi="Tw Cen MT"/>
      <w:lang w:eastAsia="en-US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37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374E"/>
    <w:rPr>
      <w:rFonts w:ascii="Tw Cen MT" w:hAnsi="Tw Cen MT"/>
      <w:b/>
      <w:bCs/>
      <w:lang w:eastAsia="en-US" w:bidi="en-US"/>
    </w:rPr>
  </w:style>
  <w:style w:type="paragraph" w:styleId="TOC1">
    <w:name w:val="toc 1"/>
    <w:basedOn w:val="Normal"/>
    <w:next w:val="Normal"/>
    <w:autoRedefine/>
    <w:uiPriority w:val="39"/>
    <w:unhideWhenUsed/>
    <w:rsid w:val="004C7F6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7F6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C7F65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2213F1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Revision">
    <w:name w:val="Revision"/>
    <w:hidden/>
    <w:uiPriority w:val="99"/>
    <w:semiHidden/>
    <w:rsid w:val="001A69E8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3A270F"/>
    <w:rPr>
      <w:color w:val="9F6715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F045BB"/>
  </w:style>
  <w:style w:type="table" w:customStyle="1" w:styleId="NewInnoNet">
    <w:name w:val="NewInnoNet"/>
    <w:basedOn w:val="TableNormal"/>
    <w:uiPriority w:val="99"/>
    <w:qFormat/>
    <w:rsid w:val="001F7603"/>
    <w:pPr>
      <w:spacing w:after="0" w:line="240" w:lineRule="auto"/>
    </w:pPr>
    <w:rPr>
      <w:rFonts w:ascii="Corbel" w:hAnsi="Corbel"/>
      <w:sz w:val="24"/>
      <w:szCs w:val="22"/>
      <w:lang w:val="pl-PL" w:eastAsia="pl-PL"/>
    </w:rPr>
    <w:tblPr>
      <w:tblBorders>
        <w:top w:val="single" w:sz="12" w:space="0" w:color="7F7F7F" w:themeColor="text1" w:themeTint="80"/>
        <w:left w:val="single" w:sz="12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single" w:sz="8" w:space="0" w:color="7F7F7F" w:themeColor="text1" w:themeTint="80"/>
      </w:tblBorders>
    </w:tblPr>
    <w:tcPr>
      <w:shd w:val="clear" w:color="auto" w:fill="F2F2F2" w:themeFill="background1" w:themeFillShade="F2"/>
    </w:tcPr>
    <w:tblStylePr w:type="firstRow">
      <w:pPr>
        <w:jc w:val="center"/>
      </w:pPr>
      <w:rPr>
        <w:b/>
        <w:color w:val="FFFFFF" w:themeColor="background1"/>
      </w:rPr>
      <w:tblPr/>
      <w:tcPr>
        <w:shd w:val="clear" w:color="auto" w:fill="A6A6A6" w:themeFill="background1" w:themeFillShade="A6"/>
        <w:vAlign w:val="center"/>
      </w:tcPr>
    </w:tblStylePr>
  </w:style>
  <w:style w:type="paragraph" w:customStyle="1" w:styleId="Pa1">
    <w:name w:val="Pa1"/>
    <w:basedOn w:val="Default"/>
    <w:next w:val="Default"/>
    <w:uiPriority w:val="99"/>
    <w:rsid w:val="005856AE"/>
    <w:pPr>
      <w:spacing w:after="0" w:line="181" w:lineRule="atLeast"/>
    </w:pPr>
    <w:rPr>
      <w:rFonts w:ascii="Open Sans Semibold" w:hAnsi="Open Sans Semibold" w:cstheme="minorBidi"/>
      <w:color w:val="auto"/>
      <w:lang w:val="fr-BE"/>
    </w:rPr>
  </w:style>
  <w:style w:type="table" w:styleId="PlainTable2">
    <w:name w:val="Plain Table 2"/>
    <w:basedOn w:val="TableNormal"/>
    <w:uiPriority w:val="42"/>
    <w:rsid w:val="0032009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A23D6A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val="fr-BE" w:eastAsia="fr-BE"/>
    </w:rPr>
  </w:style>
  <w:style w:type="character" w:styleId="UnresolvedMention">
    <w:name w:val="Unresolved Mention"/>
    <w:basedOn w:val="DefaultParagraphFont"/>
    <w:uiPriority w:val="99"/>
    <w:semiHidden/>
    <w:unhideWhenUsed/>
    <w:rsid w:val="004721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5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an-emile.potaufeux@plasticsrecyclers.eu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ugusto.bruno@plasticsrecyclers.eu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mailto:info@recyclass.eu" TargetMode="External"/><Relationship Id="rId1" Type="http://schemas.openxmlformats.org/officeDocument/2006/relationships/hyperlink" Target="mailto:info@recyclass.eu" TargetMode="Externa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33713D-38C5-437E-8B49-B6FE9F9ED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489</Words>
  <Characters>279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no Furfari</dc:creator>
  <cp:keywords/>
  <cp:lastModifiedBy>Jean-Emile Potaufeux</cp:lastModifiedBy>
  <cp:revision>21</cp:revision>
  <cp:lastPrinted>2017-06-07T21:32:00Z</cp:lastPrinted>
  <dcterms:created xsi:type="dcterms:W3CDTF">2022-09-07T04:37:00Z</dcterms:created>
  <dcterms:modified xsi:type="dcterms:W3CDTF">2022-12-12T12:36:00Z</dcterms:modified>
</cp:coreProperties>
</file>